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9A80F1" w14:textId="77777777" w:rsidR="00B1177B" w:rsidRDefault="00FB51F9" w:rsidP="00795B07">
      <w:pPr>
        <w:rPr>
          <w:rFonts w:ascii="Arial" w:hAnsi="Arial" w:cs="Calibri"/>
          <w:sz w:val="22"/>
          <w:szCs w:val="22"/>
        </w:rPr>
      </w:pPr>
      <w:r>
        <w:rPr>
          <w:rFonts w:ascii="Arial" w:hAnsi="Arial" w:cs="Calibri"/>
          <w:sz w:val="22"/>
          <w:szCs w:val="22"/>
        </w:rPr>
        <w:t>Supporting Information.</w:t>
      </w:r>
    </w:p>
    <w:p w14:paraId="37518E65" w14:textId="77777777" w:rsidR="00FB51F9" w:rsidRDefault="00FB51F9" w:rsidP="00795B07">
      <w:pPr>
        <w:rPr>
          <w:rFonts w:ascii="Arial" w:hAnsi="Arial" w:cs="Calibri"/>
          <w:sz w:val="22"/>
          <w:szCs w:val="22"/>
        </w:rPr>
      </w:pPr>
    </w:p>
    <w:p w14:paraId="17FFD75A" w14:textId="77777777" w:rsidR="00CC2C4E" w:rsidRDefault="00CC2C4E" w:rsidP="00CC2C4E">
      <w:pPr>
        <w:shd w:val="clear" w:color="auto" w:fill="FFFFFF"/>
        <w:spacing w:line="360" w:lineRule="auto"/>
        <w:jc w:val="center"/>
        <w:rPr>
          <w:rFonts w:ascii="Arial" w:hAnsi="Arial" w:cs="Arial"/>
          <w:b/>
          <w:color w:val="222222"/>
        </w:rPr>
      </w:pPr>
      <w:r w:rsidRPr="007C6FC4">
        <w:rPr>
          <w:rFonts w:ascii="Arial" w:hAnsi="Arial" w:cs="Arial"/>
          <w:b/>
          <w:color w:val="222222"/>
        </w:rPr>
        <w:t xml:space="preserve">Characterization of a </w:t>
      </w:r>
      <w:r>
        <w:rPr>
          <w:rFonts w:ascii="Arial" w:hAnsi="Arial" w:cs="Arial"/>
          <w:b/>
          <w:color w:val="222222"/>
        </w:rPr>
        <w:t>N</w:t>
      </w:r>
      <w:r w:rsidRPr="007C6FC4">
        <w:rPr>
          <w:rFonts w:ascii="Arial" w:hAnsi="Arial" w:cs="Arial"/>
          <w:b/>
          <w:color w:val="222222"/>
        </w:rPr>
        <w:t xml:space="preserve">ew </w:t>
      </w:r>
      <w:proofErr w:type="spellStart"/>
      <w:r w:rsidRPr="007C6FC4">
        <w:rPr>
          <w:rFonts w:ascii="Arial" w:hAnsi="Arial" w:cs="Arial"/>
          <w:b/>
          <w:i/>
          <w:iCs/>
          <w:color w:val="222222"/>
        </w:rPr>
        <w:t>Chlorovirus</w:t>
      </w:r>
      <w:proofErr w:type="spellEnd"/>
      <w:r>
        <w:rPr>
          <w:rFonts w:ascii="Arial" w:hAnsi="Arial" w:cs="Arial"/>
          <w:b/>
          <w:color w:val="222222"/>
        </w:rPr>
        <w:t xml:space="preserve"> Type with Permissive and Non-permissive Features on </w:t>
      </w:r>
      <w:proofErr w:type="spellStart"/>
      <w:r>
        <w:rPr>
          <w:rFonts w:ascii="Arial" w:hAnsi="Arial" w:cs="Arial"/>
          <w:b/>
          <w:color w:val="222222"/>
        </w:rPr>
        <w:t>Phylogenetically</w:t>
      </w:r>
      <w:proofErr w:type="spellEnd"/>
      <w:r>
        <w:rPr>
          <w:rFonts w:ascii="Arial" w:hAnsi="Arial" w:cs="Arial"/>
          <w:b/>
          <w:color w:val="222222"/>
        </w:rPr>
        <w:t xml:space="preserve"> Related Algal S</w:t>
      </w:r>
      <w:r w:rsidRPr="007C6FC4">
        <w:rPr>
          <w:rFonts w:ascii="Arial" w:hAnsi="Arial" w:cs="Arial"/>
          <w:b/>
          <w:color w:val="222222"/>
        </w:rPr>
        <w:t>trains</w:t>
      </w:r>
    </w:p>
    <w:p w14:paraId="4CF54F24" w14:textId="77777777" w:rsidR="00CC2C4E" w:rsidRPr="007C6FC4" w:rsidRDefault="00CC2C4E" w:rsidP="00CC2C4E">
      <w:pPr>
        <w:shd w:val="clear" w:color="auto" w:fill="FFFFFF"/>
        <w:spacing w:line="360" w:lineRule="auto"/>
        <w:jc w:val="center"/>
        <w:rPr>
          <w:rFonts w:ascii="Arial" w:hAnsi="Arial" w:cs="Arial"/>
          <w:b/>
          <w:color w:val="222222"/>
        </w:rPr>
      </w:pPr>
    </w:p>
    <w:p w14:paraId="1C68DB8C" w14:textId="35A8A66E" w:rsidR="00B5562E" w:rsidRPr="00B5562E" w:rsidRDefault="00B5562E" w:rsidP="00B5562E">
      <w:pPr>
        <w:spacing w:line="360" w:lineRule="auto"/>
        <w:rPr>
          <w:rFonts w:ascii="Arial" w:hAnsi="Arial" w:cs="Arial"/>
          <w:lang w:val="es-ES"/>
        </w:rPr>
      </w:pPr>
      <w:r w:rsidRPr="003E5B46">
        <w:rPr>
          <w:rFonts w:ascii="Arial" w:hAnsi="Arial" w:cs="Arial"/>
          <w:lang w:val="es-ES"/>
        </w:rPr>
        <w:t>Cristian F. Quispe</w:t>
      </w:r>
      <w:r w:rsidRPr="003E5B46">
        <w:rPr>
          <w:rFonts w:ascii="Arial" w:hAnsi="Arial" w:cs="Arial"/>
          <w:vertAlign w:val="superscript"/>
          <w:lang w:val="es-ES"/>
        </w:rPr>
        <w:t>a,c,1#</w:t>
      </w:r>
      <w:r w:rsidRPr="003E5B46">
        <w:rPr>
          <w:rFonts w:ascii="Arial" w:hAnsi="Arial" w:cs="Arial"/>
          <w:lang w:val="es-ES"/>
        </w:rPr>
        <w:t>, Ahmed Esmael</w:t>
      </w:r>
      <w:r w:rsidRPr="003E5B46">
        <w:rPr>
          <w:rFonts w:ascii="Arial" w:hAnsi="Arial" w:cs="Arial"/>
          <w:vertAlign w:val="superscript"/>
          <w:lang w:val="es-ES"/>
        </w:rPr>
        <w:t>a,d,1</w:t>
      </w:r>
      <w:r w:rsidRPr="003E5B46">
        <w:rPr>
          <w:rFonts w:ascii="Arial" w:hAnsi="Arial" w:cs="Arial"/>
          <w:lang w:val="es-ES"/>
        </w:rPr>
        <w:t xml:space="preserve">, Olivia </w:t>
      </w:r>
      <w:proofErr w:type="spellStart"/>
      <w:r w:rsidRPr="003E5B46">
        <w:rPr>
          <w:rFonts w:ascii="Arial" w:hAnsi="Arial" w:cs="Arial"/>
          <w:lang w:val="es-ES"/>
        </w:rPr>
        <w:t>Sonderman</w:t>
      </w:r>
      <w:r w:rsidRPr="003E5B46">
        <w:rPr>
          <w:rFonts w:ascii="Arial" w:hAnsi="Arial" w:cs="Arial"/>
          <w:vertAlign w:val="superscript"/>
          <w:lang w:val="es-ES"/>
        </w:rPr>
        <w:t>a,c</w:t>
      </w:r>
      <w:proofErr w:type="spellEnd"/>
      <w:r w:rsidRPr="003E5B46">
        <w:rPr>
          <w:rFonts w:ascii="Arial" w:hAnsi="Arial" w:cs="Arial"/>
          <w:lang w:val="es-ES"/>
        </w:rPr>
        <w:t xml:space="preserve">, </w:t>
      </w:r>
      <w:r w:rsidRPr="003E5B46">
        <w:rPr>
          <w:rFonts w:ascii="Arial" w:hAnsi="Arial" w:cs="Arial"/>
        </w:rPr>
        <w:t xml:space="preserve">Michelle </w:t>
      </w:r>
      <w:proofErr w:type="spellStart"/>
      <w:r w:rsidRPr="003E5B46">
        <w:rPr>
          <w:rFonts w:ascii="Arial" w:hAnsi="Arial" w:cs="Arial"/>
        </w:rPr>
        <w:t>McQuinn</w:t>
      </w:r>
      <w:r w:rsidRPr="003E5B46">
        <w:rPr>
          <w:rFonts w:ascii="Arial" w:hAnsi="Arial" w:cs="Arial"/>
          <w:vertAlign w:val="superscript"/>
        </w:rPr>
        <w:t>a</w:t>
      </w:r>
      <w:proofErr w:type="spellEnd"/>
      <w:r w:rsidRPr="003E5B46">
        <w:rPr>
          <w:rFonts w:ascii="Arial" w:hAnsi="Arial" w:cs="Arial"/>
        </w:rPr>
        <w:t xml:space="preserve">, </w:t>
      </w:r>
      <w:r w:rsidRPr="003E5B46">
        <w:rPr>
          <w:rFonts w:ascii="Arial" w:hAnsi="Arial" w:cs="Arial"/>
          <w:lang w:val="es-ES"/>
        </w:rPr>
        <w:t xml:space="preserve">Irina </w:t>
      </w:r>
      <w:proofErr w:type="spellStart"/>
      <w:r w:rsidRPr="003E5B46">
        <w:rPr>
          <w:rFonts w:ascii="Arial" w:hAnsi="Arial" w:cs="Arial"/>
          <w:lang w:val="es-ES"/>
        </w:rPr>
        <w:t>Agarkova</w:t>
      </w:r>
      <w:r w:rsidRPr="003E5B46">
        <w:rPr>
          <w:rFonts w:ascii="Arial" w:hAnsi="Arial" w:cs="Arial"/>
          <w:vertAlign w:val="superscript"/>
          <w:lang w:val="es-ES"/>
        </w:rPr>
        <w:t>a,b</w:t>
      </w:r>
      <w:proofErr w:type="spellEnd"/>
      <w:r w:rsidRPr="003E5B46">
        <w:rPr>
          <w:rFonts w:ascii="Arial" w:hAnsi="Arial" w:cs="Arial"/>
          <w:lang w:val="es-ES"/>
        </w:rPr>
        <w:t xml:space="preserve">, Mohammed </w:t>
      </w:r>
      <w:proofErr w:type="spellStart"/>
      <w:r w:rsidRPr="003E5B46">
        <w:rPr>
          <w:rFonts w:ascii="Arial" w:hAnsi="Arial" w:cs="Arial"/>
          <w:lang w:val="es-ES"/>
        </w:rPr>
        <w:t>Battah</w:t>
      </w:r>
      <w:r w:rsidRPr="003E5B46">
        <w:rPr>
          <w:rFonts w:ascii="Arial" w:hAnsi="Arial" w:cs="Arial"/>
          <w:vertAlign w:val="superscript"/>
          <w:lang w:val="es-ES"/>
        </w:rPr>
        <w:t>d</w:t>
      </w:r>
      <w:proofErr w:type="spellEnd"/>
      <w:r w:rsidRPr="003E5B46">
        <w:rPr>
          <w:rFonts w:ascii="Arial" w:hAnsi="Arial" w:cs="Arial"/>
          <w:lang w:val="es-ES"/>
        </w:rPr>
        <w:t xml:space="preserve">, </w:t>
      </w:r>
      <w:proofErr w:type="spellStart"/>
      <w:r w:rsidRPr="003E5B46">
        <w:rPr>
          <w:rFonts w:ascii="Arial" w:hAnsi="Arial" w:cs="Arial"/>
          <w:lang w:val="es-ES"/>
        </w:rPr>
        <w:t>Garry</w:t>
      </w:r>
      <w:proofErr w:type="spellEnd"/>
      <w:r w:rsidRPr="003E5B46">
        <w:rPr>
          <w:rFonts w:ascii="Arial" w:hAnsi="Arial" w:cs="Arial"/>
          <w:lang w:val="es-ES"/>
        </w:rPr>
        <w:t xml:space="preserve"> A. </w:t>
      </w:r>
      <w:proofErr w:type="spellStart"/>
      <w:r w:rsidRPr="003E5B46">
        <w:rPr>
          <w:rFonts w:ascii="Arial" w:hAnsi="Arial" w:cs="Arial"/>
          <w:lang w:val="es-ES"/>
        </w:rPr>
        <w:t>Duncan</w:t>
      </w:r>
      <w:r w:rsidRPr="003E5B46">
        <w:rPr>
          <w:rFonts w:ascii="Arial" w:hAnsi="Arial" w:cs="Arial"/>
          <w:vertAlign w:val="superscript"/>
          <w:lang w:val="es-ES"/>
        </w:rPr>
        <w:t>e</w:t>
      </w:r>
      <w:proofErr w:type="spellEnd"/>
      <w:r w:rsidRPr="003E5B46">
        <w:rPr>
          <w:rFonts w:ascii="Arial" w:hAnsi="Arial" w:cs="Arial"/>
          <w:lang w:val="es-ES"/>
        </w:rPr>
        <w:t xml:space="preserve">, David D. </w:t>
      </w:r>
      <w:proofErr w:type="spellStart"/>
      <w:r w:rsidRPr="003E5B46">
        <w:rPr>
          <w:rFonts w:ascii="Arial" w:hAnsi="Arial" w:cs="Arial"/>
          <w:lang w:val="es-ES"/>
        </w:rPr>
        <w:t>Dunigan</w:t>
      </w:r>
      <w:r w:rsidRPr="003E5B46">
        <w:rPr>
          <w:rFonts w:ascii="Arial" w:hAnsi="Arial" w:cs="Arial"/>
          <w:vertAlign w:val="superscript"/>
          <w:lang w:val="es-ES"/>
        </w:rPr>
        <w:t>a,b</w:t>
      </w:r>
      <w:proofErr w:type="spellEnd"/>
      <w:r w:rsidRPr="003E5B46">
        <w:rPr>
          <w:rFonts w:ascii="Arial" w:hAnsi="Arial" w:cs="Arial"/>
          <w:lang w:val="es-ES"/>
        </w:rPr>
        <w:t xml:space="preserve">, </w:t>
      </w:r>
      <w:r w:rsidRPr="003E5B46">
        <w:rPr>
          <w:rFonts w:ascii="Arial" w:hAnsi="Arial" w:cs="Arial"/>
          <w:color w:val="18376A"/>
        </w:rPr>
        <w:t>Timothy P.L. Smith</w:t>
      </w:r>
      <w:r w:rsidRPr="003E5B46">
        <w:rPr>
          <w:rFonts w:ascii="Arial" w:hAnsi="Arial" w:cs="Arial"/>
          <w:vertAlign w:val="superscript"/>
          <w:lang w:val="es-ES"/>
        </w:rPr>
        <w:t>f</w:t>
      </w:r>
      <w:r w:rsidRPr="003E5B46">
        <w:rPr>
          <w:rFonts w:ascii="Arial" w:hAnsi="Arial" w:cs="Arial"/>
          <w:lang w:val="es-ES"/>
        </w:rPr>
        <w:t xml:space="preserve">, Cristina </w:t>
      </w:r>
      <w:proofErr w:type="spellStart"/>
      <w:r w:rsidRPr="003E5B46">
        <w:rPr>
          <w:rFonts w:ascii="Arial" w:hAnsi="Arial" w:cs="Arial"/>
          <w:lang w:val="es-ES"/>
        </w:rPr>
        <w:t>DeCastro</w:t>
      </w:r>
      <w:r w:rsidRPr="003E5B46">
        <w:rPr>
          <w:rFonts w:ascii="Arial" w:hAnsi="Arial" w:cs="Arial"/>
          <w:vertAlign w:val="superscript"/>
          <w:lang w:val="es-ES"/>
        </w:rPr>
        <w:t>g</w:t>
      </w:r>
      <w:proofErr w:type="spellEnd"/>
      <w:r w:rsidRPr="003E5B46">
        <w:rPr>
          <w:rFonts w:ascii="Arial" w:hAnsi="Arial" w:cs="Arial"/>
          <w:lang w:val="es-ES"/>
        </w:rPr>
        <w:t>,</w:t>
      </w:r>
      <w:r w:rsidRPr="003E5B46">
        <w:rPr>
          <w:rFonts w:ascii="Arial" w:hAnsi="Arial" w:cs="Arial"/>
          <w:vertAlign w:val="superscript"/>
          <w:lang w:val="es-ES"/>
        </w:rPr>
        <w:t xml:space="preserve"> </w:t>
      </w:r>
      <w:proofErr w:type="spellStart"/>
      <w:r w:rsidRPr="003E5B46">
        <w:rPr>
          <w:rFonts w:ascii="Arial" w:hAnsi="Arial" w:cs="Arial"/>
          <w:lang w:val="es-ES"/>
        </w:rPr>
        <w:t>Immacolata</w:t>
      </w:r>
      <w:proofErr w:type="spellEnd"/>
      <w:r w:rsidRPr="003E5B46">
        <w:rPr>
          <w:rFonts w:ascii="Arial" w:hAnsi="Arial" w:cs="Arial"/>
          <w:lang w:val="es-ES"/>
        </w:rPr>
        <w:t xml:space="preserve"> </w:t>
      </w:r>
      <w:proofErr w:type="spellStart"/>
      <w:r w:rsidRPr="003E5B46">
        <w:rPr>
          <w:rFonts w:ascii="Arial" w:hAnsi="Arial" w:cs="Arial"/>
          <w:lang w:val="es-ES"/>
        </w:rPr>
        <w:t>Speciale</w:t>
      </w:r>
      <w:r w:rsidRPr="003E5B46">
        <w:rPr>
          <w:rFonts w:ascii="Arial" w:hAnsi="Arial" w:cs="Arial"/>
          <w:vertAlign w:val="superscript"/>
          <w:lang w:val="es-ES"/>
        </w:rPr>
        <w:t>h</w:t>
      </w:r>
      <w:proofErr w:type="spellEnd"/>
      <w:r w:rsidRPr="003E5B46">
        <w:rPr>
          <w:rFonts w:ascii="Arial" w:hAnsi="Arial" w:cs="Arial"/>
          <w:lang w:val="es-ES"/>
        </w:rPr>
        <w:t xml:space="preserve">, </w:t>
      </w:r>
      <w:proofErr w:type="spellStart"/>
      <w:r w:rsidRPr="003E5B46">
        <w:rPr>
          <w:rFonts w:ascii="Arial" w:hAnsi="Arial" w:cs="Arial"/>
          <w:lang w:val="es-ES"/>
        </w:rPr>
        <w:t>Fangrui</w:t>
      </w:r>
      <w:proofErr w:type="spellEnd"/>
      <w:r w:rsidRPr="003E5B46">
        <w:rPr>
          <w:rFonts w:ascii="Arial" w:hAnsi="Arial" w:cs="Arial"/>
          <w:lang w:val="es-ES"/>
        </w:rPr>
        <w:t xml:space="preserve"> </w:t>
      </w:r>
      <w:proofErr w:type="spellStart"/>
      <w:r w:rsidRPr="003E5B46">
        <w:rPr>
          <w:rFonts w:ascii="Arial" w:hAnsi="Arial" w:cs="Arial"/>
          <w:lang w:val="es-ES"/>
        </w:rPr>
        <w:t>Ma</w:t>
      </w:r>
      <w:r w:rsidRPr="003E5B46">
        <w:rPr>
          <w:rFonts w:ascii="Arial" w:hAnsi="Arial" w:cs="Arial"/>
          <w:vertAlign w:val="superscript"/>
          <w:lang w:val="es-ES"/>
        </w:rPr>
        <w:t>i</w:t>
      </w:r>
      <w:proofErr w:type="spellEnd"/>
      <w:r w:rsidRPr="003E5B46">
        <w:rPr>
          <w:rFonts w:ascii="Arial" w:hAnsi="Arial" w:cs="Arial"/>
          <w:lang w:val="es-ES"/>
        </w:rPr>
        <w:t>, and James L.</w:t>
      </w:r>
      <w:r w:rsidRPr="003E5B46">
        <w:rPr>
          <w:rFonts w:ascii="Arial" w:hAnsi="Arial" w:cs="Arial"/>
          <w:vertAlign w:val="superscript"/>
          <w:lang w:val="es-ES"/>
        </w:rPr>
        <w:t xml:space="preserve"> </w:t>
      </w:r>
      <w:r w:rsidRPr="003E5B46">
        <w:rPr>
          <w:rFonts w:ascii="Arial" w:hAnsi="Arial" w:cs="Arial"/>
          <w:lang w:val="es-ES"/>
        </w:rPr>
        <w:t xml:space="preserve">Van </w:t>
      </w:r>
      <w:proofErr w:type="spellStart"/>
      <w:r w:rsidRPr="003E5B46">
        <w:rPr>
          <w:rFonts w:ascii="Arial" w:hAnsi="Arial" w:cs="Arial"/>
          <w:lang w:val="es-ES"/>
        </w:rPr>
        <w:t>Etten</w:t>
      </w:r>
      <w:r w:rsidRPr="003E5B46">
        <w:rPr>
          <w:rFonts w:ascii="Arial" w:hAnsi="Arial" w:cs="Arial"/>
          <w:vertAlign w:val="superscript"/>
          <w:lang w:val="es-ES"/>
        </w:rPr>
        <w:t>a,b</w:t>
      </w:r>
      <w:proofErr w:type="spellEnd"/>
    </w:p>
    <w:p w14:paraId="7DBB4C2B" w14:textId="77777777" w:rsidR="00B5562E" w:rsidRPr="00E95666" w:rsidRDefault="00B5562E" w:rsidP="00B5562E">
      <w:pPr>
        <w:spacing w:line="360" w:lineRule="auto"/>
        <w:rPr>
          <w:rFonts w:ascii="Arial" w:hAnsi="Arial" w:cs="Arial"/>
          <w:lang w:val="es-ES"/>
        </w:rPr>
      </w:pPr>
    </w:p>
    <w:p w14:paraId="7F298928" w14:textId="1A33C759" w:rsidR="003E5B46" w:rsidRPr="00C630F6" w:rsidRDefault="00B5562E" w:rsidP="003E5B46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  <w:vertAlign w:val="superscript"/>
        </w:rPr>
        <w:t>a</w:t>
      </w:r>
      <w:r w:rsidRPr="00CE5688">
        <w:rPr>
          <w:rFonts w:ascii="Arial" w:hAnsi="Arial" w:cs="Arial"/>
        </w:rPr>
        <w:t>Nebraska</w:t>
      </w:r>
      <w:proofErr w:type="spellEnd"/>
      <w:proofErr w:type="gramEnd"/>
      <w:r w:rsidRPr="00CE5688">
        <w:rPr>
          <w:rFonts w:ascii="Arial" w:hAnsi="Arial" w:cs="Arial"/>
        </w:rPr>
        <w:t xml:space="preserve"> Center for Virology, </w:t>
      </w:r>
      <w:proofErr w:type="spellStart"/>
      <w:r>
        <w:rPr>
          <w:rFonts w:ascii="Arial" w:hAnsi="Arial" w:cs="Arial"/>
          <w:vertAlign w:val="superscript"/>
        </w:rPr>
        <w:t>b</w:t>
      </w:r>
      <w:r w:rsidRPr="00CE5688">
        <w:rPr>
          <w:rFonts w:ascii="Arial" w:hAnsi="Arial" w:cs="Arial"/>
        </w:rPr>
        <w:t>Department</w:t>
      </w:r>
      <w:proofErr w:type="spellEnd"/>
      <w:r w:rsidRPr="00CE5688">
        <w:rPr>
          <w:rFonts w:ascii="Arial" w:hAnsi="Arial" w:cs="Arial"/>
        </w:rPr>
        <w:t xml:space="preserve"> of Plant Pathology and </w:t>
      </w:r>
      <w:proofErr w:type="spellStart"/>
      <w:r>
        <w:rPr>
          <w:rFonts w:ascii="Arial" w:hAnsi="Arial" w:cs="Arial"/>
          <w:vertAlign w:val="superscript"/>
        </w:rPr>
        <w:t>c</w:t>
      </w:r>
      <w:r w:rsidRPr="00CE5688">
        <w:rPr>
          <w:rFonts w:ascii="Arial" w:hAnsi="Arial" w:cs="Arial"/>
        </w:rPr>
        <w:t>School</w:t>
      </w:r>
      <w:proofErr w:type="spellEnd"/>
      <w:r w:rsidRPr="00CE5688">
        <w:rPr>
          <w:rFonts w:ascii="Arial" w:hAnsi="Arial" w:cs="Arial"/>
        </w:rPr>
        <w:t xml:space="preserve"> of Biological Science, University of Nebraska-Lincoln, NE 68583-0900. </w:t>
      </w:r>
      <w:proofErr w:type="spellStart"/>
      <w:proofErr w:type="gramStart"/>
      <w:r>
        <w:rPr>
          <w:rFonts w:ascii="Arial" w:hAnsi="Arial" w:cs="Arial"/>
          <w:vertAlign w:val="superscript"/>
        </w:rPr>
        <w:t>d</w:t>
      </w:r>
      <w:r w:rsidRPr="00CE5688">
        <w:rPr>
          <w:rFonts w:ascii="Arial" w:hAnsi="Arial" w:cs="Arial"/>
        </w:rPr>
        <w:t>Botany</w:t>
      </w:r>
      <w:proofErr w:type="spellEnd"/>
      <w:proofErr w:type="gramEnd"/>
      <w:r w:rsidRPr="00CE5688">
        <w:rPr>
          <w:rFonts w:ascii="Arial" w:hAnsi="Arial" w:cs="Arial"/>
        </w:rPr>
        <w:t xml:space="preserve"> Department, Faculty of Science, </w:t>
      </w:r>
      <w:proofErr w:type="spellStart"/>
      <w:r w:rsidR="00374F3E">
        <w:rPr>
          <w:rFonts w:ascii="Arial" w:hAnsi="Arial" w:cs="Arial"/>
        </w:rPr>
        <w:t>Benha</w:t>
      </w:r>
      <w:proofErr w:type="spellEnd"/>
      <w:r w:rsidR="00374F3E">
        <w:rPr>
          <w:rFonts w:ascii="Arial" w:hAnsi="Arial" w:cs="Arial"/>
        </w:rPr>
        <w:t xml:space="preserve"> University, </w:t>
      </w:r>
      <w:proofErr w:type="spellStart"/>
      <w:r w:rsidR="00374F3E">
        <w:rPr>
          <w:rFonts w:ascii="Arial" w:hAnsi="Arial" w:cs="Arial"/>
        </w:rPr>
        <w:t>Qalubiya</w:t>
      </w:r>
      <w:proofErr w:type="spellEnd"/>
      <w:r w:rsidR="00374F3E">
        <w:rPr>
          <w:rFonts w:ascii="Arial" w:hAnsi="Arial" w:cs="Arial"/>
        </w:rPr>
        <w:t xml:space="preserve"> Govern</w:t>
      </w:r>
      <w:r w:rsidRPr="00CE5688">
        <w:rPr>
          <w:rFonts w:ascii="Arial" w:hAnsi="Arial" w:cs="Arial"/>
        </w:rPr>
        <w:t xml:space="preserve">orate, 13511, Egypt, </w:t>
      </w:r>
      <w:proofErr w:type="spellStart"/>
      <w:r>
        <w:rPr>
          <w:rFonts w:ascii="Arial" w:hAnsi="Arial" w:cs="Arial"/>
          <w:vertAlign w:val="superscript"/>
        </w:rPr>
        <w:t>e</w:t>
      </w:r>
      <w:r w:rsidRPr="00CE5688">
        <w:rPr>
          <w:rFonts w:ascii="Arial" w:hAnsi="Arial" w:cs="Arial"/>
        </w:rPr>
        <w:t>Department</w:t>
      </w:r>
      <w:proofErr w:type="spellEnd"/>
      <w:r w:rsidRPr="00CE5688">
        <w:rPr>
          <w:rFonts w:ascii="Arial" w:hAnsi="Arial" w:cs="Arial"/>
        </w:rPr>
        <w:t xml:space="preserve"> of Biology, Nebraska Wesleyan University, Lincoln, Nebraska, USA</w:t>
      </w:r>
      <w:r>
        <w:rPr>
          <w:rFonts w:ascii="Arial" w:hAnsi="Arial" w:cs="Arial"/>
        </w:rPr>
        <w:t>,</w:t>
      </w:r>
      <w:r w:rsidRPr="00CE5688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  <w:vertAlign w:val="superscript"/>
        </w:rPr>
        <w:t>f</w:t>
      </w:r>
      <w:r w:rsidRPr="00CE5688">
        <w:rPr>
          <w:rFonts w:ascii="Arial" w:hAnsi="Arial" w:cs="Arial"/>
          <w:color w:val="18376A"/>
        </w:rPr>
        <w:t>Agricultural</w:t>
      </w:r>
      <w:proofErr w:type="spellEnd"/>
      <w:r w:rsidRPr="00CE5688">
        <w:rPr>
          <w:rFonts w:ascii="Arial" w:hAnsi="Arial" w:cs="Arial"/>
          <w:color w:val="18376A"/>
        </w:rPr>
        <w:t xml:space="preserve"> Research Service, United States Department of Agriculture, U.S. Meat Animal Research Center, Clay Center, NE 68933-0166</w:t>
      </w:r>
      <w:r w:rsidRPr="00CE5688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  <w:vertAlign w:val="superscript"/>
        </w:rPr>
        <w:t>g</w:t>
      </w:r>
      <w:r w:rsidRPr="00CE5688">
        <w:rPr>
          <w:rFonts w:ascii="Arial" w:hAnsi="Arial" w:cs="Arial"/>
        </w:rPr>
        <w:t>Department</w:t>
      </w:r>
      <w:proofErr w:type="spellEnd"/>
      <w:r w:rsidRPr="00CE5688">
        <w:rPr>
          <w:rFonts w:ascii="Arial" w:hAnsi="Arial" w:cs="Arial"/>
        </w:rPr>
        <w:t xml:space="preserve"> of Agricultural Sciences, University of Napoli, Via </w:t>
      </w:r>
      <w:proofErr w:type="spellStart"/>
      <w:r w:rsidRPr="00CE5688">
        <w:rPr>
          <w:rFonts w:ascii="Arial" w:hAnsi="Arial" w:cs="Arial"/>
        </w:rPr>
        <w:t>Univ</w:t>
      </w:r>
      <w:r>
        <w:rPr>
          <w:rFonts w:ascii="Arial" w:hAnsi="Arial" w:cs="Arial"/>
        </w:rPr>
        <w:t>ersita</w:t>
      </w:r>
      <w:proofErr w:type="spellEnd"/>
      <w:r>
        <w:rPr>
          <w:rFonts w:ascii="Arial" w:hAnsi="Arial" w:cs="Arial"/>
        </w:rPr>
        <w:t xml:space="preserve"> 100, 80055 Portici (NA) Italy</w:t>
      </w:r>
      <w:r w:rsidRPr="00CE568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 w:rsidRPr="00E95666">
        <w:rPr>
          <w:rFonts w:ascii="Arial" w:hAnsi="Arial" w:cs="Arial"/>
          <w:vertAlign w:val="superscript"/>
        </w:rPr>
        <w:t>h</w:t>
      </w:r>
      <w:r>
        <w:rPr>
          <w:rFonts w:ascii="Arial" w:hAnsi="Arial" w:cs="Arial"/>
        </w:rPr>
        <w:t>Department</w:t>
      </w:r>
      <w:proofErr w:type="spellEnd"/>
      <w:r>
        <w:rPr>
          <w:rFonts w:ascii="Arial" w:hAnsi="Arial" w:cs="Arial"/>
        </w:rPr>
        <w:t xml:space="preserve"> of Chemical Sciences, University of Napoli, Napoli, Italy,</w:t>
      </w:r>
      <w:r w:rsidR="003E5B46">
        <w:rPr>
          <w:rFonts w:ascii="Arial" w:hAnsi="Arial" w:cs="Arial"/>
        </w:rPr>
        <w:t xml:space="preserve"> </w:t>
      </w:r>
      <w:proofErr w:type="spellStart"/>
      <w:r w:rsidR="003E5B46" w:rsidRPr="00D16664">
        <w:rPr>
          <w:rFonts w:ascii="Arial" w:hAnsi="Arial" w:cs="Arial"/>
          <w:vertAlign w:val="superscript"/>
        </w:rPr>
        <w:t>I</w:t>
      </w:r>
      <w:r w:rsidR="003E5B46" w:rsidRPr="00C630F6">
        <w:rPr>
          <w:rFonts w:ascii="Arial" w:hAnsi="Arial" w:cs="Arial"/>
        </w:rPr>
        <w:t>Center</w:t>
      </w:r>
      <w:proofErr w:type="spellEnd"/>
      <w:r w:rsidR="003E5B46" w:rsidRPr="00C630F6">
        <w:rPr>
          <w:rFonts w:ascii="Arial" w:hAnsi="Arial" w:cs="Arial"/>
        </w:rPr>
        <w:t xml:space="preserve"> for Biotechnology, University of Nebraska, Lincoln, NE 68583-0900 </w:t>
      </w:r>
    </w:p>
    <w:p w14:paraId="376CB450" w14:textId="77777777" w:rsidR="00FB51F9" w:rsidRDefault="00FB51F9" w:rsidP="00FB51F9">
      <w:pPr>
        <w:widowControl w:val="0"/>
        <w:autoSpaceDE w:val="0"/>
        <w:autoSpaceDN w:val="0"/>
        <w:adjustRightInd w:val="0"/>
        <w:rPr>
          <w:rFonts w:ascii="Arial" w:hAnsi="Arial"/>
        </w:rPr>
      </w:pPr>
    </w:p>
    <w:p w14:paraId="604E2818" w14:textId="77777777" w:rsidR="00FB51F9" w:rsidRDefault="00FB51F9" w:rsidP="00FB51F9">
      <w:pPr>
        <w:spacing w:line="360" w:lineRule="auto"/>
        <w:jc w:val="both"/>
        <w:rPr>
          <w:rFonts w:ascii="Arial" w:hAnsi="Arial" w:cs="Arial"/>
          <w:vertAlign w:val="superscript"/>
        </w:rPr>
      </w:pPr>
    </w:p>
    <w:p w14:paraId="3165020D" w14:textId="77777777" w:rsidR="00FB51F9" w:rsidRPr="007C6FC4" w:rsidRDefault="00FB51F9" w:rsidP="00FB51F9">
      <w:pPr>
        <w:spacing w:line="360" w:lineRule="auto"/>
        <w:jc w:val="both"/>
        <w:rPr>
          <w:rFonts w:ascii="Arial" w:hAnsi="Arial" w:cs="Arial"/>
        </w:rPr>
      </w:pPr>
      <w:r w:rsidRPr="00E2097A">
        <w:rPr>
          <w:rFonts w:ascii="Arial" w:hAnsi="Arial" w:cs="Arial"/>
          <w:vertAlign w:val="superscript"/>
        </w:rPr>
        <w:t>#</w:t>
      </w:r>
      <w:r>
        <w:rPr>
          <w:rFonts w:ascii="Arial" w:hAnsi="Arial" w:cs="Arial"/>
        </w:rPr>
        <w:t xml:space="preserve">Current address: </w:t>
      </w:r>
      <w:r>
        <w:rPr>
          <w:rFonts w:ascii="Arial" w:hAnsi="Arial"/>
        </w:rPr>
        <w:t xml:space="preserve">Carrera de </w:t>
      </w:r>
      <w:proofErr w:type="spellStart"/>
      <w:r>
        <w:rPr>
          <w:rFonts w:ascii="Arial" w:hAnsi="Arial"/>
        </w:rPr>
        <w:t>Ciencia</w:t>
      </w:r>
      <w:proofErr w:type="spellEnd"/>
      <w:r>
        <w:rPr>
          <w:rFonts w:ascii="Arial" w:hAnsi="Arial"/>
        </w:rPr>
        <w:t xml:space="preserve"> y </w:t>
      </w:r>
      <w:proofErr w:type="spellStart"/>
      <w:r>
        <w:rPr>
          <w:rFonts w:ascii="Arial" w:hAnsi="Arial"/>
        </w:rPr>
        <w:t>Producción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gropecuaria</w:t>
      </w:r>
      <w:proofErr w:type="spellEnd"/>
      <w:r>
        <w:rPr>
          <w:rFonts w:ascii="Arial" w:hAnsi="Arial"/>
        </w:rPr>
        <w:t xml:space="preserve">. </w:t>
      </w:r>
      <w:proofErr w:type="spellStart"/>
      <w:r>
        <w:rPr>
          <w:rFonts w:ascii="Arial" w:hAnsi="Arial"/>
        </w:rPr>
        <w:t>Escuel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Agrícol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Panamericana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Zamorano</w:t>
      </w:r>
      <w:proofErr w:type="spellEnd"/>
      <w:r>
        <w:rPr>
          <w:rFonts w:ascii="Arial" w:hAnsi="Arial"/>
        </w:rPr>
        <w:t>, Honduras, CA.</w:t>
      </w:r>
    </w:p>
    <w:p w14:paraId="0B0C84B1" w14:textId="77777777" w:rsidR="00FB51F9" w:rsidRPr="00E74AC7" w:rsidRDefault="00FB51F9" w:rsidP="00FB51F9">
      <w:pPr>
        <w:widowControl w:val="0"/>
        <w:autoSpaceDE w:val="0"/>
        <w:autoSpaceDN w:val="0"/>
        <w:adjustRightInd w:val="0"/>
        <w:rPr>
          <w:rFonts w:ascii="Arial" w:hAnsi="Arial"/>
        </w:rPr>
      </w:pPr>
    </w:p>
    <w:p w14:paraId="32922CAC" w14:textId="77777777" w:rsidR="00F71027" w:rsidRDefault="00FB51F9">
      <w:pPr>
        <w:rPr>
          <w:rFonts w:ascii="Arial" w:hAnsi="Arial" w:cs="Calibri"/>
          <w:sz w:val="22"/>
          <w:szCs w:val="22"/>
        </w:rPr>
      </w:pPr>
      <w:r>
        <w:rPr>
          <w:rFonts w:ascii="Arial" w:hAnsi="Arial" w:cs="Calibri"/>
          <w:sz w:val="22"/>
          <w:szCs w:val="22"/>
        </w:rPr>
        <w:br w:type="page"/>
      </w:r>
    </w:p>
    <w:p w14:paraId="4B786024" w14:textId="77777777" w:rsidR="003E5B46" w:rsidRPr="00712FE9" w:rsidRDefault="004252C1" w:rsidP="00E95717">
      <w:pPr>
        <w:rPr>
          <w:rFonts w:ascii="Arial" w:hAnsi="Arial" w:cs="Calibri"/>
          <w:b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lastRenderedPageBreak/>
        <w:t>Contents</w:t>
      </w:r>
    </w:p>
    <w:p w14:paraId="2CC88758" w14:textId="23D70628" w:rsidR="004252C1" w:rsidRPr="00712FE9" w:rsidRDefault="004252C1" w:rsidP="00E95717">
      <w:pPr>
        <w:rPr>
          <w:rFonts w:ascii="Arial" w:hAnsi="Arial" w:cs="Calibri"/>
          <w:b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ab/>
      </w:r>
      <w:r w:rsidR="003E5B46" w:rsidRPr="00712FE9">
        <w:rPr>
          <w:rFonts w:ascii="Arial" w:hAnsi="Arial" w:cs="Calibri"/>
          <w:b/>
          <w:sz w:val="22"/>
          <w:szCs w:val="22"/>
        </w:rPr>
        <w:tab/>
      </w:r>
      <w:r w:rsidRPr="00712FE9">
        <w:rPr>
          <w:rFonts w:ascii="Arial" w:hAnsi="Arial" w:cs="Calibri"/>
          <w:b/>
          <w:sz w:val="22"/>
          <w:szCs w:val="22"/>
        </w:rPr>
        <w:t>Page</w:t>
      </w:r>
    </w:p>
    <w:p w14:paraId="51AD2C03" w14:textId="77777777" w:rsidR="00E95717" w:rsidRPr="00712FE9" w:rsidRDefault="00897B86" w:rsidP="00E95717">
      <w:pPr>
        <w:rPr>
          <w:rFonts w:ascii="Arial" w:hAnsi="Arial" w:cs="Calibri"/>
          <w:b/>
          <w:sz w:val="22"/>
          <w:szCs w:val="22"/>
        </w:rPr>
      </w:pPr>
      <w:proofErr w:type="spellStart"/>
      <w:r w:rsidRPr="00712FE9">
        <w:rPr>
          <w:rFonts w:ascii="Arial" w:hAnsi="Arial" w:cs="Calibri"/>
          <w:b/>
          <w:sz w:val="22"/>
          <w:szCs w:val="22"/>
        </w:rPr>
        <w:t>Glycopeptide</w:t>
      </w:r>
      <w:proofErr w:type="spellEnd"/>
      <w:r w:rsidRPr="00712FE9">
        <w:rPr>
          <w:rFonts w:ascii="Arial" w:hAnsi="Arial" w:cs="Calibri"/>
          <w:b/>
          <w:sz w:val="22"/>
          <w:szCs w:val="22"/>
        </w:rPr>
        <w:t xml:space="preserve"> isolation and chemical composition</w:t>
      </w:r>
      <w:r w:rsidR="00E95717" w:rsidRPr="00712FE9">
        <w:rPr>
          <w:rFonts w:ascii="Arial" w:hAnsi="Arial" w:cs="Calibri"/>
          <w:b/>
          <w:sz w:val="22"/>
          <w:szCs w:val="22"/>
        </w:rPr>
        <w:tab/>
      </w:r>
      <w:r w:rsidR="00E95717" w:rsidRPr="00712FE9">
        <w:rPr>
          <w:rFonts w:ascii="Arial" w:hAnsi="Arial" w:cs="Calibri"/>
          <w:b/>
          <w:sz w:val="22"/>
          <w:szCs w:val="22"/>
        </w:rPr>
        <w:tab/>
      </w:r>
      <w:r w:rsidR="00E95717" w:rsidRPr="00712FE9">
        <w:rPr>
          <w:rFonts w:ascii="Arial" w:hAnsi="Arial" w:cs="Calibri"/>
          <w:b/>
          <w:sz w:val="22"/>
          <w:szCs w:val="22"/>
        </w:rPr>
        <w:tab/>
      </w:r>
      <w:r w:rsidR="00E95717" w:rsidRPr="00712FE9">
        <w:rPr>
          <w:rFonts w:ascii="Arial" w:hAnsi="Arial" w:cs="Calibri"/>
          <w:b/>
          <w:sz w:val="22"/>
          <w:szCs w:val="22"/>
        </w:rPr>
        <w:tab/>
      </w:r>
      <w:r w:rsidR="00E95717" w:rsidRPr="00712FE9">
        <w:rPr>
          <w:rFonts w:ascii="Arial" w:hAnsi="Arial" w:cs="Calibri"/>
          <w:b/>
          <w:sz w:val="22"/>
          <w:szCs w:val="22"/>
        </w:rPr>
        <w:tab/>
        <w:t xml:space="preserve">  </w:t>
      </w:r>
      <w:r w:rsidR="00E95717" w:rsidRPr="00712FE9">
        <w:rPr>
          <w:rFonts w:ascii="Arial" w:hAnsi="Arial" w:cs="Calibri"/>
          <w:sz w:val="22"/>
          <w:szCs w:val="22"/>
        </w:rPr>
        <w:t>2</w:t>
      </w:r>
    </w:p>
    <w:p w14:paraId="37EE768E" w14:textId="77777777" w:rsidR="00E95717" w:rsidRPr="00712FE9" w:rsidRDefault="00E95717" w:rsidP="00E95717">
      <w:pPr>
        <w:rPr>
          <w:rFonts w:ascii="Arial" w:hAnsi="Arial" w:cs="Calibri"/>
          <w:b/>
          <w:sz w:val="22"/>
          <w:szCs w:val="22"/>
        </w:rPr>
      </w:pPr>
    </w:p>
    <w:p w14:paraId="3EA9BFA8" w14:textId="4D74E99A" w:rsidR="004252C1" w:rsidRPr="00712FE9" w:rsidRDefault="004252C1" w:rsidP="00E95717">
      <w:pPr>
        <w:rPr>
          <w:rFonts w:ascii="Arial" w:hAnsi="Arial" w:cs="Calibri"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t>Su</w:t>
      </w:r>
      <w:r w:rsidR="00E95717" w:rsidRPr="00712FE9">
        <w:rPr>
          <w:rFonts w:ascii="Arial" w:hAnsi="Arial" w:cs="Calibri"/>
          <w:b/>
          <w:sz w:val="22"/>
          <w:szCs w:val="22"/>
        </w:rPr>
        <w:t xml:space="preserve">p. Table 1. </w:t>
      </w:r>
      <w:r w:rsidR="00E95717" w:rsidRPr="00712FE9">
        <w:rPr>
          <w:rFonts w:ascii="Arial" w:hAnsi="Arial" w:cs="Calibri"/>
          <w:sz w:val="22"/>
          <w:szCs w:val="22"/>
        </w:rPr>
        <w:t xml:space="preserve">Annotation of the </w:t>
      </w:r>
      <w:r w:rsidR="003007CD" w:rsidRPr="00712FE9">
        <w:rPr>
          <w:rFonts w:ascii="Arial" w:hAnsi="Arial" w:cs="Calibri"/>
          <w:sz w:val="22"/>
          <w:szCs w:val="22"/>
        </w:rPr>
        <w:t>OSy-NE5</w:t>
      </w:r>
      <w:r w:rsidR="00E95717" w:rsidRPr="00712FE9">
        <w:rPr>
          <w:rFonts w:ascii="Arial" w:hAnsi="Arial" w:cs="Calibri"/>
          <w:sz w:val="22"/>
          <w:szCs w:val="22"/>
        </w:rPr>
        <w:t xml:space="preserve"> genome</w:t>
      </w:r>
      <w:r w:rsidR="00E95717" w:rsidRPr="00712FE9">
        <w:rPr>
          <w:rFonts w:ascii="Arial" w:hAnsi="Arial" w:cs="Calibri"/>
          <w:sz w:val="22"/>
          <w:szCs w:val="22"/>
        </w:rPr>
        <w:tab/>
      </w:r>
      <w:r w:rsidR="00E95717" w:rsidRPr="00712FE9">
        <w:rPr>
          <w:rFonts w:ascii="Arial" w:hAnsi="Arial" w:cs="Calibri"/>
          <w:sz w:val="22"/>
          <w:szCs w:val="22"/>
        </w:rPr>
        <w:tab/>
      </w:r>
      <w:r w:rsidR="00E95717" w:rsidRPr="00712FE9">
        <w:rPr>
          <w:rFonts w:ascii="Arial" w:hAnsi="Arial" w:cs="Calibri"/>
          <w:sz w:val="22"/>
          <w:szCs w:val="22"/>
        </w:rPr>
        <w:tab/>
      </w:r>
      <w:r w:rsidR="00E95717" w:rsidRPr="00712FE9">
        <w:rPr>
          <w:rFonts w:ascii="Arial" w:hAnsi="Arial" w:cs="Calibri"/>
          <w:sz w:val="22"/>
          <w:szCs w:val="22"/>
        </w:rPr>
        <w:tab/>
      </w:r>
      <w:r w:rsidR="00E95717" w:rsidRPr="00712FE9">
        <w:rPr>
          <w:rFonts w:ascii="Arial" w:hAnsi="Arial" w:cs="Calibri"/>
          <w:sz w:val="22"/>
          <w:szCs w:val="22"/>
        </w:rPr>
        <w:tab/>
        <w:t xml:space="preserve">  </w:t>
      </w:r>
      <w:r w:rsidR="003E5B46" w:rsidRPr="00712FE9">
        <w:rPr>
          <w:rFonts w:ascii="Arial" w:hAnsi="Arial" w:cs="Calibri"/>
          <w:sz w:val="22"/>
          <w:szCs w:val="22"/>
        </w:rPr>
        <w:tab/>
        <w:t xml:space="preserve">  </w:t>
      </w:r>
      <w:r w:rsidR="00E95717" w:rsidRPr="00712FE9">
        <w:rPr>
          <w:rFonts w:ascii="Arial" w:hAnsi="Arial" w:cs="Calibri"/>
          <w:sz w:val="22"/>
          <w:szCs w:val="22"/>
        </w:rPr>
        <w:t>4</w:t>
      </w:r>
    </w:p>
    <w:p w14:paraId="07185D6A" w14:textId="77777777" w:rsidR="00E95717" w:rsidRPr="00712FE9" w:rsidRDefault="00E95717" w:rsidP="00E95717">
      <w:pPr>
        <w:rPr>
          <w:rFonts w:ascii="Arial" w:hAnsi="Arial" w:cs="Calibri"/>
          <w:b/>
          <w:sz w:val="22"/>
          <w:szCs w:val="22"/>
        </w:rPr>
      </w:pPr>
    </w:p>
    <w:p w14:paraId="112A6873" w14:textId="455B2D80" w:rsidR="004252C1" w:rsidRPr="00712FE9" w:rsidRDefault="004252C1" w:rsidP="00E95717">
      <w:pPr>
        <w:rPr>
          <w:rFonts w:ascii="Arial" w:hAnsi="Arial" w:cs="Calibri"/>
          <w:b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t xml:space="preserve">Sup. Table 2. </w:t>
      </w:r>
      <w:r w:rsidR="003007CD" w:rsidRPr="00712FE9">
        <w:rPr>
          <w:rFonts w:ascii="Arial" w:hAnsi="Arial" w:cs="Calibri"/>
          <w:sz w:val="22"/>
          <w:szCs w:val="22"/>
        </w:rPr>
        <w:t>OSy-NE5</w:t>
      </w:r>
      <w:r w:rsidRPr="00712FE9">
        <w:rPr>
          <w:rFonts w:ascii="Arial" w:hAnsi="Arial" w:cs="Calibri"/>
          <w:sz w:val="22"/>
          <w:szCs w:val="22"/>
        </w:rPr>
        <w:t xml:space="preserve"> encoded </w:t>
      </w:r>
      <w:proofErr w:type="spellStart"/>
      <w:proofErr w:type="gramStart"/>
      <w:r w:rsidRPr="00712FE9">
        <w:rPr>
          <w:rFonts w:ascii="Arial" w:hAnsi="Arial" w:cs="Calibri"/>
          <w:sz w:val="22"/>
          <w:szCs w:val="22"/>
        </w:rPr>
        <w:t>tRNAs</w:t>
      </w:r>
      <w:proofErr w:type="spellEnd"/>
      <w:proofErr w:type="gramEnd"/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  <w:t xml:space="preserve">  12</w:t>
      </w:r>
    </w:p>
    <w:p w14:paraId="4CC45AA3" w14:textId="77777777" w:rsidR="00E95717" w:rsidRPr="00712FE9" w:rsidRDefault="00E95717" w:rsidP="00E95717">
      <w:pPr>
        <w:rPr>
          <w:rFonts w:ascii="Arial" w:hAnsi="Arial" w:cs="Calibri"/>
          <w:b/>
          <w:sz w:val="22"/>
          <w:szCs w:val="22"/>
        </w:rPr>
      </w:pPr>
    </w:p>
    <w:p w14:paraId="22F5C425" w14:textId="0EEA1636" w:rsidR="004252C1" w:rsidRPr="00712FE9" w:rsidRDefault="004252C1" w:rsidP="00E95717">
      <w:pPr>
        <w:rPr>
          <w:rFonts w:ascii="Arial" w:hAnsi="Arial" w:cs="Calibri"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t xml:space="preserve">Sup. Table 3. </w:t>
      </w:r>
      <w:r w:rsidR="003007CD" w:rsidRPr="00712FE9">
        <w:rPr>
          <w:rFonts w:ascii="Arial" w:hAnsi="Arial" w:cs="Calibri"/>
          <w:sz w:val="22"/>
          <w:szCs w:val="22"/>
        </w:rPr>
        <w:t>OSy-NE5</w:t>
      </w:r>
      <w:r w:rsidRPr="00712FE9">
        <w:rPr>
          <w:rFonts w:ascii="Arial" w:hAnsi="Arial" w:cs="Calibri"/>
          <w:sz w:val="22"/>
          <w:szCs w:val="22"/>
        </w:rPr>
        <w:t xml:space="preserve"> color encoded CDSs used in the geno</w:t>
      </w:r>
      <w:r w:rsidR="00E95717" w:rsidRPr="00712FE9">
        <w:rPr>
          <w:rFonts w:ascii="Arial" w:hAnsi="Arial" w:cs="Calibri"/>
          <w:sz w:val="22"/>
          <w:szCs w:val="22"/>
        </w:rPr>
        <w:t>me map</w:t>
      </w:r>
      <w:r w:rsidR="003E5B46" w:rsidRPr="00712FE9">
        <w:rPr>
          <w:rFonts w:ascii="Arial" w:hAnsi="Arial" w:cs="Calibri"/>
          <w:sz w:val="22"/>
          <w:szCs w:val="22"/>
        </w:rPr>
        <w:t xml:space="preserve"> (Fig. 6)</w:t>
      </w:r>
      <w:r w:rsidR="0091185B" w:rsidRPr="00712FE9">
        <w:rPr>
          <w:rFonts w:ascii="Arial" w:hAnsi="Arial" w:cs="Calibri"/>
          <w:sz w:val="22"/>
          <w:szCs w:val="22"/>
        </w:rPr>
        <w:tab/>
      </w:r>
      <w:r w:rsidR="0091185B" w:rsidRPr="00712FE9">
        <w:rPr>
          <w:rFonts w:ascii="Arial" w:hAnsi="Arial" w:cs="Calibri"/>
          <w:sz w:val="22"/>
          <w:szCs w:val="22"/>
        </w:rPr>
        <w:tab/>
        <w:t xml:space="preserve">  13</w:t>
      </w:r>
    </w:p>
    <w:p w14:paraId="64332F13" w14:textId="77777777" w:rsidR="00E95717" w:rsidRPr="00712FE9" w:rsidRDefault="00E95717" w:rsidP="00E95717">
      <w:pPr>
        <w:rPr>
          <w:rFonts w:ascii="Arial" w:hAnsi="Arial" w:cs="Calibri"/>
          <w:b/>
          <w:sz w:val="22"/>
          <w:szCs w:val="22"/>
        </w:rPr>
      </w:pPr>
    </w:p>
    <w:p w14:paraId="4972740A" w14:textId="445F1756" w:rsidR="004252C1" w:rsidRPr="00712FE9" w:rsidRDefault="004252C1" w:rsidP="00E95717">
      <w:pPr>
        <w:rPr>
          <w:rFonts w:ascii="Arial" w:hAnsi="Arial" w:cstheme="minorBidi"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t xml:space="preserve">Sup. Table 4. </w:t>
      </w:r>
      <w:r w:rsidRPr="00712FE9">
        <w:rPr>
          <w:rFonts w:ascii="Arial" w:hAnsi="Arial" w:cstheme="minorBidi"/>
          <w:sz w:val="22"/>
          <w:szCs w:val="22"/>
        </w:rPr>
        <w:t>Proton and carbon chemical shifts (600 MHz) recorded in</w:t>
      </w:r>
      <w:r w:rsidR="0091185B" w:rsidRPr="00712FE9">
        <w:rPr>
          <w:rFonts w:ascii="Arial" w:hAnsi="Arial" w:cstheme="minorBidi"/>
          <w:sz w:val="22"/>
          <w:szCs w:val="22"/>
        </w:rPr>
        <w:tab/>
      </w:r>
    </w:p>
    <w:p w14:paraId="46DA911A" w14:textId="133CF02F" w:rsidR="004252C1" w:rsidRPr="00712FE9" w:rsidRDefault="004252C1" w:rsidP="00E95717">
      <w:pPr>
        <w:rPr>
          <w:rFonts w:ascii="Arial" w:hAnsi="Arial" w:cstheme="minorBidi"/>
          <w:sz w:val="22"/>
          <w:szCs w:val="22"/>
        </w:rPr>
      </w:pPr>
      <w:r w:rsidRPr="00712FE9">
        <w:rPr>
          <w:rFonts w:ascii="Arial" w:hAnsi="Arial" w:cstheme="minorBidi"/>
          <w:sz w:val="22"/>
          <w:szCs w:val="22"/>
        </w:rPr>
        <w:tab/>
      </w:r>
      <w:proofErr w:type="gramStart"/>
      <w:r w:rsidRPr="00712FE9">
        <w:rPr>
          <w:rFonts w:ascii="Arial" w:hAnsi="Arial" w:cstheme="minorBidi"/>
          <w:sz w:val="22"/>
          <w:szCs w:val="22"/>
        </w:rPr>
        <w:t>deuterated</w:t>
      </w:r>
      <w:proofErr w:type="gramEnd"/>
      <w:r w:rsidRPr="00712FE9">
        <w:rPr>
          <w:rFonts w:ascii="Arial" w:hAnsi="Arial" w:cstheme="minorBidi"/>
          <w:sz w:val="22"/>
          <w:szCs w:val="22"/>
        </w:rPr>
        <w:t xml:space="preserve"> water at 310 K wi</w:t>
      </w:r>
      <w:r w:rsidR="00E95717" w:rsidRPr="00712FE9">
        <w:rPr>
          <w:rFonts w:ascii="Arial" w:hAnsi="Arial" w:cstheme="minorBidi"/>
          <w:sz w:val="22"/>
          <w:szCs w:val="22"/>
        </w:rPr>
        <w:t>th acetone as internal standard</w:t>
      </w:r>
      <w:r w:rsidR="0091185B" w:rsidRPr="00712FE9">
        <w:rPr>
          <w:rFonts w:ascii="Arial" w:hAnsi="Arial" w:cstheme="minorBidi"/>
          <w:sz w:val="22"/>
          <w:szCs w:val="22"/>
        </w:rPr>
        <w:tab/>
      </w:r>
      <w:r w:rsidR="0091185B" w:rsidRPr="00712FE9">
        <w:rPr>
          <w:rFonts w:ascii="Arial" w:hAnsi="Arial" w:cstheme="minorBidi"/>
          <w:sz w:val="22"/>
          <w:szCs w:val="22"/>
        </w:rPr>
        <w:tab/>
        <w:t xml:space="preserve">  </w:t>
      </w:r>
      <w:r w:rsidR="003E5B46" w:rsidRPr="00712FE9">
        <w:rPr>
          <w:rFonts w:ascii="Arial" w:hAnsi="Arial" w:cstheme="minorBidi"/>
          <w:sz w:val="22"/>
          <w:szCs w:val="22"/>
        </w:rPr>
        <w:tab/>
        <w:t xml:space="preserve">  </w:t>
      </w:r>
      <w:r w:rsidR="0091185B" w:rsidRPr="00712FE9">
        <w:rPr>
          <w:rFonts w:ascii="Arial" w:hAnsi="Arial" w:cstheme="minorBidi"/>
          <w:sz w:val="22"/>
          <w:szCs w:val="22"/>
        </w:rPr>
        <w:t>17</w:t>
      </w:r>
    </w:p>
    <w:p w14:paraId="4905CBBA" w14:textId="77777777" w:rsidR="00E95717" w:rsidRPr="00712FE9" w:rsidRDefault="00E95717" w:rsidP="00E95717">
      <w:pPr>
        <w:rPr>
          <w:rFonts w:ascii="Arial" w:hAnsi="Arial" w:cstheme="minorBidi"/>
          <w:b/>
          <w:sz w:val="22"/>
          <w:szCs w:val="22"/>
        </w:rPr>
      </w:pPr>
    </w:p>
    <w:p w14:paraId="43E21D9F" w14:textId="7B561D8A" w:rsidR="003E1073" w:rsidRPr="00712FE9" w:rsidRDefault="004252C1" w:rsidP="00E95717">
      <w:pPr>
        <w:rPr>
          <w:rFonts w:ascii="Arial" w:hAnsi="Arial" w:cstheme="minorBidi"/>
          <w:noProof/>
          <w:sz w:val="22"/>
          <w:szCs w:val="22"/>
          <w:lang w:eastAsia="it-IT"/>
        </w:rPr>
      </w:pPr>
      <w:r w:rsidRPr="00712FE9">
        <w:rPr>
          <w:rFonts w:ascii="Arial" w:hAnsi="Arial" w:cstheme="minorBidi"/>
          <w:b/>
          <w:sz w:val="22"/>
          <w:szCs w:val="22"/>
        </w:rPr>
        <w:t>Sup. Figure 1</w:t>
      </w:r>
      <w:r w:rsidRPr="00712FE9">
        <w:rPr>
          <w:rFonts w:ascii="Arial" w:hAnsi="Arial" w:cstheme="minorBidi"/>
          <w:sz w:val="22"/>
          <w:szCs w:val="22"/>
        </w:rPr>
        <w:t xml:space="preserve">. 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 xml:space="preserve">Expansion of </w:t>
      </w:r>
      <w:r w:rsidR="003007CD" w:rsidRPr="00712FE9">
        <w:rPr>
          <w:rFonts w:ascii="Arial" w:hAnsi="Arial" w:cstheme="minorBidi"/>
          <w:noProof/>
          <w:sz w:val="22"/>
          <w:szCs w:val="22"/>
          <w:lang w:eastAsia="it-IT"/>
        </w:rPr>
        <w:t>OSy-NE5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 xml:space="preserve"> glycopeptide HSQC spectrum</w:t>
      </w:r>
    </w:p>
    <w:p w14:paraId="1C5AC53C" w14:textId="6128B486" w:rsidR="004252C1" w:rsidRPr="00712FE9" w:rsidRDefault="003E1073" w:rsidP="00E95717">
      <w:pPr>
        <w:rPr>
          <w:rFonts w:ascii="Arial" w:hAnsi="Arial" w:cstheme="minorBidi"/>
          <w:noProof/>
          <w:sz w:val="22"/>
          <w:szCs w:val="22"/>
          <w:lang w:eastAsia="it-IT"/>
        </w:rPr>
      </w:pPr>
      <w:r w:rsidRPr="00712FE9">
        <w:rPr>
          <w:rFonts w:ascii="Arial" w:hAnsi="Arial" w:cstheme="minorBidi"/>
          <w:noProof/>
          <w:sz w:val="22"/>
          <w:szCs w:val="22"/>
          <w:lang w:eastAsia="it-IT"/>
        </w:rPr>
        <w:tab/>
        <w:t>m</w:t>
      </w:r>
      <w:r w:rsidR="004252C1" w:rsidRPr="00712FE9">
        <w:rPr>
          <w:rFonts w:ascii="Arial" w:hAnsi="Arial" w:cstheme="minorBidi"/>
          <w:noProof/>
          <w:sz w:val="22"/>
          <w:szCs w:val="22"/>
          <w:lang w:eastAsia="it-IT"/>
        </w:rPr>
        <w:t>easured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 xml:space="preserve"> </w:t>
      </w:r>
      <w:r w:rsidR="004252C1" w:rsidRPr="00712FE9">
        <w:rPr>
          <w:rFonts w:ascii="Arial" w:hAnsi="Arial" w:cstheme="minorBidi"/>
          <w:noProof/>
          <w:sz w:val="22"/>
          <w:szCs w:val="22"/>
          <w:lang w:eastAsia="it-IT"/>
        </w:rPr>
        <w:t>at 600 MHz, 310 K.</w:t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  <w:t xml:space="preserve">  18</w:t>
      </w:r>
    </w:p>
    <w:p w14:paraId="17CE8E8A" w14:textId="77777777" w:rsidR="00E95717" w:rsidRPr="00712FE9" w:rsidRDefault="00E95717" w:rsidP="00E95717">
      <w:pPr>
        <w:rPr>
          <w:rFonts w:ascii="Arial" w:hAnsi="Arial" w:cstheme="minorBidi"/>
          <w:b/>
          <w:noProof/>
          <w:sz w:val="22"/>
          <w:szCs w:val="22"/>
          <w:lang w:eastAsia="it-IT"/>
        </w:rPr>
      </w:pPr>
    </w:p>
    <w:p w14:paraId="69B80AEE" w14:textId="04212521" w:rsidR="003E1073" w:rsidRPr="00712FE9" w:rsidRDefault="00522929" w:rsidP="00E95717">
      <w:pPr>
        <w:rPr>
          <w:rFonts w:ascii="Arial" w:hAnsi="Arial" w:cstheme="minorBidi"/>
          <w:noProof/>
          <w:sz w:val="22"/>
          <w:szCs w:val="22"/>
          <w:lang w:eastAsia="it-IT"/>
        </w:rPr>
      </w:pPr>
      <w:r w:rsidRPr="00712FE9">
        <w:rPr>
          <w:rFonts w:ascii="Arial" w:hAnsi="Arial" w:cstheme="minorBidi"/>
          <w:b/>
          <w:noProof/>
          <w:sz w:val="22"/>
          <w:szCs w:val="22"/>
          <w:lang w:eastAsia="it-IT"/>
        </w:rPr>
        <w:t xml:space="preserve">Sup. Figure 2. 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 xml:space="preserve">Expansion of </w:t>
      </w:r>
      <w:r w:rsidR="003007CD" w:rsidRPr="00712FE9">
        <w:rPr>
          <w:rFonts w:ascii="Arial" w:hAnsi="Arial" w:cstheme="minorBidi"/>
          <w:noProof/>
          <w:sz w:val="22"/>
          <w:szCs w:val="22"/>
          <w:lang w:eastAsia="it-IT"/>
        </w:rPr>
        <w:t>OSy-NE5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 xml:space="preserve"> glycopeptide </w:t>
      </w:r>
      <w:r w:rsidR="00B5562E" w:rsidRPr="00712FE9">
        <w:rPr>
          <w:rFonts w:ascii="Arial" w:hAnsi="Arial" w:cstheme="minorBidi"/>
          <w:noProof/>
          <w:sz w:val="22"/>
          <w:szCs w:val="22"/>
          <w:lang w:eastAsia="it-IT"/>
        </w:rPr>
        <w:t>T-R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>OESY spectrum</w:t>
      </w:r>
    </w:p>
    <w:p w14:paraId="6D6CD828" w14:textId="148B3E25" w:rsidR="00522929" w:rsidRPr="00712FE9" w:rsidRDefault="003E1073" w:rsidP="00E95717">
      <w:pPr>
        <w:rPr>
          <w:rFonts w:ascii="Arial" w:hAnsi="Arial" w:cstheme="minorBidi"/>
          <w:noProof/>
          <w:sz w:val="22"/>
          <w:szCs w:val="22"/>
          <w:lang w:eastAsia="it-IT"/>
        </w:rPr>
      </w:pPr>
      <w:r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3E5B46" w:rsidRPr="00712FE9">
        <w:rPr>
          <w:rFonts w:ascii="Arial" w:hAnsi="Arial" w:cstheme="minorBidi"/>
          <w:noProof/>
          <w:sz w:val="22"/>
          <w:szCs w:val="22"/>
          <w:lang w:eastAsia="it-IT"/>
        </w:rPr>
        <w:t>m</w:t>
      </w:r>
      <w:r w:rsidR="00522929" w:rsidRPr="00712FE9">
        <w:rPr>
          <w:rFonts w:ascii="Arial" w:hAnsi="Arial" w:cstheme="minorBidi"/>
          <w:noProof/>
          <w:sz w:val="22"/>
          <w:szCs w:val="22"/>
          <w:lang w:eastAsia="it-IT"/>
        </w:rPr>
        <w:t>easured</w:t>
      </w:r>
      <w:r w:rsidRPr="00712FE9">
        <w:rPr>
          <w:rFonts w:ascii="Arial" w:hAnsi="Arial" w:cstheme="minorBidi"/>
          <w:noProof/>
          <w:sz w:val="22"/>
          <w:szCs w:val="22"/>
          <w:lang w:eastAsia="it-IT"/>
        </w:rPr>
        <w:t xml:space="preserve"> </w:t>
      </w:r>
      <w:r w:rsidR="00522929" w:rsidRPr="00712FE9">
        <w:rPr>
          <w:rFonts w:ascii="Arial" w:hAnsi="Arial" w:cstheme="minorBidi"/>
          <w:noProof/>
          <w:sz w:val="22"/>
          <w:szCs w:val="22"/>
          <w:lang w:eastAsia="it-IT"/>
        </w:rPr>
        <w:t>at 600 MHz, 310 K.</w:t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</w:r>
      <w:r w:rsidR="0091185B" w:rsidRPr="00712FE9">
        <w:rPr>
          <w:rFonts w:ascii="Arial" w:hAnsi="Arial" w:cstheme="minorBidi"/>
          <w:noProof/>
          <w:sz w:val="22"/>
          <w:szCs w:val="22"/>
          <w:lang w:eastAsia="it-IT"/>
        </w:rPr>
        <w:tab/>
        <w:t xml:space="preserve">  19</w:t>
      </w:r>
    </w:p>
    <w:p w14:paraId="15CE1F5B" w14:textId="77777777" w:rsidR="0091185B" w:rsidRPr="00712FE9" w:rsidRDefault="0091185B" w:rsidP="00E95717">
      <w:pPr>
        <w:rPr>
          <w:rFonts w:ascii="Arial" w:hAnsi="Arial" w:cstheme="minorBidi"/>
          <w:b/>
          <w:noProof/>
          <w:sz w:val="22"/>
          <w:szCs w:val="22"/>
          <w:lang w:eastAsia="it-IT"/>
        </w:rPr>
      </w:pPr>
    </w:p>
    <w:p w14:paraId="03AD7384" w14:textId="77777777" w:rsidR="00522929" w:rsidRDefault="00522929" w:rsidP="00E95717">
      <w:pPr>
        <w:rPr>
          <w:rFonts w:ascii="Arial" w:hAnsi="Arial" w:cs="Calibri"/>
          <w:sz w:val="22"/>
          <w:szCs w:val="22"/>
        </w:rPr>
      </w:pPr>
    </w:p>
    <w:p w14:paraId="30354188" w14:textId="77777777" w:rsidR="00897B86" w:rsidRPr="00712FE9" w:rsidRDefault="00522929" w:rsidP="00E95717">
      <w:pPr>
        <w:rPr>
          <w:rFonts w:ascii="Arial" w:hAnsi="Arial" w:cs="Calibri"/>
          <w:b/>
          <w:sz w:val="22"/>
          <w:szCs w:val="22"/>
        </w:rPr>
      </w:pPr>
      <w:proofErr w:type="spellStart"/>
      <w:proofErr w:type="gramStart"/>
      <w:r w:rsidRPr="00712FE9">
        <w:rPr>
          <w:rFonts w:ascii="Arial" w:hAnsi="Arial" w:cs="Calibri"/>
          <w:b/>
          <w:sz w:val="22"/>
          <w:szCs w:val="22"/>
        </w:rPr>
        <w:t>Glycopeptide</w:t>
      </w:r>
      <w:proofErr w:type="spellEnd"/>
      <w:r w:rsidRPr="00712FE9">
        <w:rPr>
          <w:rFonts w:ascii="Arial" w:hAnsi="Arial" w:cs="Calibri"/>
          <w:b/>
          <w:sz w:val="22"/>
          <w:szCs w:val="22"/>
        </w:rPr>
        <w:t xml:space="preserve"> isolation and chemical composition.</w:t>
      </w:r>
      <w:proofErr w:type="gramEnd"/>
    </w:p>
    <w:p w14:paraId="061FC930" w14:textId="77777777" w:rsidR="00522929" w:rsidRPr="00712FE9" w:rsidRDefault="00522929" w:rsidP="00522929">
      <w:pPr>
        <w:rPr>
          <w:rFonts w:ascii="Arial" w:hAnsi="Arial" w:cs="Calibri"/>
          <w:b/>
          <w:i/>
          <w:sz w:val="22"/>
          <w:szCs w:val="22"/>
        </w:rPr>
      </w:pPr>
    </w:p>
    <w:p w14:paraId="0C75F48E" w14:textId="77777777" w:rsidR="00522929" w:rsidRPr="00712FE9" w:rsidRDefault="00522929" w:rsidP="00522929">
      <w:pPr>
        <w:rPr>
          <w:rFonts w:ascii="Arial" w:hAnsi="Arial" w:cs="Calibri"/>
          <w:i/>
          <w:sz w:val="22"/>
          <w:szCs w:val="22"/>
        </w:rPr>
      </w:pPr>
      <w:proofErr w:type="spellStart"/>
      <w:r w:rsidRPr="00712FE9">
        <w:rPr>
          <w:rFonts w:ascii="Arial" w:hAnsi="Arial" w:cs="Calibri"/>
          <w:i/>
          <w:sz w:val="22"/>
          <w:szCs w:val="22"/>
        </w:rPr>
        <w:t>Glycopeptide</w:t>
      </w:r>
      <w:proofErr w:type="spellEnd"/>
      <w:r w:rsidRPr="00712FE9">
        <w:rPr>
          <w:rFonts w:ascii="Arial" w:hAnsi="Arial" w:cs="Calibri"/>
          <w:i/>
          <w:sz w:val="22"/>
          <w:szCs w:val="22"/>
        </w:rPr>
        <w:t xml:space="preserve"> isolation</w:t>
      </w:r>
    </w:p>
    <w:p w14:paraId="2433B551" w14:textId="2C1E16B2" w:rsidR="00897B86" w:rsidRPr="00712FE9" w:rsidRDefault="00897B86" w:rsidP="00522929">
      <w:pPr>
        <w:rPr>
          <w:rFonts w:ascii="Arial" w:hAnsi="Arial"/>
          <w:sz w:val="22"/>
          <w:szCs w:val="22"/>
          <w:lang w:val="en-GB"/>
        </w:rPr>
      </w:pPr>
      <w:r w:rsidRPr="00712FE9">
        <w:rPr>
          <w:rFonts w:ascii="Arial" w:hAnsi="Arial"/>
          <w:sz w:val="22"/>
          <w:szCs w:val="22"/>
          <w:lang w:val="en-GB"/>
        </w:rPr>
        <w:t xml:space="preserve">The major capsid protein was isolated, protease digested and the </w:t>
      </w:r>
      <w:proofErr w:type="spellStart"/>
      <w:r w:rsidRPr="00712FE9">
        <w:rPr>
          <w:rFonts w:ascii="Arial" w:hAnsi="Arial"/>
          <w:sz w:val="22"/>
          <w:szCs w:val="22"/>
          <w:lang w:val="en-GB"/>
        </w:rPr>
        <w:t>glycopeptide</w:t>
      </w:r>
      <w:proofErr w:type="spellEnd"/>
      <w:r w:rsidRPr="00712FE9">
        <w:rPr>
          <w:rFonts w:ascii="Arial" w:hAnsi="Arial"/>
          <w:sz w:val="22"/>
          <w:szCs w:val="22"/>
          <w:lang w:val="en-GB"/>
        </w:rPr>
        <w:t xml:space="preserve"> purified as described previously (De Castro et al., 2013). Monosaccharide absolute configuration D for all residues, but </w:t>
      </w:r>
      <w:proofErr w:type="spellStart"/>
      <w:r w:rsidRPr="00712FE9">
        <w:rPr>
          <w:rFonts w:ascii="Arial" w:hAnsi="Arial"/>
          <w:sz w:val="22"/>
          <w:szCs w:val="22"/>
          <w:lang w:val="en-GB"/>
        </w:rPr>
        <w:t>fucose</w:t>
      </w:r>
      <w:proofErr w:type="spellEnd"/>
      <w:r w:rsidRPr="00712FE9">
        <w:rPr>
          <w:rFonts w:ascii="Arial" w:hAnsi="Arial"/>
          <w:sz w:val="22"/>
          <w:szCs w:val="22"/>
          <w:lang w:val="en-GB"/>
        </w:rPr>
        <w:t>, was determined by preparing the fully acetylated 2-(-)-</w:t>
      </w:r>
      <w:proofErr w:type="spellStart"/>
      <w:r w:rsidRPr="00712FE9">
        <w:rPr>
          <w:rFonts w:ascii="Arial" w:hAnsi="Arial"/>
          <w:sz w:val="22"/>
          <w:szCs w:val="22"/>
          <w:lang w:val="en-GB"/>
        </w:rPr>
        <w:t>octyl</w:t>
      </w:r>
      <w:proofErr w:type="spellEnd"/>
      <w:r w:rsidRPr="00712FE9">
        <w:rPr>
          <w:rFonts w:ascii="Arial" w:hAnsi="Arial"/>
          <w:sz w:val="22"/>
          <w:szCs w:val="22"/>
          <w:lang w:val="en-GB"/>
        </w:rPr>
        <w:t xml:space="preserve"> derivatives as reported for PBCV-1 (De</w:t>
      </w:r>
      <w:r w:rsidR="00712FE9" w:rsidRPr="00712FE9">
        <w:rPr>
          <w:rFonts w:ascii="Arial" w:hAnsi="Arial"/>
          <w:sz w:val="22"/>
          <w:szCs w:val="22"/>
          <w:lang w:val="en-GB"/>
        </w:rPr>
        <w:t xml:space="preserve"> </w:t>
      </w:r>
      <w:r w:rsidRPr="00712FE9">
        <w:rPr>
          <w:rFonts w:ascii="Arial" w:hAnsi="Arial"/>
          <w:sz w:val="22"/>
          <w:szCs w:val="22"/>
          <w:lang w:val="en-GB"/>
        </w:rPr>
        <w:t>Castro et al., 2013).</w:t>
      </w:r>
      <w:r w:rsidRPr="00712FE9">
        <w:rPr>
          <w:rFonts w:ascii="Arial" w:hAnsi="Arial"/>
          <w:sz w:val="22"/>
          <w:szCs w:val="22"/>
          <w:vertAlign w:val="superscript"/>
          <w:lang w:val="en-GB"/>
        </w:rPr>
        <w:t xml:space="preserve"> </w:t>
      </w:r>
      <w:r w:rsidRPr="00712FE9">
        <w:rPr>
          <w:rFonts w:ascii="Arial" w:hAnsi="Arial"/>
          <w:sz w:val="22"/>
          <w:szCs w:val="22"/>
        </w:rPr>
        <w:t>In order to determine the absolute configuration of the 3</w:t>
      </w:r>
      <w:r w:rsidR="003E5B46" w:rsidRPr="00712FE9">
        <w:rPr>
          <w:rFonts w:ascii="Arial" w:hAnsi="Arial"/>
          <w:sz w:val="22"/>
          <w:szCs w:val="22"/>
        </w:rPr>
        <w:t xml:space="preserve"> </w:t>
      </w:r>
      <w:r w:rsidRPr="00712FE9">
        <w:rPr>
          <w:rFonts w:ascii="Arial" w:hAnsi="Arial"/>
          <w:sz w:val="22"/>
          <w:szCs w:val="22"/>
        </w:rPr>
        <w:t>O</w:t>
      </w:r>
      <w:r w:rsidR="00712FE9" w:rsidRPr="00712FE9">
        <w:rPr>
          <w:rFonts w:ascii="Arial" w:hAnsi="Arial"/>
          <w:sz w:val="22"/>
          <w:szCs w:val="22"/>
        </w:rPr>
        <w:t xml:space="preserve"> </w:t>
      </w:r>
      <w:r w:rsidRPr="00712FE9">
        <w:rPr>
          <w:rFonts w:ascii="Arial" w:hAnsi="Arial"/>
          <w:sz w:val="22"/>
          <w:szCs w:val="22"/>
        </w:rPr>
        <w:t xml:space="preserve">Me-xylose, the acetylated </w:t>
      </w:r>
      <w:proofErr w:type="spellStart"/>
      <w:r w:rsidRPr="00712FE9">
        <w:rPr>
          <w:rFonts w:ascii="Arial" w:hAnsi="Arial"/>
          <w:sz w:val="22"/>
          <w:szCs w:val="22"/>
        </w:rPr>
        <w:t>octylglycoside</w:t>
      </w:r>
      <w:proofErr w:type="spellEnd"/>
      <w:r w:rsidRPr="00712FE9">
        <w:rPr>
          <w:rFonts w:ascii="Arial" w:hAnsi="Arial"/>
          <w:sz w:val="22"/>
          <w:szCs w:val="22"/>
        </w:rPr>
        <w:t xml:space="preserve"> mixture was methylated following the procedure described for</w:t>
      </w:r>
      <w:r w:rsidR="003E5B46" w:rsidRPr="00712FE9">
        <w:rPr>
          <w:rFonts w:ascii="Arial" w:hAnsi="Arial"/>
          <w:sz w:val="22"/>
          <w:szCs w:val="22"/>
        </w:rPr>
        <w:t xml:space="preserve"> virus</w:t>
      </w:r>
      <w:r w:rsidRPr="00712FE9">
        <w:rPr>
          <w:rFonts w:ascii="Arial" w:hAnsi="Arial"/>
          <w:sz w:val="22"/>
          <w:szCs w:val="22"/>
        </w:rPr>
        <w:t xml:space="preserve"> NY</w:t>
      </w:r>
      <w:r w:rsidR="003E5B46" w:rsidRPr="00712FE9">
        <w:rPr>
          <w:rFonts w:ascii="Arial" w:hAnsi="Arial"/>
          <w:sz w:val="22"/>
          <w:szCs w:val="22"/>
        </w:rPr>
        <w:t>-</w:t>
      </w:r>
      <w:r w:rsidRPr="00712FE9">
        <w:rPr>
          <w:rFonts w:ascii="Arial" w:hAnsi="Arial"/>
          <w:sz w:val="22"/>
          <w:szCs w:val="22"/>
        </w:rPr>
        <w:t>2A (De Castro et al., 2016). Also in this case, the xylose was D configured.</w:t>
      </w:r>
    </w:p>
    <w:p w14:paraId="6EBFB412" w14:textId="77777777" w:rsidR="00897B86" w:rsidRPr="00712FE9" w:rsidRDefault="00897B86" w:rsidP="00522929">
      <w:pPr>
        <w:jc w:val="both"/>
        <w:rPr>
          <w:rFonts w:ascii="Arial" w:hAnsi="Arial"/>
          <w:b/>
          <w:sz w:val="22"/>
          <w:szCs w:val="22"/>
          <w:lang w:val="en-GB"/>
        </w:rPr>
      </w:pPr>
    </w:p>
    <w:p w14:paraId="4B6C19F7" w14:textId="77777777" w:rsidR="00522929" w:rsidRPr="00712FE9" w:rsidRDefault="00522929" w:rsidP="00522929">
      <w:pPr>
        <w:jc w:val="both"/>
        <w:rPr>
          <w:rFonts w:ascii="Arial" w:hAnsi="Arial"/>
          <w:i/>
          <w:sz w:val="22"/>
          <w:szCs w:val="22"/>
          <w:lang w:val="en-GB"/>
        </w:rPr>
      </w:pPr>
      <w:r w:rsidRPr="00712FE9">
        <w:rPr>
          <w:rFonts w:ascii="Arial" w:hAnsi="Arial"/>
          <w:i/>
          <w:sz w:val="22"/>
          <w:szCs w:val="22"/>
          <w:lang w:val="en-GB"/>
        </w:rPr>
        <w:t>NMR spectroscopy</w:t>
      </w:r>
    </w:p>
    <w:p w14:paraId="0D2CE34A" w14:textId="174563CA" w:rsidR="00897B86" w:rsidRPr="00712FE9" w:rsidRDefault="00897B86" w:rsidP="00522929">
      <w:pPr>
        <w:jc w:val="both"/>
        <w:rPr>
          <w:rFonts w:ascii="Arial" w:hAnsi="Arial"/>
          <w:sz w:val="22"/>
          <w:szCs w:val="22"/>
        </w:rPr>
      </w:pPr>
      <w:r w:rsidRPr="00712FE9">
        <w:rPr>
          <w:rFonts w:ascii="Arial" w:hAnsi="Arial"/>
          <w:sz w:val="22"/>
          <w:szCs w:val="22"/>
        </w:rPr>
        <w:t>NMR experiments were recorded in D</w:t>
      </w:r>
      <w:r w:rsidRPr="00712FE9">
        <w:rPr>
          <w:rFonts w:ascii="Arial" w:hAnsi="Arial"/>
          <w:sz w:val="22"/>
          <w:szCs w:val="22"/>
          <w:vertAlign w:val="subscript"/>
        </w:rPr>
        <w:t>2</w:t>
      </w:r>
      <w:r w:rsidRPr="00712FE9">
        <w:rPr>
          <w:rFonts w:ascii="Arial" w:hAnsi="Arial"/>
          <w:sz w:val="22"/>
          <w:szCs w:val="22"/>
        </w:rPr>
        <w:t xml:space="preserve">O at 310 K on a </w:t>
      </w:r>
      <w:proofErr w:type="spellStart"/>
      <w:r w:rsidRPr="00712FE9">
        <w:rPr>
          <w:rFonts w:ascii="Arial" w:hAnsi="Arial"/>
          <w:sz w:val="22"/>
          <w:szCs w:val="22"/>
        </w:rPr>
        <w:t>Bruker</w:t>
      </w:r>
      <w:proofErr w:type="spellEnd"/>
      <w:r w:rsidRPr="00712FE9">
        <w:rPr>
          <w:rFonts w:ascii="Arial" w:hAnsi="Arial"/>
          <w:sz w:val="22"/>
          <w:szCs w:val="22"/>
        </w:rPr>
        <w:t xml:space="preserve"> DRX-600 instrument equipped with a </w:t>
      </w:r>
      <w:proofErr w:type="spellStart"/>
      <w:r w:rsidRPr="00712FE9">
        <w:rPr>
          <w:rFonts w:ascii="Arial" w:hAnsi="Arial"/>
          <w:sz w:val="22"/>
          <w:szCs w:val="22"/>
        </w:rPr>
        <w:t>cryo</w:t>
      </w:r>
      <w:proofErr w:type="spellEnd"/>
      <w:r w:rsidRPr="00712FE9">
        <w:rPr>
          <w:rFonts w:ascii="Arial" w:hAnsi="Arial"/>
          <w:sz w:val="22"/>
          <w:szCs w:val="22"/>
        </w:rPr>
        <w:t xml:space="preserve">-probe. </w:t>
      </w:r>
      <w:proofErr w:type="spellStart"/>
      <w:r w:rsidRPr="00712FE9">
        <w:rPr>
          <w:rFonts w:ascii="Arial" w:hAnsi="Arial"/>
          <w:sz w:val="22"/>
          <w:szCs w:val="22"/>
        </w:rPr>
        <w:t>Homonuclear</w:t>
      </w:r>
      <w:proofErr w:type="spellEnd"/>
      <w:r w:rsidRPr="00712FE9">
        <w:rPr>
          <w:rFonts w:ascii="Arial" w:hAnsi="Arial"/>
          <w:sz w:val="22"/>
          <w:szCs w:val="22"/>
        </w:rPr>
        <w:t xml:space="preserve"> experiments were recorded using 512 FIDs of 2048 complex with 40 scans per FID and mixing time of 100 </w:t>
      </w:r>
      <w:proofErr w:type="spellStart"/>
      <w:r w:rsidRPr="00712FE9">
        <w:rPr>
          <w:rFonts w:ascii="Arial" w:hAnsi="Arial"/>
          <w:sz w:val="22"/>
          <w:szCs w:val="22"/>
        </w:rPr>
        <w:t>ms</w:t>
      </w:r>
      <w:proofErr w:type="spellEnd"/>
      <w:r w:rsidRPr="00712FE9">
        <w:rPr>
          <w:rFonts w:ascii="Arial" w:hAnsi="Arial"/>
          <w:sz w:val="22"/>
          <w:szCs w:val="22"/>
        </w:rPr>
        <w:t xml:space="preserve"> and </w:t>
      </w:r>
      <w:r w:rsidR="00B5562E" w:rsidRPr="00712FE9">
        <w:rPr>
          <w:rFonts w:ascii="Arial" w:hAnsi="Arial"/>
          <w:sz w:val="22"/>
          <w:szCs w:val="22"/>
        </w:rPr>
        <w:t xml:space="preserve">300 </w:t>
      </w:r>
      <w:proofErr w:type="spellStart"/>
      <w:r w:rsidR="00B5562E" w:rsidRPr="00712FE9">
        <w:rPr>
          <w:rFonts w:ascii="Arial" w:hAnsi="Arial"/>
          <w:sz w:val="22"/>
          <w:szCs w:val="22"/>
        </w:rPr>
        <w:t>ms</w:t>
      </w:r>
      <w:proofErr w:type="spellEnd"/>
      <w:r w:rsidR="00B5562E" w:rsidRPr="00712FE9">
        <w:rPr>
          <w:rFonts w:ascii="Arial" w:hAnsi="Arial"/>
          <w:sz w:val="22"/>
          <w:szCs w:val="22"/>
        </w:rPr>
        <w:t xml:space="preserve"> were used for TOCSY and T-</w:t>
      </w:r>
      <w:r w:rsidRPr="00712FE9">
        <w:rPr>
          <w:rFonts w:ascii="Arial" w:hAnsi="Arial"/>
          <w:sz w:val="22"/>
          <w:szCs w:val="22"/>
        </w:rPr>
        <w:t xml:space="preserve">ROESY spectra acquisition, respectively. </w:t>
      </w:r>
      <w:proofErr w:type="spellStart"/>
      <w:r w:rsidRPr="00712FE9">
        <w:rPr>
          <w:rFonts w:ascii="Arial" w:hAnsi="Arial"/>
          <w:sz w:val="22"/>
          <w:szCs w:val="22"/>
        </w:rPr>
        <w:t>Heteronuclear</w:t>
      </w:r>
      <w:proofErr w:type="spellEnd"/>
      <w:r w:rsidRPr="00712FE9">
        <w:rPr>
          <w:rFonts w:ascii="Arial" w:hAnsi="Arial"/>
          <w:sz w:val="22"/>
          <w:szCs w:val="22"/>
        </w:rPr>
        <w:t xml:space="preserve"> experi</w:t>
      </w:r>
      <w:r w:rsidR="00B5562E" w:rsidRPr="00712FE9">
        <w:rPr>
          <w:rFonts w:ascii="Arial" w:hAnsi="Arial"/>
          <w:sz w:val="22"/>
          <w:szCs w:val="22"/>
        </w:rPr>
        <w:t>ments (HSQC, HMBC and HSQC-TOCSY</w:t>
      </w:r>
      <w:r w:rsidRPr="00712FE9">
        <w:rPr>
          <w:rFonts w:ascii="Arial" w:hAnsi="Arial"/>
          <w:sz w:val="22"/>
          <w:szCs w:val="22"/>
        </w:rPr>
        <w:t>) were acquired with 512-256-240 FIDs of 2018 complex point with 60-120-200 scans for FID, respectively. The mixing time</w:t>
      </w:r>
      <w:r w:rsidR="00B5562E" w:rsidRPr="00712FE9">
        <w:rPr>
          <w:rFonts w:ascii="Arial" w:hAnsi="Arial"/>
          <w:sz w:val="22"/>
          <w:szCs w:val="22"/>
        </w:rPr>
        <w:t xml:space="preserve"> of 80 </w:t>
      </w:r>
      <w:proofErr w:type="spellStart"/>
      <w:r w:rsidR="00B5562E" w:rsidRPr="00712FE9">
        <w:rPr>
          <w:rFonts w:ascii="Arial" w:hAnsi="Arial"/>
          <w:sz w:val="22"/>
          <w:szCs w:val="22"/>
        </w:rPr>
        <w:t>ms</w:t>
      </w:r>
      <w:proofErr w:type="spellEnd"/>
      <w:r w:rsidR="00B5562E" w:rsidRPr="00712FE9">
        <w:rPr>
          <w:rFonts w:ascii="Arial" w:hAnsi="Arial"/>
          <w:sz w:val="22"/>
          <w:szCs w:val="22"/>
        </w:rPr>
        <w:t xml:space="preserve"> was used for HSQC-TOCSY</w:t>
      </w:r>
      <w:r w:rsidRPr="00712FE9">
        <w:rPr>
          <w:rFonts w:ascii="Arial" w:hAnsi="Arial"/>
          <w:sz w:val="22"/>
          <w:szCs w:val="22"/>
        </w:rPr>
        <w:t xml:space="preserve"> spectrum.</w:t>
      </w:r>
      <w:r w:rsidR="003E5B46" w:rsidRPr="00712FE9">
        <w:rPr>
          <w:rFonts w:ascii="Arial" w:hAnsi="Arial"/>
          <w:sz w:val="22"/>
          <w:szCs w:val="22"/>
        </w:rPr>
        <w:t xml:space="preserve"> </w:t>
      </w:r>
      <w:r w:rsidRPr="00712FE9">
        <w:rPr>
          <w:rFonts w:ascii="Arial" w:hAnsi="Arial"/>
          <w:sz w:val="22"/>
          <w:szCs w:val="22"/>
        </w:rPr>
        <w:t xml:space="preserve">Standard </w:t>
      </w:r>
      <w:proofErr w:type="spellStart"/>
      <w:r w:rsidRPr="00712FE9">
        <w:rPr>
          <w:rFonts w:ascii="Arial" w:hAnsi="Arial"/>
          <w:sz w:val="22"/>
          <w:szCs w:val="22"/>
        </w:rPr>
        <w:t>Bruker</w:t>
      </w:r>
      <w:proofErr w:type="spellEnd"/>
      <w:r w:rsidRPr="00712FE9">
        <w:rPr>
          <w:rFonts w:ascii="Arial" w:hAnsi="Arial"/>
          <w:sz w:val="22"/>
          <w:szCs w:val="22"/>
        </w:rPr>
        <w:t xml:space="preserve"> software (Topspin 3.1) </w:t>
      </w:r>
      <w:r w:rsidR="003E5B46" w:rsidRPr="00712FE9">
        <w:rPr>
          <w:rFonts w:ascii="Arial" w:hAnsi="Arial"/>
          <w:sz w:val="22"/>
          <w:szCs w:val="22"/>
        </w:rPr>
        <w:t>was used for process and analysis of</w:t>
      </w:r>
      <w:r w:rsidRPr="00712FE9">
        <w:rPr>
          <w:rFonts w:ascii="Arial" w:hAnsi="Arial"/>
          <w:sz w:val="22"/>
          <w:szCs w:val="22"/>
        </w:rPr>
        <w:t xml:space="preserve"> all spectra.</w:t>
      </w:r>
    </w:p>
    <w:p w14:paraId="0E183719" w14:textId="77777777" w:rsidR="00522929" w:rsidRPr="00712FE9" w:rsidRDefault="00522929" w:rsidP="00522929">
      <w:pPr>
        <w:jc w:val="both"/>
        <w:rPr>
          <w:rFonts w:ascii="Arial" w:hAnsi="Arial"/>
          <w:sz w:val="22"/>
          <w:szCs w:val="22"/>
        </w:rPr>
      </w:pPr>
    </w:p>
    <w:p w14:paraId="520669D0" w14:textId="77777777" w:rsidR="00522929" w:rsidRPr="00712FE9" w:rsidRDefault="00522929" w:rsidP="00522929">
      <w:pPr>
        <w:jc w:val="both"/>
        <w:rPr>
          <w:rFonts w:ascii="Arial" w:hAnsi="Arial"/>
          <w:i/>
          <w:sz w:val="22"/>
          <w:szCs w:val="22"/>
        </w:rPr>
      </w:pPr>
      <w:r w:rsidRPr="00712FE9">
        <w:rPr>
          <w:rFonts w:ascii="Arial" w:hAnsi="Arial"/>
          <w:i/>
          <w:sz w:val="22"/>
          <w:szCs w:val="22"/>
        </w:rPr>
        <w:t>NMR characterization</w:t>
      </w:r>
    </w:p>
    <w:p w14:paraId="5B161F16" w14:textId="19597E70" w:rsidR="00897B86" w:rsidRPr="00712FE9" w:rsidRDefault="00897B86" w:rsidP="00522929">
      <w:pPr>
        <w:rPr>
          <w:rFonts w:ascii="Arial" w:hAnsi="Arial"/>
          <w:sz w:val="22"/>
          <w:szCs w:val="22"/>
        </w:rPr>
      </w:pPr>
      <w:r w:rsidRPr="00712FE9">
        <w:rPr>
          <w:rFonts w:ascii="Arial" w:hAnsi="Arial"/>
          <w:sz w:val="22"/>
          <w:szCs w:val="22"/>
        </w:rPr>
        <w:t xml:space="preserve">The </w:t>
      </w:r>
      <w:r w:rsidRPr="00712FE9">
        <w:rPr>
          <w:rFonts w:ascii="Arial" w:hAnsi="Arial"/>
          <w:sz w:val="22"/>
          <w:szCs w:val="22"/>
          <w:vertAlign w:val="superscript"/>
        </w:rPr>
        <w:t>1</w:t>
      </w:r>
      <w:r w:rsidRPr="00712FE9">
        <w:rPr>
          <w:rFonts w:ascii="Arial" w:hAnsi="Arial"/>
          <w:sz w:val="22"/>
          <w:szCs w:val="22"/>
        </w:rPr>
        <w:t xml:space="preserve">H-NMR spectrum (projection in Sup. Fig. 1, chemical shift values in </w:t>
      </w:r>
      <w:r w:rsidR="003E5B46" w:rsidRPr="00712FE9">
        <w:rPr>
          <w:rFonts w:ascii="Arial" w:hAnsi="Arial"/>
          <w:sz w:val="22"/>
          <w:szCs w:val="22"/>
        </w:rPr>
        <w:t>Sup. Table 4</w:t>
      </w:r>
      <w:r w:rsidRPr="00712FE9">
        <w:rPr>
          <w:rFonts w:ascii="Arial" w:hAnsi="Arial"/>
          <w:sz w:val="22"/>
          <w:szCs w:val="22"/>
        </w:rPr>
        <w:t xml:space="preserve">) showed six signals in the </w:t>
      </w:r>
      <w:proofErr w:type="spellStart"/>
      <w:r w:rsidRPr="00712FE9">
        <w:rPr>
          <w:rFonts w:ascii="Arial" w:hAnsi="Arial"/>
          <w:sz w:val="22"/>
          <w:szCs w:val="22"/>
        </w:rPr>
        <w:t>anomeric</w:t>
      </w:r>
      <w:proofErr w:type="spellEnd"/>
      <w:r w:rsidRPr="00712FE9">
        <w:rPr>
          <w:rFonts w:ascii="Arial" w:hAnsi="Arial"/>
          <w:sz w:val="22"/>
          <w:szCs w:val="22"/>
        </w:rPr>
        <w:t xml:space="preserve"> region from 5.7 to 4.4 ppm, that were labeled with a letter </w:t>
      </w:r>
      <w:r w:rsidRPr="00712FE9">
        <w:rPr>
          <w:rFonts w:ascii="Arial" w:hAnsi="Arial"/>
          <w:b/>
          <w:sz w:val="22"/>
          <w:szCs w:val="22"/>
        </w:rPr>
        <w:t>A</w:t>
      </w:r>
      <w:r w:rsidRPr="00712FE9">
        <w:rPr>
          <w:rFonts w:ascii="Arial" w:hAnsi="Arial"/>
          <w:sz w:val="22"/>
          <w:szCs w:val="22"/>
        </w:rPr>
        <w:t xml:space="preserve"> to </w:t>
      </w:r>
      <w:r w:rsidRPr="00712FE9">
        <w:rPr>
          <w:rFonts w:ascii="Arial" w:hAnsi="Arial"/>
          <w:b/>
          <w:sz w:val="22"/>
          <w:szCs w:val="22"/>
        </w:rPr>
        <w:t>F</w:t>
      </w:r>
      <w:r w:rsidRPr="00712FE9">
        <w:rPr>
          <w:rFonts w:ascii="Arial" w:hAnsi="Arial"/>
          <w:sz w:val="22"/>
          <w:szCs w:val="22"/>
        </w:rPr>
        <w:t xml:space="preserve"> in order of their decreasing chemical shift, a </w:t>
      </w:r>
      <w:proofErr w:type="spellStart"/>
      <w:r w:rsidRPr="00712FE9">
        <w:rPr>
          <w:rFonts w:ascii="Arial" w:hAnsi="Arial"/>
          <w:sz w:val="22"/>
          <w:szCs w:val="22"/>
        </w:rPr>
        <w:t>carbinolic</w:t>
      </w:r>
      <w:proofErr w:type="spellEnd"/>
      <w:r w:rsidRPr="00712FE9">
        <w:rPr>
          <w:rFonts w:ascii="Arial" w:hAnsi="Arial"/>
          <w:sz w:val="22"/>
          <w:szCs w:val="22"/>
        </w:rPr>
        <w:t xml:space="preserve"> region (from 4.3 to 3.10 ppm) containing one O-Me signal at 3.63 ppm and two methyl signals at around 1.3 ppm, typical of 6-deoxyresidues. Inspection of the HSQC spectrum (Sup. Fig. 1, </w:t>
      </w:r>
      <w:r w:rsidR="003E5B46" w:rsidRPr="00712FE9">
        <w:rPr>
          <w:rFonts w:ascii="Arial" w:hAnsi="Arial"/>
          <w:sz w:val="22"/>
          <w:szCs w:val="22"/>
        </w:rPr>
        <w:t>Sup. Table 4</w:t>
      </w:r>
      <w:r w:rsidRPr="00712FE9">
        <w:rPr>
          <w:rFonts w:ascii="Arial" w:hAnsi="Arial"/>
          <w:sz w:val="22"/>
          <w:szCs w:val="22"/>
        </w:rPr>
        <w:t xml:space="preserve">) disclosed that the </w:t>
      </w:r>
      <w:r w:rsidRPr="00712FE9">
        <w:rPr>
          <w:rFonts w:ascii="Arial" w:hAnsi="Arial"/>
          <w:b/>
          <w:sz w:val="22"/>
          <w:szCs w:val="22"/>
        </w:rPr>
        <w:t>D</w:t>
      </w:r>
      <w:r w:rsidRPr="00712FE9">
        <w:rPr>
          <w:rFonts w:ascii="Arial" w:hAnsi="Arial"/>
          <w:sz w:val="22"/>
          <w:szCs w:val="22"/>
        </w:rPr>
        <w:t xml:space="preserve"> was </w:t>
      </w:r>
      <w:r w:rsidRPr="00712FE9">
        <w:rPr>
          <w:rFonts w:ascii="Arial" w:hAnsi="Arial"/>
          <w:i/>
          <w:sz w:val="22"/>
          <w:szCs w:val="22"/>
        </w:rPr>
        <w:t>N</w:t>
      </w:r>
      <w:r w:rsidRPr="00712FE9">
        <w:rPr>
          <w:rFonts w:ascii="Arial" w:hAnsi="Arial"/>
          <w:sz w:val="22"/>
          <w:szCs w:val="22"/>
        </w:rPr>
        <w:t xml:space="preserve">-linked to the protein due to its carbon chemical shift at 80.7 ppm, and its pattern in the TOCSY spectrum was consistent with the </w:t>
      </w:r>
      <w:proofErr w:type="spellStart"/>
      <w:r w:rsidRPr="00712FE9">
        <w:rPr>
          <w:rFonts w:ascii="Arial" w:hAnsi="Arial"/>
          <w:i/>
          <w:sz w:val="22"/>
          <w:szCs w:val="22"/>
        </w:rPr>
        <w:t>gluco</w:t>
      </w:r>
      <w:proofErr w:type="spellEnd"/>
      <w:r w:rsidRPr="00712FE9">
        <w:rPr>
          <w:rFonts w:ascii="Arial" w:hAnsi="Arial"/>
          <w:sz w:val="22"/>
          <w:szCs w:val="22"/>
        </w:rPr>
        <w:t xml:space="preserve"> stereochemistry. Integrating TOCSY information with those from the other spectra (COSY and HSQC) identified this residue as a beta-glucose, substituted at both O3 and O4, similarly to what was reported for the PBCV-1 </w:t>
      </w:r>
      <w:proofErr w:type="spellStart"/>
      <w:r w:rsidRPr="00712FE9">
        <w:rPr>
          <w:rFonts w:ascii="Arial" w:hAnsi="Arial"/>
          <w:sz w:val="22"/>
          <w:szCs w:val="22"/>
        </w:rPr>
        <w:lastRenderedPageBreak/>
        <w:t>glycopeptide</w:t>
      </w:r>
      <w:proofErr w:type="spellEnd"/>
      <w:r w:rsidRPr="00712FE9">
        <w:rPr>
          <w:rFonts w:ascii="Arial" w:hAnsi="Arial"/>
          <w:sz w:val="22"/>
          <w:szCs w:val="22"/>
        </w:rPr>
        <w:t xml:space="preserve"> (De</w:t>
      </w:r>
      <w:r w:rsidR="00712FE9">
        <w:rPr>
          <w:rFonts w:ascii="Arial" w:hAnsi="Arial"/>
          <w:sz w:val="22"/>
          <w:szCs w:val="22"/>
        </w:rPr>
        <w:t xml:space="preserve"> </w:t>
      </w:r>
      <w:r w:rsidRPr="00712FE9">
        <w:rPr>
          <w:rFonts w:ascii="Arial" w:hAnsi="Arial"/>
          <w:sz w:val="22"/>
          <w:szCs w:val="22"/>
        </w:rPr>
        <w:t>Castro et al., 2013). The same approach was used to identify all other residues.</w:t>
      </w:r>
    </w:p>
    <w:p w14:paraId="7AB3769D" w14:textId="77777777" w:rsidR="00897B86" w:rsidRPr="00712FE9" w:rsidRDefault="00897B86" w:rsidP="00522929">
      <w:pPr>
        <w:jc w:val="both"/>
        <w:rPr>
          <w:rFonts w:ascii="Arial" w:hAnsi="Arial"/>
          <w:sz w:val="22"/>
          <w:szCs w:val="22"/>
        </w:rPr>
      </w:pPr>
    </w:p>
    <w:p w14:paraId="51DA6D41" w14:textId="70A5E108" w:rsidR="00897B86" w:rsidRPr="00712FE9" w:rsidRDefault="00897B86" w:rsidP="00522929">
      <w:pPr>
        <w:jc w:val="both"/>
        <w:rPr>
          <w:rFonts w:ascii="Arial" w:hAnsi="Arial" w:cs="AdvOT88ac8687"/>
          <w:sz w:val="22"/>
          <w:szCs w:val="22"/>
          <w:lang w:val="en-GB"/>
        </w:rPr>
      </w:pPr>
      <w:r w:rsidRPr="00712FE9">
        <w:rPr>
          <w:rFonts w:ascii="Arial" w:hAnsi="Arial"/>
          <w:sz w:val="22"/>
          <w:szCs w:val="22"/>
        </w:rPr>
        <w:t xml:space="preserve">Regarding </w:t>
      </w:r>
      <w:r w:rsidRPr="00712FE9">
        <w:rPr>
          <w:rFonts w:ascii="Arial" w:hAnsi="Arial"/>
          <w:b/>
          <w:sz w:val="22"/>
          <w:szCs w:val="22"/>
        </w:rPr>
        <w:t>A</w:t>
      </w:r>
      <w:r w:rsidRPr="00712FE9">
        <w:rPr>
          <w:rFonts w:ascii="Arial" w:hAnsi="Arial"/>
          <w:sz w:val="22"/>
          <w:szCs w:val="22"/>
        </w:rPr>
        <w:t xml:space="preserve">, TOCSY experiment displayed a correlation from the </w:t>
      </w:r>
      <w:proofErr w:type="spellStart"/>
      <w:r w:rsidRPr="00712FE9">
        <w:rPr>
          <w:rFonts w:ascii="Arial" w:hAnsi="Arial"/>
          <w:sz w:val="22"/>
          <w:szCs w:val="22"/>
        </w:rPr>
        <w:t>anomeric</w:t>
      </w:r>
      <w:proofErr w:type="spellEnd"/>
      <w:r w:rsidRPr="00712FE9">
        <w:rPr>
          <w:rFonts w:ascii="Arial" w:hAnsi="Arial"/>
          <w:sz w:val="22"/>
          <w:szCs w:val="22"/>
        </w:rPr>
        <w:t xml:space="preserve"> proton (5.63 ppm) with H-2, H-3 and H-4, furthermore COSY spectrum did not display any intense correlation between H-3 and H-4, as typically occurs for </w:t>
      </w:r>
      <w:proofErr w:type="spellStart"/>
      <w:r w:rsidRPr="00712FE9">
        <w:rPr>
          <w:rFonts w:ascii="Arial" w:hAnsi="Arial"/>
          <w:i/>
          <w:sz w:val="22"/>
          <w:szCs w:val="22"/>
        </w:rPr>
        <w:t>galacto</w:t>
      </w:r>
      <w:proofErr w:type="spellEnd"/>
      <w:r w:rsidR="003E5B46" w:rsidRPr="00712FE9">
        <w:rPr>
          <w:rFonts w:ascii="Arial" w:hAnsi="Arial"/>
          <w:sz w:val="22"/>
          <w:szCs w:val="22"/>
        </w:rPr>
        <w:t xml:space="preserve"> configured residue. T-R</w:t>
      </w:r>
      <w:r w:rsidRPr="00712FE9">
        <w:rPr>
          <w:rFonts w:ascii="Arial" w:hAnsi="Arial"/>
          <w:sz w:val="22"/>
          <w:szCs w:val="22"/>
        </w:rPr>
        <w:t>OESY experiment (Sup. Fig. 2) was used to deter</w:t>
      </w:r>
      <w:r w:rsidR="003E5B46" w:rsidRPr="00712FE9">
        <w:rPr>
          <w:rFonts w:ascii="Arial" w:hAnsi="Arial"/>
          <w:sz w:val="22"/>
          <w:szCs w:val="22"/>
        </w:rPr>
        <w:t>mine the position of H-5 proton</w:t>
      </w:r>
      <w:r w:rsidRPr="00712FE9">
        <w:rPr>
          <w:rFonts w:ascii="Arial" w:hAnsi="Arial"/>
          <w:sz w:val="22"/>
          <w:szCs w:val="22"/>
        </w:rPr>
        <w:t xml:space="preserve"> that was in turn correlated with a methyl group at 1.30 ppm. Thus, A was an </w:t>
      </w:r>
      <w:r w:rsidR="00345DB6" w:rsidRPr="00712FE9">
        <w:rPr>
          <w:rFonts w:ascii="Arial" w:hAnsi="Arial"/>
          <w:sz w:val="22"/>
          <w:szCs w:val="22"/>
        </w:rPr>
        <w:t>a</w:t>
      </w:r>
      <w:r w:rsidRPr="00712FE9">
        <w:rPr>
          <w:rFonts w:ascii="Arial" w:hAnsi="Arial"/>
          <w:sz w:val="22"/>
          <w:szCs w:val="22"/>
        </w:rPr>
        <w:t>lpha-</w:t>
      </w:r>
      <w:proofErr w:type="spellStart"/>
      <w:r w:rsidRPr="00712FE9">
        <w:rPr>
          <w:rFonts w:ascii="Arial" w:hAnsi="Arial"/>
          <w:sz w:val="22"/>
          <w:szCs w:val="22"/>
        </w:rPr>
        <w:t>fucose</w:t>
      </w:r>
      <w:proofErr w:type="spellEnd"/>
      <w:r w:rsidRPr="00712FE9">
        <w:rPr>
          <w:rFonts w:ascii="Arial" w:hAnsi="Arial"/>
          <w:sz w:val="22"/>
          <w:szCs w:val="22"/>
        </w:rPr>
        <w:t xml:space="preserve"> residue, and the low field values of the carbon C-2, C-3 and C-4 with respect to standard values determined that it was fully substituted as in PBCV-1. The spectroscopic pattern of </w:t>
      </w:r>
      <w:r w:rsidRPr="00712FE9">
        <w:rPr>
          <w:rFonts w:ascii="Arial" w:hAnsi="Arial"/>
          <w:b/>
          <w:sz w:val="22"/>
          <w:szCs w:val="22"/>
        </w:rPr>
        <w:t>B</w:t>
      </w:r>
      <w:r w:rsidRPr="00712FE9">
        <w:rPr>
          <w:rFonts w:ascii="Arial" w:hAnsi="Arial"/>
          <w:sz w:val="22"/>
          <w:szCs w:val="22"/>
        </w:rPr>
        <w:t xml:space="preserve"> was very similar to that of </w:t>
      </w:r>
      <w:r w:rsidRPr="00712FE9">
        <w:rPr>
          <w:rFonts w:ascii="Arial" w:hAnsi="Arial"/>
          <w:b/>
          <w:sz w:val="22"/>
          <w:szCs w:val="22"/>
        </w:rPr>
        <w:t>A</w:t>
      </w:r>
      <w:r w:rsidRPr="00712FE9">
        <w:rPr>
          <w:rFonts w:ascii="Arial" w:hAnsi="Arial"/>
          <w:sz w:val="22"/>
          <w:szCs w:val="22"/>
        </w:rPr>
        <w:t xml:space="preserve">, with the difference that H-6 of </w:t>
      </w:r>
      <w:r w:rsidRPr="00712FE9">
        <w:rPr>
          <w:rFonts w:ascii="Arial" w:hAnsi="Arial"/>
          <w:b/>
          <w:sz w:val="22"/>
          <w:szCs w:val="22"/>
        </w:rPr>
        <w:t>B</w:t>
      </w:r>
      <w:r w:rsidRPr="00712FE9">
        <w:rPr>
          <w:rFonts w:ascii="Arial" w:hAnsi="Arial"/>
          <w:sz w:val="22"/>
          <w:szCs w:val="22"/>
        </w:rPr>
        <w:t xml:space="preserve"> correlated with a carbon at 62.3 ppm, thus it was a </w:t>
      </w:r>
      <w:proofErr w:type="spellStart"/>
      <w:r w:rsidRPr="00712FE9">
        <w:rPr>
          <w:rFonts w:ascii="Arial" w:hAnsi="Arial"/>
          <w:sz w:val="22"/>
          <w:szCs w:val="22"/>
        </w:rPr>
        <w:t>galactose</w:t>
      </w:r>
      <w:proofErr w:type="spellEnd"/>
      <w:r w:rsidRPr="00712FE9">
        <w:rPr>
          <w:rFonts w:ascii="Arial" w:hAnsi="Arial"/>
          <w:sz w:val="22"/>
          <w:szCs w:val="22"/>
        </w:rPr>
        <w:t xml:space="preserve"> unit, not further substituted and </w:t>
      </w:r>
      <w:r w:rsidR="00111471" w:rsidRPr="00712FE9">
        <w:rPr>
          <w:rFonts w:ascii="Arial" w:hAnsi="Arial" w:cs="Arial"/>
          <w:sz w:val="22"/>
          <w:szCs w:val="22"/>
        </w:rPr>
        <w:t>α</w:t>
      </w:r>
      <w:r w:rsidRPr="00712FE9">
        <w:rPr>
          <w:rFonts w:ascii="Arial" w:hAnsi="Arial"/>
          <w:sz w:val="22"/>
          <w:szCs w:val="22"/>
        </w:rPr>
        <w:t xml:space="preserve"> configured at the </w:t>
      </w:r>
      <w:proofErr w:type="spellStart"/>
      <w:r w:rsidRPr="00712FE9">
        <w:rPr>
          <w:rFonts w:ascii="Arial" w:hAnsi="Arial"/>
          <w:sz w:val="22"/>
          <w:szCs w:val="22"/>
        </w:rPr>
        <w:t>anomeric</w:t>
      </w:r>
      <w:proofErr w:type="spellEnd"/>
      <w:r w:rsidRPr="00712FE9">
        <w:rPr>
          <w:rFonts w:ascii="Arial" w:hAnsi="Arial"/>
          <w:sz w:val="22"/>
          <w:szCs w:val="22"/>
        </w:rPr>
        <w:t xml:space="preserve"> center on the basis of the </w:t>
      </w:r>
      <w:r w:rsidRPr="00712FE9">
        <w:rPr>
          <w:rFonts w:ascii="Arial" w:hAnsi="Arial" w:cs="AdvOT88ac8687"/>
          <w:sz w:val="22"/>
          <w:szCs w:val="22"/>
          <w:lang w:val="en-GB"/>
        </w:rPr>
        <w:t xml:space="preserve">carbon chemical shift values determined. </w:t>
      </w:r>
    </w:p>
    <w:p w14:paraId="439E3925" w14:textId="77777777" w:rsidR="00897B86" w:rsidRPr="00712FE9" w:rsidRDefault="00897B86" w:rsidP="00522929">
      <w:pPr>
        <w:jc w:val="both"/>
        <w:rPr>
          <w:rFonts w:ascii="Arial" w:hAnsi="Arial" w:cs="AdvOT88ac8687"/>
          <w:sz w:val="22"/>
          <w:szCs w:val="22"/>
          <w:lang w:val="en-GB"/>
        </w:rPr>
      </w:pPr>
    </w:p>
    <w:p w14:paraId="280314D0" w14:textId="36442117" w:rsidR="00897B86" w:rsidRPr="00712FE9" w:rsidRDefault="00897B86" w:rsidP="00522929">
      <w:pPr>
        <w:jc w:val="both"/>
        <w:rPr>
          <w:rFonts w:ascii="Arial" w:hAnsi="Arial"/>
          <w:sz w:val="22"/>
          <w:szCs w:val="22"/>
        </w:rPr>
      </w:pPr>
      <w:r w:rsidRPr="00712FE9">
        <w:rPr>
          <w:rFonts w:ascii="Arial" w:hAnsi="Arial"/>
          <w:sz w:val="22"/>
          <w:szCs w:val="22"/>
        </w:rPr>
        <w:t xml:space="preserve">With regard to </w:t>
      </w:r>
      <w:r w:rsidRPr="00712FE9">
        <w:rPr>
          <w:rFonts w:ascii="Arial" w:hAnsi="Arial"/>
          <w:b/>
          <w:sz w:val="22"/>
          <w:szCs w:val="22"/>
        </w:rPr>
        <w:t>C</w:t>
      </w:r>
      <w:r w:rsidRPr="00712FE9">
        <w:rPr>
          <w:rFonts w:ascii="Arial" w:hAnsi="Arial"/>
          <w:sz w:val="22"/>
          <w:szCs w:val="22"/>
        </w:rPr>
        <w:t xml:space="preserve">, its </w:t>
      </w:r>
      <w:proofErr w:type="spellStart"/>
      <w:r w:rsidRPr="00712FE9">
        <w:rPr>
          <w:rFonts w:ascii="Arial" w:hAnsi="Arial"/>
          <w:sz w:val="22"/>
          <w:szCs w:val="22"/>
        </w:rPr>
        <w:t>anomeric</w:t>
      </w:r>
      <w:proofErr w:type="spellEnd"/>
      <w:r w:rsidRPr="00712FE9">
        <w:rPr>
          <w:rFonts w:ascii="Arial" w:hAnsi="Arial"/>
          <w:sz w:val="22"/>
          <w:szCs w:val="22"/>
        </w:rPr>
        <w:t xml:space="preserve"> proton displayed only one COSY and TOCSY correlation (H-1/H-2), whereas the connections up to the H-6 (a methyl group) were visible from H-2: this information coupled to HSQC spectrum, identified E as a terminal </w:t>
      </w:r>
      <w:proofErr w:type="spellStart"/>
      <w:r w:rsidRPr="00712FE9">
        <w:rPr>
          <w:rFonts w:ascii="Arial" w:hAnsi="Arial"/>
          <w:sz w:val="22"/>
          <w:szCs w:val="22"/>
        </w:rPr>
        <w:t>rhamnose</w:t>
      </w:r>
      <w:proofErr w:type="spellEnd"/>
      <w:r w:rsidRPr="00712FE9">
        <w:rPr>
          <w:rFonts w:ascii="Arial" w:hAnsi="Arial"/>
          <w:sz w:val="22"/>
          <w:szCs w:val="22"/>
        </w:rPr>
        <w:t xml:space="preserve">. The spectroscopic pattern of </w:t>
      </w:r>
      <w:r w:rsidRPr="00712FE9">
        <w:rPr>
          <w:rFonts w:ascii="Arial" w:hAnsi="Arial"/>
          <w:b/>
          <w:sz w:val="22"/>
          <w:szCs w:val="22"/>
        </w:rPr>
        <w:t>E</w:t>
      </w:r>
      <w:r w:rsidRPr="00712FE9">
        <w:rPr>
          <w:rFonts w:ascii="Arial" w:hAnsi="Arial"/>
          <w:sz w:val="22"/>
          <w:szCs w:val="22"/>
        </w:rPr>
        <w:t xml:space="preserve"> was similar to that of </w:t>
      </w:r>
      <w:r w:rsidRPr="00712FE9">
        <w:rPr>
          <w:rFonts w:ascii="Arial" w:hAnsi="Arial"/>
          <w:b/>
          <w:sz w:val="22"/>
          <w:szCs w:val="22"/>
        </w:rPr>
        <w:t>F</w:t>
      </w:r>
      <w:r w:rsidRPr="00712FE9">
        <w:rPr>
          <w:rFonts w:ascii="Arial" w:hAnsi="Arial"/>
          <w:sz w:val="22"/>
          <w:szCs w:val="22"/>
        </w:rPr>
        <w:t xml:space="preserve"> and the efficient propagation of the magnetization in the TOCSY spectrum identified them as two beta-xylose units. Of note, H-3 of </w:t>
      </w:r>
      <w:r w:rsidRPr="00712FE9">
        <w:rPr>
          <w:rFonts w:ascii="Arial" w:hAnsi="Arial"/>
          <w:b/>
          <w:sz w:val="22"/>
          <w:szCs w:val="22"/>
        </w:rPr>
        <w:t>F</w:t>
      </w:r>
      <w:r w:rsidRPr="00712FE9">
        <w:rPr>
          <w:rFonts w:ascii="Arial" w:hAnsi="Arial"/>
          <w:sz w:val="22"/>
          <w:szCs w:val="22"/>
        </w:rPr>
        <w:t xml:space="preserve"> resonated </w:t>
      </w:r>
      <w:proofErr w:type="gramStart"/>
      <w:r w:rsidRPr="00712FE9">
        <w:rPr>
          <w:rFonts w:ascii="Arial" w:hAnsi="Arial"/>
          <w:sz w:val="22"/>
          <w:szCs w:val="22"/>
        </w:rPr>
        <w:t>at (</w:t>
      </w:r>
      <w:r w:rsidRPr="00712FE9">
        <w:rPr>
          <w:rFonts w:ascii="Arial" w:hAnsi="Arial"/>
          <w:sz w:val="22"/>
          <w:szCs w:val="22"/>
          <w:vertAlign w:val="superscript"/>
        </w:rPr>
        <w:t>1</w:t>
      </w:r>
      <w:r w:rsidRPr="00712FE9">
        <w:rPr>
          <w:rFonts w:ascii="Arial" w:hAnsi="Arial"/>
          <w:sz w:val="22"/>
          <w:szCs w:val="22"/>
        </w:rPr>
        <w:t>H/</w:t>
      </w:r>
      <w:r w:rsidRPr="00712FE9">
        <w:rPr>
          <w:rFonts w:ascii="Arial" w:hAnsi="Arial"/>
          <w:sz w:val="22"/>
          <w:szCs w:val="22"/>
          <w:vertAlign w:val="superscript"/>
        </w:rPr>
        <w:t>13</w:t>
      </w:r>
      <w:r w:rsidRPr="00712FE9">
        <w:rPr>
          <w:rFonts w:ascii="Arial" w:hAnsi="Arial"/>
          <w:sz w:val="22"/>
          <w:szCs w:val="22"/>
        </w:rPr>
        <w:t xml:space="preserve">C) 3.23/86.8 ppm suggesting that this position was </w:t>
      </w:r>
      <w:r w:rsidRPr="00712FE9">
        <w:rPr>
          <w:rFonts w:ascii="Arial" w:hAnsi="Arial"/>
          <w:i/>
          <w:sz w:val="22"/>
          <w:szCs w:val="22"/>
        </w:rPr>
        <w:t>O</w:t>
      </w:r>
      <w:r w:rsidRPr="00712FE9">
        <w:rPr>
          <w:rFonts w:ascii="Arial" w:hAnsi="Arial"/>
          <w:sz w:val="22"/>
          <w:szCs w:val="22"/>
        </w:rPr>
        <w:t>-methylated as confirmed</w:t>
      </w:r>
      <w:r w:rsidR="00B5562E" w:rsidRPr="00712FE9">
        <w:rPr>
          <w:rFonts w:ascii="Arial" w:hAnsi="Arial"/>
          <w:sz w:val="22"/>
          <w:szCs w:val="22"/>
        </w:rPr>
        <w:t xml:space="preserve"> by the corresponding HMBC and T-R</w:t>
      </w:r>
      <w:r w:rsidRPr="00712FE9">
        <w:rPr>
          <w:rFonts w:ascii="Arial" w:hAnsi="Arial"/>
          <w:sz w:val="22"/>
          <w:szCs w:val="22"/>
        </w:rPr>
        <w:t>OE</w:t>
      </w:r>
      <w:r w:rsidR="00B5562E" w:rsidRPr="00712FE9">
        <w:rPr>
          <w:rFonts w:ascii="Arial" w:hAnsi="Arial"/>
          <w:sz w:val="22"/>
          <w:szCs w:val="22"/>
        </w:rPr>
        <w:t>SY correlations</w:t>
      </w:r>
      <w:proofErr w:type="gramEnd"/>
      <w:r w:rsidR="00B5562E" w:rsidRPr="00712FE9">
        <w:rPr>
          <w:rFonts w:ascii="Arial" w:hAnsi="Arial"/>
          <w:sz w:val="22"/>
          <w:szCs w:val="22"/>
        </w:rPr>
        <w:t>. Moreover, the T-R</w:t>
      </w:r>
      <w:r w:rsidRPr="00712FE9">
        <w:rPr>
          <w:rFonts w:ascii="Arial" w:hAnsi="Arial"/>
          <w:sz w:val="22"/>
          <w:szCs w:val="22"/>
        </w:rPr>
        <w:t xml:space="preserve">OESY experiment (Sup. Fig. 2) revealed that </w:t>
      </w:r>
      <w:r w:rsidRPr="00712FE9">
        <w:rPr>
          <w:rFonts w:ascii="Arial" w:hAnsi="Arial"/>
          <w:b/>
          <w:sz w:val="22"/>
          <w:szCs w:val="22"/>
        </w:rPr>
        <w:t>E</w:t>
      </w:r>
      <w:r w:rsidRPr="00712FE9">
        <w:rPr>
          <w:rFonts w:ascii="Arial" w:hAnsi="Arial"/>
          <w:sz w:val="22"/>
          <w:szCs w:val="22"/>
        </w:rPr>
        <w:t xml:space="preserve"> was linked at </w:t>
      </w:r>
      <w:r w:rsidRPr="00712FE9">
        <w:rPr>
          <w:rFonts w:ascii="Arial" w:hAnsi="Arial"/>
          <w:i/>
          <w:sz w:val="22"/>
          <w:szCs w:val="22"/>
        </w:rPr>
        <w:t>O</w:t>
      </w:r>
      <w:r w:rsidRPr="00712FE9">
        <w:rPr>
          <w:rFonts w:ascii="Arial" w:hAnsi="Arial"/>
          <w:sz w:val="22"/>
          <w:szCs w:val="22"/>
        </w:rPr>
        <w:t xml:space="preserve">-4 of </w:t>
      </w:r>
      <w:r w:rsidRPr="00712FE9">
        <w:rPr>
          <w:rFonts w:ascii="Arial" w:hAnsi="Arial"/>
          <w:b/>
          <w:sz w:val="22"/>
          <w:szCs w:val="22"/>
        </w:rPr>
        <w:t>A</w:t>
      </w:r>
      <w:r w:rsidRPr="00712FE9">
        <w:rPr>
          <w:rFonts w:ascii="Arial" w:hAnsi="Arial"/>
          <w:sz w:val="22"/>
          <w:szCs w:val="22"/>
        </w:rPr>
        <w:t xml:space="preserve">, while </w:t>
      </w:r>
      <w:r w:rsidRPr="00712FE9">
        <w:rPr>
          <w:rFonts w:ascii="Arial" w:hAnsi="Arial"/>
          <w:b/>
          <w:sz w:val="22"/>
          <w:szCs w:val="22"/>
        </w:rPr>
        <w:t>F</w:t>
      </w:r>
      <w:r w:rsidRPr="00712FE9">
        <w:rPr>
          <w:rFonts w:ascii="Arial" w:hAnsi="Arial"/>
          <w:sz w:val="22"/>
          <w:szCs w:val="22"/>
        </w:rPr>
        <w:t xml:space="preserve"> at </w:t>
      </w:r>
      <w:r w:rsidRPr="00712FE9">
        <w:rPr>
          <w:rFonts w:ascii="Arial" w:hAnsi="Arial"/>
          <w:i/>
          <w:sz w:val="22"/>
          <w:szCs w:val="22"/>
        </w:rPr>
        <w:t>O</w:t>
      </w:r>
      <w:r w:rsidRPr="00712FE9">
        <w:rPr>
          <w:rFonts w:ascii="Arial" w:hAnsi="Arial"/>
          <w:sz w:val="22"/>
          <w:szCs w:val="22"/>
        </w:rPr>
        <w:t xml:space="preserve">-4 of </w:t>
      </w:r>
      <w:r w:rsidRPr="00712FE9">
        <w:rPr>
          <w:rFonts w:ascii="Arial" w:hAnsi="Arial"/>
          <w:b/>
          <w:sz w:val="22"/>
          <w:szCs w:val="22"/>
        </w:rPr>
        <w:t>D</w:t>
      </w:r>
      <w:r w:rsidRPr="00712FE9">
        <w:rPr>
          <w:rFonts w:ascii="Arial" w:hAnsi="Arial"/>
          <w:sz w:val="22"/>
          <w:szCs w:val="22"/>
        </w:rPr>
        <w:t>. These two units take also the name distal and proximal, respectively, owing to the different distance from the N-glycosylation site.</w:t>
      </w:r>
    </w:p>
    <w:p w14:paraId="19423746" w14:textId="77777777" w:rsidR="00897B86" w:rsidRPr="00712FE9" w:rsidRDefault="00897B86" w:rsidP="00522929">
      <w:pPr>
        <w:jc w:val="both"/>
        <w:rPr>
          <w:rFonts w:ascii="Arial" w:hAnsi="Arial"/>
          <w:sz w:val="22"/>
          <w:szCs w:val="22"/>
        </w:rPr>
      </w:pPr>
      <w:r w:rsidRPr="00712FE9">
        <w:rPr>
          <w:rFonts w:ascii="Arial" w:hAnsi="Arial"/>
          <w:sz w:val="22"/>
          <w:szCs w:val="22"/>
        </w:rPr>
        <w:t xml:space="preserve"> </w:t>
      </w:r>
    </w:p>
    <w:p w14:paraId="1C4F2564" w14:textId="35ACB83F" w:rsidR="00897B86" w:rsidRPr="00712FE9" w:rsidRDefault="00046CED" w:rsidP="00522929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Completion of the OSy-NE</w:t>
      </w:r>
      <w:r w:rsidR="00897B86" w:rsidRPr="00712FE9">
        <w:rPr>
          <w:rFonts w:ascii="Arial" w:hAnsi="Arial"/>
          <w:sz w:val="22"/>
          <w:szCs w:val="22"/>
        </w:rPr>
        <w:t xml:space="preserve">5 </w:t>
      </w:r>
      <w:proofErr w:type="spellStart"/>
      <w:r w:rsidR="00897B86" w:rsidRPr="00712FE9">
        <w:rPr>
          <w:rFonts w:ascii="Arial" w:hAnsi="Arial"/>
          <w:sz w:val="22"/>
          <w:szCs w:val="22"/>
        </w:rPr>
        <w:t>glycopeptide</w:t>
      </w:r>
      <w:proofErr w:type="spellEnd"/>
      <w:r w:rsidR="00897B86" w:rsidRPr="00712FE9">
        <w:rPr>
          <w:rFonts w:ascii="Arial" w:hAnsi="Arial"/>
          <w:sz w:val="22"/>
          <w:szCs w:val="22"/>
        </w:rPr>
        <w:t xml:space="preserve"> structure was inferred by analyzing the </w:t>
      </w:r>
      <w:r w:rsidR="00B5562E" w:rsidRPr="00712FE9">
        <w:rPr>
          <w:rFonts w:ascii="Arial" w:hAnsi="Arial"/>
          <w:sz w:val="22"/>
          <w:szCs w:val="22"/>
        </w:rPr>
        <w:t>T-R</w:t>
      </w:r>
      <w:r w:rsidR="00897B86" w:rsidRPr="00712FE9">
        <w:rPr>
          <w:rFonts w:ascii="Arial" w:hAnsi="Arial"/>
          <w:sz w:val="22"/>
          <w:szCs w:val="22"/>
        </w:rPr>
        <w:t xml:space="preserve">OESY spectrum (Sup. Fig. 2), which disclosed that </w:t>
      </w:r>
      <w:r w:rsidR="00897B86" w:rsidRPr="00712FE9">
        <w:rPr>
          <w:rFonts w:ascii="Arial" w:hAnsi="Arial"/>
          <w:b/>
          <w:sz w:val="22"/>
          <w:szCs w:val="22"/>
        </w:rPr>
        <w:t>A</w:t>
      </w:r>
      <w:r w:rsidR="00897B86" w:rsidRPr="00712FE9">
        <w:rPr>
          <w:rFonts w:ascii="Arial" w:hAnsi="Arial"/>
          <w:sz w:val="22"/>
          <w:szCs w:val="22"/>
        </w:rPr>
        <w:t xml:space="preserve"> was linked at </w:t>
      </w:r>
      <w:r w:rsidR="00897B86" w:rsidRPr="00712FE9">
        <w:rPr>
          <w:rFonts w:ascii="Arial" w:hAnsi="Arial"/>
          <w:i/>
          <w:sz w:val="22"/>
          <w:szCs w:val="22"/>
        </w:rPr>
        <w:t>O</w:t>
      </w:r>
      <w:r w:rsidR="00897B86" w:rsidRPr="00712FE9">
        <w:rPr>
          <w:rFonts w:ascii="Arial" w:hAnsi="Arial"/>
          <w:sz w:val="22"/>
          <w:szCs w:val="22"/>
        </w:rPr>
        <w:t xml:space="preserve">-3 of </w:t>
      </w:r>
      <w:r w:rsidR="00897B86" w:rsidRPr="00712FE9">
        <w:rPr>
          <w:rFonts w:ascii="Arial" w:hAnsi="Arial"/>
          <w:b/>
          <w:sz w:val="22"/>
          <w:szCs w:val="22"/>
        </w:rPr>
        <w:t>D</w:t>
      </w:r>
      <w:r w:rsidR="00897B86" w:rsidRPr="00712FE9">
        <w:rPr>
          <w:rFonts w:ascii="Arial" w:hAnsi="Arial"/>
          <w:sz w:val="22"/>
          <w:szCs w:val="22"/>
        </w:rPr>
        <w:t xml:space="preserve"> and in turn had </w:t>
      </w:r>
      <w:r w:rsidR="00897B86" w:rsidRPr="00712FE9">
        <w:rPr>
          <w:rFonts w:ascii="Arial" w:hAnsi="Arial"/>
          <w:b/>
          <w:sz w:val="22"/>
          <w:szCs w:val="22"/>
        </w:rPr>
        <w:t>B</w:t>
      </w:r>
      <w:r w:rsidR="00897B86" w:rsidRPr="00712FE9">
        <w:rPr>
          <w:rFonts w:ascii="Arial" w:hAnsi="Arial"/>
          <w:sz w:val="22"/>
          <w:szCs w:val="22"/>
        </w:rPr>
        <w:t xml:space="preserve"> at </w:t>
      </w:r>
      <w:r w:rsidR="00897B86" w:rsidRPr="00712FE9">
        <w:rPr>
          <w:rFonts w:ascii="Arial" w:hAnsi="Arial"/>
          <w:i/>
          <w:sz w:val="22"/>
          <w:szCs w:val="22"/>
        </w:rPr>
        <w:t>O</w:t>
      </w:r>
      <w:r w:rsidR="00897B86" w:rsidRPr="00712FE9">
        <w:rPr>
          <w:rFonts w:ascii="Arial" w:hAnsi="Arial"/>
          <w:sz w:val="22"/>
          <w:szCs w:val="22"/>
        </w:rPr>
        <w:t xml:space="preserve">-2, </w:t>
      </w:r>
      <w:r w:rsidR="00897B86" w:rsidRPr="00712FE9">
        <w:rPr>
          <w:rFonts w:ascii="Arial" w:hAnsi="Arial"/>
          <w:b/>
          <w:sz w:val="22"/>
          <w:szCs w:val="22"/>
        </w:rPr>
        <w:t>C</w:t>
      </w:r>
      <w:r w:rsidR="00897B86" w:rsidRPr="00712FE9">
        <w:rPr>
          <w:rFonts w:ascii="Arial" w:hAnsi="Arial"/>
          <w:sz w:val="22"/>
          <w:szCs w:val="22"/>
        </w:rPr>
        <w:t xml:space="preserve"> at </w:t>
      </w:r>
      <w:r w:rsidR="00897B86" w:rsidRPr="00712FE9">
        <w:rPr>
          <w:rFonts w:ascii="Arial" w:hAnsi="Arial"/>
          <w:i/>
          <w:sz w:val="22"/>
          <w:szCs w:val="22"/>
        </w:rPr>
        <w:t>O</w:t>
      </w:r>
      <w:r w:rsidR="00897B86" w:rsidRPr="00712FE9">
        <w:rPr>
          <w:rFonts w:ascii="Arial" w:hAnsi="Arial"/>
          <w:sz w:val="22"/>
          <w:szCs w:val="22"/>
        </w:rPr>
        <w:t xml:space="preserve">-3 and </w:t>
      </w:r>
      <w:r w:rsidR="00897B86" w:rsidRPr="00712FE9">
        <w:rPr>
          <w:rFonts w:ascii="Arial" w:hAnsi="Arial"/>
          <w:b/>
          <w:sz w:val="22"/>
          <w:szCs w:val="22"/>
        </w:rPr>
        <w:t>E</w:t>
      </w:r>
      <w:r w:rsidR="00897B86" w:rsidRPr="00712FE9">
        <w:rPr>
          <w:rFonts w:ascii="Arial" w:hAnsi="Arial"/>
          <w:sz w:val="22"/>
          <w:szCs w:val="22"/>
        </w:rPr>
        <w:t xml:space="preserve"> at </w:t>
      </w:r>
      <w:r w:rsidR="00897B86" w:rsidRPr="00712FE9">
        <w:rPr>
          <w:rFonts w:ascii="Arial" w:hAnsi="Arial"/>
          <w:i/>
          <w:sz w:val="22"/>
          <w:szCs w:val="22"/>
        </w:rPr>
        <w:t>O</w:t>
      </w:r>
      <w:r w:rsidR="00897B86" w:rsidRPr="00712FE9">
        <w:rPr>
          <w:rFonts w:ascii="Arial" w:hAnsi="Arial"/>
          <w:sz w:val="22"/>
          <w:szCs w:val="22"/>
        </w:rPr>
        <w:t xml:space="preserve">-4. Combining NMR information with those from absolute configuration permitted the construction of the structure of the glycan as depicted in Fig. </w:t>
      </w:r>
      <w:r w:rsidR="00897B86" w:rsidRPr="00712FE9">
        <w:rPr>
          <w:rFonts w:ascii="Arial" w:hAnsi="Arial" w:cs="Arial"/>
          <w:sz w:val="22"/>
          <w:szCs w:val="22"/>
        </w:rPr>
        <w:t xml:space="preserve">4B. </w:t>
      </w:r>
    </w:p>
    <w:p w14:paraId="235A2035" w14:textId="77777777" w:rsidR="00897B86" w:rsidRPr="00712FE9" w:rsidRDefault="00897B86" w:rsidP="00522929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14:paraId="5392518B" w14:textId="77777777" w:rsidR="00897B86" w:rsidRPr="00712FE9" w:rsidRDefault="00897B86" w:rsidP="00522929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  <w:r w:rsidRPr="00712FE9">
        <w:rPr>
          <w:rFonts w:ascii="Arial" w:hAnsi="Arial" w:cs="Arial"/>
          <w:b/>
          <w:sz w:val="22"/>
          <w:szCs w:val="22"/>
        </w:rPr>
        <w:t>References</w:t>
      </w:r>
    </w:p>
    <w:p w14:paraId="2F4F157E" w14:textId="77777777" w:rsidR="00522929" w:rsidRPr="00712FE9" w:rsidRDefault="00522929" w:rsidP="00522929">
      <w:pPr>
        <w:autoSpaceDE w:val="0"/>
        <w:autoSpaceDN w:val="0"/>
        <w:adjustRightInd w:val="0"/>
        <w:jc w:val="both"/>
        <w:rPr>
          <w:rFonts w:ascii="Arial" w:hAnsi="Arial" w:cs="Arial"/>
          <w:b/>
          <w:sz w:val="22"/>
          <w:szCs w:val="22"/>
        </w:rPr>
      </w:pPr>
    </w:p>
    <w:p w14:paraId="07F84E01" w14:textId="77777777" w:rsidR="00897B86" w:rsidRPr="00712FE9" w:rsidRDefault="00897B86" w:rsidP="00522929">
      <w:pPr>
        <w:pStyle w:val="FootnoteText"/>
        <w:rPr>
          <w:rFonts w:ascii="Arial" w:hAnsi="Arial" w:cs="Arial"/>
          <w:sz w:val="22"/>
          <w:szCs w:val="22"/>
        </w:rPr>
      </w:pPr>
      <w:proofErr w:type="gramStart"/>
      <w:r w:rsidRPr="00712FE9">
        <w:rPr>
          <w:rFonts w:ascii="Arial" w:hAnsi="Arial" w:cs="Arial"/>
          <w:sz w:val="22"/>
          <w:szCs w:val="22"/>
        </w:rPr>
        <w:t xml:space="preserve">De Castro C, </w:t>
      </w:r>
      <w:proofErr w:type="spellStart"/>
      <w:r w:rsidRPr="00712FE9">
        <w:rPr>
          <w:rFonts w:ascii="Arial" w:hAnsi="Arial" w:cs="Arial"/>
          <w:sz w:val="22"/>
          <w:szCs w:val="22"/>
        </w:rPr>
        <w:t>Molinaro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A, Piacente F, </w:t>
      </w:r>
      <w:proofErr w:type="spellStart"/>
      <w:r w:rsidRPr="00712FE9">
        <w:rPr>
          <w:rFonts w:ascii="Arial" w:hAnsi="Arial" w:cs="Arial"/>
          <w:sz w:val="22"/>
          <w:szCs w:val="22"/>
        </w:rPr>
        <w:t>Gurnon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JR, </w:t>
      </w:r>
      <w:proofErr w:type="spellStart"/>
      <w:r w:rsidRPr="00712FE9">
        <w:rPr>
          <w:rFonts w:ascii="Arial" w:hAnsi="Arial" w:cs="Arial"/>
          <w:sz w:val="22"/>
          <w:szCs w:val="22"/>
        </w:rPr>
        <w:t>Sturiale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L, </w:t>
      </w:r>
      <w:proofErr w:type="spellStart"/>
      <w:r w:rsidRPr="00712FE9">
        <w:rPr>
          <w:rFonts w:ascii="Arial" w:hAnsi="Arial" w:cs="Arial"/>
          <w:sz w:val="22"/>
          <w:szCs w:val="22"/>
        </w:rPr>
        <w:t>Palmigiano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A, Lanzetta R, </w:t>
      </w:r>
      <w:proofErr w:type="spellStart"/>
      <w:r w:rsidRPr="00712FE9">
        <w:rPr>
          <w:rFonts w:ascii="Arial" w:hAnsi="Arial" w:cs="Arial"/>
          <w:sz w:val="22"/>
          <w:szCs w:val="22"/>
        </w:rPr>
        <w:t>Parrilli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</w:t>
      </w:r>
      <w:proofErr w:type="gramEnd"/>
      <w:r w:rsidRPr="00712FE9">
        <w:rPr>
          <w:rFonts w:ascii="Arial" w:hAnsi="Arial" w:cs="Arial"/>
          <w:sz w:val="22"/>
          <w:szCs w:val="22"/>
        </w:rPr>
        <w:tab/>
      </w:r>
      <w:proofErr w:type="gramStart"/>
      <w:r w:rsidRPr="00712FE9">
        <w:rPr>
          <w:rFonts w:ascii="Arial" w:hAnsi="Arial" w:cs="Arial"/>
          <w:sz w:val="22"/>
          <w:szCs w:val="22"/>
        </w:rPr>
        <w:t xml:space="preserve">M, </w:t>
      </w:r>
      <w:proofErr w:type="spellStart"/>
      <w:r w:rsidRPr="00712FE9">
        <w:rPr>
          <w:rFonts w:ascii="Arial" w:hAnsi="Arial" w:cs="Arial"/>
          <w:sz w:val="22"/>
          <w:szCs w:val="22"/>
        </w:rPr>
        <w:t>Garozzo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D, Tonetti M, Van Etten JL </w:t>
      </w:r>
      <w:r w:rsidRPr="00712FE9">
        <w:rPr>
          <w:rFonts w:ascii="Arial" w:hAnsi="Arial" w:cs="Arial"/>
          <w:i/>
          <w:sz w:val="22"/>
          <w:szCs w:val="22"/>
        </w:rPr>
        <w:t xml:space="preserve">PNAS. </w:t>
      </w:r>
      <w:r w:rsidRPr="00712FE9">
        <w:rPr>
          <w:rFonts w:ascii="Arial" w:hAnsi="Arial" w:cs="Arial"/>
          <w:b/>
          <w:sz w:val="22"/>
          <w:szCs w:val="22"/>
        </w:rPr>
        <w:t xml:space="preserve">2013, </w:t>
      </w:r>
      <w:r w:rsidRPr="00712FE9">
        <w:rPr>
          <w:rFonts w:ascii="Arial" w:hAnsi="Arial" w:cs="Arial"/>
          <w:i/>
          <w:sz w:val="22"/>
          <w:szCs w:val="22"/>
        </w:rPr>
        <w:t>110</w:t>
      </w:r>
      <w:r w:rsidRPr="00712FE9">
        <w:rPr>
          <w:rFonts w:ascii="Arial" w:hAnsi="Arial" w:cs="Arial"/>
          <w:sz w:val="22"/>
          <w:szCs w:val="22"/>
        </w:rPr>
        <w:t>, 13956-13960</w:t>
      </w:r>
      <w:proofErr w:type="gramEnd"/>
      <w:r w:rsidRPr="00712FE9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712FE9">
        <w:rPr>
          <w:rFonts w:ascii="Arial" w:hAnsi="Arial" w:cs="Arial"/>
          <w:sz w:val="22"/>
          <w:szCs w:val="22"/>
        </w:rPr>
        <w:t>Doi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: </w:t>
      </w:r>
      <w:r w:rsidRPr="00712FE9">
        <w:rPr>
          <w:rFonts w:ascii="Arial" w:hAnsi="Arial" w:cs="Arial"/>
          <w:sz w:val="22"/>
          <w:szCs w:val="22"/>
        </w:rPr>
        <w:tab/>
        <w:t>10.1073/pnas.1313005110.</w:t>
      </w:r>
    </w:p>
    <w:p w14:paraId="5BD53DED" w14:textId="77777777" w:rsidR="00897B86" w:rsidRPr="00712FE9" w:rsidRDefault="00897B86" w:rsidP="00522929">
      <w:pPr>
        <w:pStyle w:val="FootnoteText"/>
        <w:rPr>
          <w:rFonts w:ascii="Arial" w:hAnsi="Arial" w:cs="Arial"/>
          <w:sz w:val="22"/>
          <w:szCs w:val="22"/>
        </w:rPr>
      </w:pPr>
    </w:p>
    <w:p w14:paraId="4A4198B7" w14:textId="67E347DF" w:rsidR="00046CED" w:rsidRDefault="00897B86" w:rsidP="00522929">
      <w:pPr>
        <w:pStyle w:val="FootnoteText"/>
        <w:rPr>
          <w:rFonts w:ascii="Arial" w:hAnsi="Arial" w:cs="Arial"/>
          <w:sz w:val="22"/>
          <w:szCs w:val="22"/>
        </w:rPr>
        <w:sectPr w:rsidR="00046CED" w:rsidSect="00046CED">
          <w:headerReference w:type="even" r:id="rId8"/>
          <w:headerReference w:type="default" r:id="rId9"/>
          <w:pgSz w:w="12240" w:h="15840"/>
          <w:pgMar w:top="1440" w:right="1440" w:bottom="1440" w:left="1440" w:header="720" w:footer="720" w:gutter="0"/>
          <w:cols w:space="720"/>
          <w:noEndnote/>
          <w:printerSettings r:id="rId10"/>
        </w:sectPr>
      </w:pPr>
      <w:proofErr w:type="gramStart"/>
      <w:r w:rsidRPr="00712FE9">
        <w:rPr>
          <w:rFonts w:ascii="Arial" w:hAnsi="Arial" w:cs="Arial"/>
          <w:sz w:val="22"/>
          <w:szCs w:val="22"/>
        </w:rPr>
        <w:t xml:space="preserve">De Castro C, Speciale I, Duncan G, </w:t>
      </w:r>
      <w:proofErr w:type="spellStart"/>
      <w:r w:rsidRPr="00712FE9">
        <w:rPr>
          <w:rFonts w:ascii="Arial" w:hAnsi="Arial" w:cs="Arial"/>
          <w:sz w:val="22"/>
          <w:szCs w:val="22"/>
        </w:rPr>
        <w:t>Dunigan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DD, </w:t>
      </w:r>
      <w:proofErr w:type="spellStart"/>
      <w:r w:rsidRPr="00712FE9">
        <w:rPr>
          <w:rFonts w:ascii="Arial" w:hAnsi="Arial" w:cs="Arial"/>
          <w:sz w:val="22"/>
          <w:szCs w:val="22"/>
        </w:rPr>
        <w:t>Agarkova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I, Lanzetta R, </w:t>
      </w:r>
      <w:proofErr w:type="spellStart"/>
      <w:r w:rsidRPr="00712FE9">
        <w:rPr>
          <w:rFonts w:ascii="Arial" w:hAnsi="Arial" w:cs="Arial"/>
          <w:sz w:val="22"/>
          <w:szCs w:val="22"/>
        </w:rPr>
        <w:t>Sturiale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L, </w:t>
      </w:r>
      <w:proofErr w:type="spellStart"/>
      <w:r w:rsidRPr="00712FE9">
        <w:rPr>
          <w:rFonts w:ascii="Arial" w:hAnsi="Arial" w:cs="Arial"/>
          <w:sz w:val="22"/>
          <w:szCs w:val="22"/>
        </w:rPr>
        <w:t>Palmigiano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</w:t>
      </w:r>
      <w:proofErr w:type="gramEnd"/>
      <w:r w:rsidRPr="00712FE9">
        <w:rPr>
          <w:rFonts w:ascii="Arial" w:hAnsi="Arial" w:cs="Arial"/>
          <w:sz w:val="22"/>
          <w:szCs w:val="22"/>
        </w:rPr>
        <w:tab/>
        <w:t xml:space="preserve">A, </w:t>
      </w:r>
      <w:proofErr w:type="spellStart"/>
      <w:r w:rsidRPr="00712FE9">
        <w:rPr>
          <w:rFonts w:ascii="Arial" w:hAnsi="Arial" w:cs="Arial"/>
          <w:sz w:val="22"/>
          <w:szCs w:val="22"/>
        </w:rPr>
        <w:t>Garozzo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D, </w:t>
      </w:r>
      <w:proofErr w:type="spellStart"/>
      <w:r w:rsidRPr="00712FE9">
        <w:rPr>
          <w:rFonts w:ascii="Arial" w:hAnsi="Arial" w:cs="Arial"/>
          <w:sz w:val="22"/>
          <w:szCs w:val="22"/>
        </w:rPr>
        <w:t>Molinaro</w:t>
      </w:r>
      <w:proofErr w:type="spellEnd"/>
      <w:r w:rsidRPr="00712FE9">
        <w:rPr>
          <w:rFonts w:ascii="Arial" w:hAnsi="Arial" w:cs="Arial"/>
          <w:sz w:val="22"/>
          <w:szCs w:val="22"/>
        </w:rPr>
        <w:t xml:space="preserve"> A, Tonetti M, Van Etten JL </w:t>
      </w:r>
      <w:proofErr w:type="spellStart"/>
      <w:r w:rsidRPr="00712FE9">
        <w:rPr>
          <w:rFonts w:ascii="Arial" w:hAnsi="Arial" w:cs="Arial"/>
          <w:i/>
          <w:sz w:val="22"/>
          <w:szCs w:val="22"/>
        </w:rPr>
        <w:t>Angew</w:t>
      </w:r>
      <w:proofErr w:type="spellEnd"/>
      <w:r w:rsidRPr="00712FE9">
        <w:rPr>
          <w:rFonts w:ascii="Arial" w:hAnsi="Arial" w:cs="Arial"/>
          <w:i/>
          <w:sz w:val="22"/>
          <w:szCs w:val="22"/>
        </w:rPr>
        <w:t xml:space="preserve">. </w:t>
      </w:r>
      <w:proofErr w:type="spellStart"/>
      <w:r w:rsidRPr="00712FE9">
        <w:rPr>
          <w:rFonts w:ascii="Arial" w:hAnsi="Arial" w:cs="Arial"/>
          <w:i/>
          <w:sz w:val="22"/>
          <w:szCs w:val="22"/>
        </w:rPr>
        <w:t>Chem</w:t>
      </w:r>
      <w:proofErr w:type="spellEnd"/>
      <w:r w:rsidRPr="00712FE9">
        <w:rPr>
          <w:rFonts w:ascii="Arial" w:hAnsi="Arial" w:cs="Arial"/>
          <w:i/>
          <w:sz w:val="22"/>
          <w:szCs w:val="22"/>
        </w:rPr>
        <w:t xml:space="preserve">. </w:t>
      </w:r>
      <w:proofErr w:type="spellStart"/>
      <w:r w:rsidRPr="00712FE9">
        <w:rPr>
          <w:rFonts w:ascii="Arial" w:hAnsi="Arial" w:cs="Arial"/>
          <w:i/>
          <w:sz w:val="22"/>
          <w:szCs w:val="22"/>
        </w:rPr>
        <w:t>Int</w:t>
      </w:r>
      <w:proofErr w:type="spellEnd"/>
      <w:r w:rsidRPr="00712FE9">
        <w:rPr>
          <w:rFonts w:ascii="Arial" w:hAnsi="Arial" w:cs="Arial"/>
          <w:i/>
          <w:sz w:val="22"/>
          <w:szCs w:val="22"/>
        </w:rPr>
        <w:t xml:space="preserve">. Ed. </w:t>
      </w:r>
      <w:r w:rsidRPr="00712FE9">
        <w:rPr>
          <w:rFonts w:ascii="Arial" w:hAnsi="Arial" w:cs="Arial"/>
          <w:b/>
          <w:sz w:val="22"/>
          <w:szCs w:val="22"/>
        </w:rPr>
        <w:t>2016</w:t>
      </w:r>
      <w:r w:rsidR="00046CED">
        <w:rPr>
          <w:rFonts w:ascii="Arial" w:hAnsi="Arial" w:cs="Arial"/>
          <w:sz w:val="22"/>
          <w:szCs w:val="22"/>
        </w:rPr>
        <w:t xml:space="preserve">, </w:t>
      </w:r>
      <w:proofErr w:type="gramStart"/>
      <w:r w:rsidR="00046CED">
        <w:rPr>
          <w:rFonts w:ascii="Arial" w:hAnsi="Arial" w:cs="Arial"/>
          <w:sz w:val="22"/>
          <w:szCs w:val="22"/>
        </w:rPr>
        <w:t>55</w:t>
      </w:r>
      <w:proofErr w:type="gramEnd"/>
      <w:r w:rsidR="00046CED">
        <w:rPr>
          <w:rFonts w:ascii="Arial" w:hAnsi="Arial" w:cs="Arial"/>
          <w:sz w:val="22"/>
          <w:szCs w:val="22"/>
        </w:rPr>
        <w:t xml:space="preserve">, </w:t>
      </w:r>
      <w:r w:rsidR="00046CED">
        <w:rPr>
          <w:rFonts w:ascii="Arial" w:hAnsi="Arial" w:cs="Arial"/>
          <w:sz w:val="22"/>
          <w:szCs w:val="22"/>
        </w:rPr>
        <w:tab/>
        <w:t>654-65</w:t>
      </w:r>
    </w:p>
    <w:p w14:paraId="2570E0D4" w14:textId="77777777" w:rsidR="00046CED" w:rsidRDefault="00046CED" w:rsidP="001C593D">
      <w:pPr>
        <w:rPr>
          <w:rFonts w:ascii="Arial" w:hAnsi="Arial" w:cs="Calibri"/>
          <w:b/>
          <w:sz w:val="22"/>
          <w:szCs w:val="22"/>
        </w:rPr>
      </w:pPr>
    </w:p>
    <w:p w14:paraId="666E1986" w14:textId="77777777" w:rsidR="00046CED" w:rsidRDefault="00046CED" w:rsidP="001C593D">
      <w:pPr>
        <w:rPr>
          <w:rFonts w:ascii="Arial" w:hAnsi="Arial" w:cs="Calibri"/>
          <w:sz w:val="22"/>
          <w:szCs w:val="22"/>
        </w:rPr>
      </w:pPr>
      <w:r w:rsidRPr="00712FE9">
        <w:rPr>
          <w:rFonts w:ascii="Arial" w:hAnsi="Arial" w:cs="Calibri"/>
          <w:b/>
          <w:sz w:val="22"/>
          <w:szCs w:val="22"/>
        </w:rPr>
        <w:t xml:space="preserve">Sup. Table 1. </w:t>
      </w:r>
      <w:r w:rsidRPr="00712FE9">
        <w:rPr>
          <w:rFonts w:ascii="Arial" w:hAnsi="Arial" w:cs="Calibri"/>
          <w:sz w:val="22"/>
          <w:szCs w:val="22"/>
        </w:rPr>
        <w:t>Annotation of the OSy-NE5 genome</w:t>
      </w:r>
    </w:p>
    <w:p w14:paraId="38C72F28" w14:textId="77777777" w:rsidR="00046CED" w:rsidRDefault="00046CED" w:rsidP="001C593D">
      <w:pPr>
        <w:rPr>
          <w:rFonts w:ascii="Arial" w:hAnsi="Arial" w:cs="Calibri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10"/>
        <w:gridCol w:w="734"/>
        <w:gridCol w:w="734"/>
        <w:gridCol w:w="676"/>
        <w:gridCol w:w="4810"/>
        <w:gridCol w:w="2372"/>
        <w:gridCol w:w="1348"/>
        <w:gridCol w:w="760"/>
        <w:gridCol w:w="832"/>
      </w:tblGrid>
      <w:tr w:rsidR="00046CED" w:rsidRPr="009112A7" w14:paraId="22A9F781" w14:textId="77777777" w:rsidTr="00046CED">
        <w:trPr>
          <w:trHeight w:val="450"/>
        </w:trPr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2820D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CDS</w:t>
            </w:r>
          </w:p>
        </w:tc>
        <w:tc>
          <w:tcPr>
            <w:tcW w:w="2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4255B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start</w:t>
            </w:r>
            <w:proofErr w:type="gramEnd"/>
          </w:p>
        </w:tc>
        <w:tc>
          <w:tcPr>
            <w:tcW w:w="2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9FEFC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end</w:t>
            </w:r>
            <w:proofErr w:type="gramEnd"/>
          </w:p>
        </w:tc>
        <w:tc>
          <w:tcPr>
            <w:tcW w:w="2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7C4BE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ORF length</w:t>
            </w:r>
          </w:p>
        </w:tc>
        <w:tc>
          <w:tcPr>
            <w:tcW w:w="17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37389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Putative activity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3FF52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 xml:space="preserve">PBCV-1 gene tag (or other </w:t>
            </w:r>
            <w:proofErr w:type="spell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Chlorovirus</w:t>
            </w:r>
            <w:proofErr w:type="spellEnd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) of Osy-NE5 homolog</w:t>
            </w:r>
          </w:p>
        </w:tc>
        <w:tc>
          <w:tcPr>
            <w:tcW w:w="5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6E19A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 xml:space="preserve">NCBI </w:t>
            </w:r>
            <w:proofErr w:type="spell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RefSeq</w:t>
            </w:r>
            <w:proofErr w:type="spellEnd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GenBank</w:t>
            </w:r>
            <w:proofErr w:type="spellEnd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Accesion</w:t>
            </w:r>
            <w:proofErr w:type="spellEnd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 xml:space="preserve"> Number:  NC64A_PBCV-1 Sequence ID or other </w:t>
            </w:r>
            <w:proofErr w:type="spellStart"/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Chloroviru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9B1AD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Cluster ID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226DF" w14:textId="77777777" w:rsidR="00046CED" w:rsidRPr="009112A7" w:rsidRDefault="00046CED" w:rsidP="00046CED">
            <w:pPr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b/>
                <w:bCs/>
                <w:color w:val="000000"/>
                <w:sz w:val="16"/>
                <w:szCs w:val="16"/>
              </w:rPr>
              <w:t>#PBCV-1 homolog is active</w:t>
            </w:r>
          </w:p>
        </w:tc>
      </w:tr>
      <w:tr w:rsidR="00046CED" w:rsidRPr="009112A7" w14:paraId="385092E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8D6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951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98F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056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1C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C6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AG3.83_TN603.4.2_00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846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961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78B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6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181E5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A25DBA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04A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CCE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F4F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8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76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04EC8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01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04L</w:t>
            </w:r>
            <w:proofErr w:type="gramEnd"/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DAB2B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6C4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5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9EE4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981B66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762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6AF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DC8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F82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BCC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many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u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, Asp, and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ys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71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DE21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62AD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59E2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05A77F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F850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4D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5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890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8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430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6E6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 ki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19AC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3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A66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8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9A9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E91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B3D480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963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0A9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8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517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B1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6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F13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NA bind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68C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3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FD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8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7B4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2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0684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6DF036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125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40F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61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62E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92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941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C1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759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3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FE9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F49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F1EB5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C090B4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1B4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BBE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96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B25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4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35B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3DB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KP1-like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378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3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2AC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8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F89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8DD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17191EC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176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909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5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A37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74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B03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2F2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E94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4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4CE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8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7D7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D128D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F42350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F25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0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676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73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AC4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DF4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C73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AA ATP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5EC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4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36D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9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E24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6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C99B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802058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86F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069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64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797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01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B1F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3E2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D2C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4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2B4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9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FE4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C90F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6C9EB1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C10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3C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01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8E3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4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001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3CD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ycerophosphoryl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iester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hosphodiest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428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4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1AD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9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395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7969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45CA4B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C93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562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9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73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1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0AD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2D9CE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996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5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4CD48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132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1B5E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98EC5B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861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63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2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5B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34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FD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94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9D1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50a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111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8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9A9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9347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18BFC3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413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ACD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3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C5D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14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BA4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B8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quaglyceroporin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2FA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i_OR0704.2.2_05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3C6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895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360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6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65F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309FC8D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89F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A4D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28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BAE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37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368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6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8A0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-lactate dehydroge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007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5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68F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0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26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BFB9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A642A5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9AD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346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5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6F0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75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550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9E9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ibonuclease</w:t>
            </w:r>
            <w:proofErr w:type="spellEnd"/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9CB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IL-5-2s1_19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0DE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413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05C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CE68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C263E1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879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7C0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6E3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8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C96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913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ycosyltransfer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domain, GTB typ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341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5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BE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15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676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3F33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A83559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848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707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97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F10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46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732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9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4D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IgGFc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-binding protein, Pro, Lys rich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DD6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57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63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87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E61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9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FBDD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9DFEE9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9C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1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49D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49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AFE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23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B06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505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transfer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FkbM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famil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96B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CvsA1_02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402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23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35C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7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3181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F6C579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1E9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7A1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33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026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6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58F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54A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DE4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7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969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5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12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E082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B9AFD3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889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471D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03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F6E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94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4B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03A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3B9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CvsA1_02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565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238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15C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6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A827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05928A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040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0B6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97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A9A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7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B76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935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A84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CvsA1_02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A2F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238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490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A0A4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079C30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84C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02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9F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8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D02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85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644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492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ED19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6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BD2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1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611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8CFD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4AE2AB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69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81A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88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C64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95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12C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811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48B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7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044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1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FCA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4A0BA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3AD6F5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A4E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14E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96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0B4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8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1BC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1BE6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Exostosin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317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7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6CF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2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42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5947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BAA30E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491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581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08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4E0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35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16D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3A3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o hits to anythi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E5D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9D65B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470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A44B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67BF60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349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7C7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41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00E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69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C49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766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07B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7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E52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2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F61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9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78A9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2B15F6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B49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11D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68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C64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21E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14C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ABF7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7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FFD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2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CD1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AC26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BAB97B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5FF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2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99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08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F82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97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C82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9DA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rbamoylputrescin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mid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1FB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7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D43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2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5F3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F6A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808F28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7CB1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68D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75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828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47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758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72E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0349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7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EF7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2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8BC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9B7B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B4C7F7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C9D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F3E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48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62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05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0E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D3A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82F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8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DA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2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549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0A9B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8291E2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1EC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5A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12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D66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65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F78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55A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8DE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8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932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3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7B4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7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FFD6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BAC604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782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EE1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80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0D0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48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D6D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5E9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olyl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4-hydroxyl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F67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8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AA3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3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C7E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8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EFF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7539A4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5BB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4D8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52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BA1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44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139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A98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158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8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F3F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3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77C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DE118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23119E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334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538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55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DC4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04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FBD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A50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BCD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8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64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3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1C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3C310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5B3D79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C91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89E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1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EAD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42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93C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BE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5F0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92/09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BF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41.3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AE3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74DE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DE307D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31C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8D6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46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0A0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35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AD4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49B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Beta 1,3-gluca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B6F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9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09C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4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093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2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DF7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76A380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120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7BD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371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ADA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40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711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6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34F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alurona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synth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D37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9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ECB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4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040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9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46A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308442D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4A3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3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F8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56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85B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34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1864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9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89B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ucosamine--fructose-6-phosphate aminotransfer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9CF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0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BD1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48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1D0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F00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4033D47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5C2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3FA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51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224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5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F24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E97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RNA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-capping enzyme (mRNA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uanylyltransfer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1F5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0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2F4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5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13E8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87D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1FF8461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DD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028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4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1E6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3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6DC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8B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Ubiquitin carboxyl-terminal hydrol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D6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0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7DB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5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374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5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B5D5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47B1DB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5D3C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915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4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3B4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2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DC3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010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cription factor IIB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600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0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16C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5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3C6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5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9216A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E7B0CB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FDF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3F2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3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0A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86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6A4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DF5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5D5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08b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3C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5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1A8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6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B6FC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93E883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8F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DDC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98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847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357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78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6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78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ycosyl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50A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11/11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AE5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5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2D3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6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8A1A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EF4092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C8C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AB7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361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332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465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D7C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6B6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GDP-D-mannos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ehydrat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E75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1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89D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6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77A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7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563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61978E5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09D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B7A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46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968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499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B80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B9D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i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fp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DNA mobile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B32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2EE3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6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A1D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8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60B2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7B4AA9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CAD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E2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504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3B7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88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7C7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755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glyco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739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2/12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AF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F6D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3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D26C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9FDD8A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0E2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C6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885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D5C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939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656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0B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cription factor II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D49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05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918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0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B81C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D7CBE8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E4D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4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21D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942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816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014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9E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99F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479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3AF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B1B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C6A7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10223E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536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9EB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021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03A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136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149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1FE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B86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5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9A6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0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65A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DB69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BA1D94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75F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8FF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138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EDA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170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05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096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060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F8E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98D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85A6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C60C50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905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8E7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169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4D0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10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E58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F1B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3C1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1B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8D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1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7A42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B41F5F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48A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05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20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24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3FC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7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16A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772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EB4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408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8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6A1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5F55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9AE62C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65C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3DE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81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711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25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E8A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552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09B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B28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7AC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3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3375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E91216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1A2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2DE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32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9B5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5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BA8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C60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EE2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50F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89B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4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523F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5BDC56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B5D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E52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5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223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43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946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BF3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777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E7B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8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723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C3A5D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838B6D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D9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3AE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43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5F7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469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FC2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457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8D9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3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4B6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8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7B64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4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7FE6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BDF4C3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B8A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B8C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477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487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82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AB0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917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surface protein?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4C7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40/14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411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88.3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EC5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6776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1031F5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8A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5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8B8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865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A09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90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08E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A60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51F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5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922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9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731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5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5A54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5BCD28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51D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F3E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92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F1C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058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FDF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755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TP-dependent RNA helic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C0F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5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B17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0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A33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7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51B7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753D21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5FE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362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058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A5B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39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E46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47A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DB5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675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527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903C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C47D02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EED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591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47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78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81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A61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4A1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7E5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5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C37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0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11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8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2035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88BE5E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8C8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70A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86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CB2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218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CDC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53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26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5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F36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0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D0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8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A9EA3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8424CD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07E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89A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233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C35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277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8A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501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9D2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D1C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0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E62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8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05F3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B1EEAB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B08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8F1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277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B3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399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D16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37B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PBCV-1, ?glutamate recept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735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59F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2D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612E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3BC137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FA2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3C7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40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421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38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0B9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52F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Ligand-gated ion channel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BE5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48A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0FB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69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2A62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5C268A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356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2F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40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BB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5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22E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B57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E00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4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52D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0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3FF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0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A3CF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330036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50D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43F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61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C80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9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AC3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79C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F41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B9E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499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1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9954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60509C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E8A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6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3A6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97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BC0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644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9DA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C42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FC5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5a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800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0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5B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38BC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63857F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43C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0E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650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2B4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730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728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582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gaJ</w:t>
            </w:r>
            <w:proofErr w:type="spellEnd"/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-like virus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ecombin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80A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680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4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FDD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2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A9FF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B1BC9B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96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FFD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734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A5E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784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49B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29F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FD0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312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BD9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3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8B45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E2AEB7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771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E1F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795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181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892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F7F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966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Aspartat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rbamo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E47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6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C47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A63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3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B03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4C6F41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7CF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206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895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D6E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013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267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E5B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6AA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7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E86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1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17B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AC79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3053D5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019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3FF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01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1B4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09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4A0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E34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atat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-like phospholip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DAC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7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C30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2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F70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5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9EAAA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0ACA6C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F95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6B6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108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606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129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36C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875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286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7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391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2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818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E548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F152AC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769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BFB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131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F88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16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DBF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E07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363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7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3FB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2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04D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476F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487C4D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661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272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21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5E2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286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A6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4AC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3DE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7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08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2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E07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7EC7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E31137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708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571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294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DB5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382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6D2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466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Zn-finger containing protein?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335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7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827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3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5FC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E056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25281B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54D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7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F46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381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297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409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5E9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C2B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otassium ion channel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2DB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5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8C9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9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6EA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046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AD1FB8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634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40E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41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BBC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498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BE5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346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lcium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lmodul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dependent protein kinase type 1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46B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4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46E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9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745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C91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79AA250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A46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FBB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52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444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80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272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5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E7A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lorovirus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glycoprotein repeat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D71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2/12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3F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710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3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2B01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DABE83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BE3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EE9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81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389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246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A06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3F5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lorovirus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glycoprotein repeat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70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2/12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515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A30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3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3471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4868E6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982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08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DB8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24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BD5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688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28C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253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-protein phosphatase, 6 regulatory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nkyr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repeat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3FA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25/027/02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E83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55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54B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BA5D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E0B344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3E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74D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68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43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13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01F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318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lorovirus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glycoprotein repeat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1A8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25/027/02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16E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7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AF4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EFC8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D6EB09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0F1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57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144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2E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596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364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0F3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lorovirus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glycoprotein repeat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ECE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22/12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6C9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7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44E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3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32E2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F824EC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A49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280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601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868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724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F3A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1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305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ajor capsid protein Vp54 (I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A0D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0L (weak match)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C49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196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5A11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5F6B62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58E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EF2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725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DD3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814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B1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BEE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itin binding domain-containing protein, many PAPK repeat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614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46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52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94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B9E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8147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4D1094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7FA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FCB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817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6DA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03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AB3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2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BC5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EAD/DEAH box II RNA helic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2F7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4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29F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8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62C3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2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BE44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79230A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CC2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8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CAC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051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BF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094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373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8C8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15F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3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FA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8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859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1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8535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79387C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187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9DE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095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E47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250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2A1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1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EC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omospermidin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synth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636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3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DD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E6D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7B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08FEE26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BE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C7E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257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58A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290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DF7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FEE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99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3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769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8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A8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0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E109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0BAE59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014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9D4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290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6A6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322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AD6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06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9FC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3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861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8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77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0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B52F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0E1494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772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845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327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C63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4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7C0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8D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1C8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3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E06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7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A44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CD166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6FF270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51D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24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42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E79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01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A60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622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67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3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921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5DB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8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BAC5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CE842D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8EB7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E2F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04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940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2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E9B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03C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0C6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2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8C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7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00D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600D3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973461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9D5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219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29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34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70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AB7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847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977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2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731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7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680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7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D668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74A54E5" w14:textId="77777777" w:rsidTr="00046CED">
        <w:trPr>
          <w:trHeight w:val="431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50D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312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571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523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761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46E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CE5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ellulose synthase catalytic subunit (UDP-forming) or N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cetylglucosaminyl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21B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19/222/22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201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69.4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F6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7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8DA4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5460FD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7A8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23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77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FD4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88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D14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906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mine oxid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2D4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1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C91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6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2DC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5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4030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8367E1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AB0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09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9BE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88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D29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98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19A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059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Alginat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ly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802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1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0AC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6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2C4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C4B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1BEDB57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F33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69A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028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3F1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108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DAA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BEE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4F5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9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10E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5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37D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528D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8BC731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7C1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C48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12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CC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164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DC7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D28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4F9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1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441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6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F4C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2373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D82EF8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67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17E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168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CB9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12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196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731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37E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1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155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6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B8F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E4C5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BB9679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B22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82F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12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FF3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3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1C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9A6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F1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1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A0A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5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859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7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D90D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94923A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8A2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529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32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97F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319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BE7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B2B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B34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CF0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55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3E3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9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3A9E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4C27C7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ACF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A6D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332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E46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444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59D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E41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rginine/ornithine decarboxyl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B39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0CE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5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592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1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26D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3DED08B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EAA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B96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450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BDE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503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E9A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D57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3DF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52E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5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30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0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35FC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89E39D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519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27C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517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1CA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581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0E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DB4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E3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045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5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947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90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64F5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F4BEE5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D84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1A1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588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B3D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22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DA9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A93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88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BC3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4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A9F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9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300A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A42BF3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34E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0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5EE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24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49E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52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BE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CFD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AF1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065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4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4B6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8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A63C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1023BB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F108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9D9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55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C77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90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9A6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203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ytidin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and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eoxycytidylat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eamin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0F8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0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177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4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850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7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05E6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D4B2B3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961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5EC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01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9D6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3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E33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A74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15E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9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CB0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4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A84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B369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E5ECE0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5C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11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6EA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3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26D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81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61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9C3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9F6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9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A9E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4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1D7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6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3451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392758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316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292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8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9EE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862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07C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A8D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C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F2A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9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786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4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76C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66A2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DB3B80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0B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66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863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06C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27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406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7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436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WI/SNF chromatin remodeling complex?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2B3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89/19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8FD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36.3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057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D892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922064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869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680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280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E0E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35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481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D8B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NA polymer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345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8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9DC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3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A3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2339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6C5A27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733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D86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360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F70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564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9A0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8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30F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NA polymer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805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8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8C3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3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47E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01E4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7B17C5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69C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F06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572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A13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594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8FE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F65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no hits to anythi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954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19F3E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FFA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A093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361BF8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B25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3963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611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735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769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496F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0EB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itin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4C9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81/18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F6A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2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89A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8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613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3246CCA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DC2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AA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81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507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855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D4B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FB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0A69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5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476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0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87A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6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6C856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332330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730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1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0C5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858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6A7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01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EFB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0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320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itin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4E0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6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ACC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13.3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95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962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3C93DB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CEB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5C0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013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658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068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583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4CEA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Chloramphenicol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cet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7FB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CviKI_28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F0E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147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C26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6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1716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193A7C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144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0B8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066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3D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142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3C3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26D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ontain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E52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NY2A_B38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4DD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14975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00F3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56BC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1C53D7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931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8EC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148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DFC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213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1E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A89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9BD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62/26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60C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1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00C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00C5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5CCDCB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3E7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F61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215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BBE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290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AD7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A2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oxvirus A22-like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F31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6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3C4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1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2B0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A293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AF8DE1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BD3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F09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29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B59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315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7F6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027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906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7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D78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2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E70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5CAF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A4EE7B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E04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E81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321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D76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438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81B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B0D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04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unclassified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-chlorovirus_CV-XZ6E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32D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26850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7AB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1044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76DCFC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B7C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040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453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45D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566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C69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C52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DNA adenin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A8C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NY-2B_26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D33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828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F06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C46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07DA33B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8B7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451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569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08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741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06C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7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C1D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no hits [possible restriction endonuclease?]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E1D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CBCAC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DF5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FC52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4DF3F3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DE9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ADD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743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AAC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85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586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19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DNA adenin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C03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i_CVB-1_01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E33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069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5D7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BB5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02BE0ED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997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2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74E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857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F5D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975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9B8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E7D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DNA adenin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F90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NY2A_B23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DE8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149742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E9C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F10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459DEA7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B13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A7C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985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63F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086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B0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3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CB1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AF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7AC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16A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0BC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598E4D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22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9E7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099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5E4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15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EE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876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otei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of unknown function (DUF1390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539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4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B0C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0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77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14BE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2E11F2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AC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023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17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BEF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25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199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526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493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7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F6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2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753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613C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2805D4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499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9BD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250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F1B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334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61C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E73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-protein ki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26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7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921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3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D09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A89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67A95505" w14:textId="77777777" w:rsidTr="00046CED">
        <w:trPr>
          <w:trHeight w:val="278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860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11F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34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E68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16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7D1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B10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otei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kinase, PBCV-1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3E4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7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616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3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439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B4C4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A18E80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F80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C5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3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CA1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1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031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B4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mid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1D6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8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86F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3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A3C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4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45F4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2A6F66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989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FF4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22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140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733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3E4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E92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95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8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01B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4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1CA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5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F4FD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7CDEBC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74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2D8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738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101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24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62E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92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 ki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0F0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8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217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4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48D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8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878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4729E7C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A74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F6D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32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E28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934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6AB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69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itosan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863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9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687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4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483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6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563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E64CE8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C99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3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6BA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935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DBE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29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CF0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C8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DP-L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fuco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synthase 2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8E6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9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6DF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4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BE3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611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6AFD0E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44E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14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04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3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770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56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FB0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A7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o homolog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A3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74CC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969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D58A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BC3935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B8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FB8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56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596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8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43B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A40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3CC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9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19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50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CF2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BB6E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0D1B73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7E3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3BB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85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52D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180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E08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5A9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Fibernect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bind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C73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CviKI_02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698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136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A6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6D0B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1DD28D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EEF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8B4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19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677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288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223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20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A16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6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0BD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41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137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D114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4D3469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38C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7EC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29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934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344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D9B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0B6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hosphoglycerat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ut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B3F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9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ABC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5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A2B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6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018EE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1C9A00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834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222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356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E55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402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355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E6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935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NE-JV-4_44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396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733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16B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3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DF4E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57A8D1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C2E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FA3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405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563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472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E5C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571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C99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9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CE0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5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061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6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83FF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2AB018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3AB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95E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474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FD3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547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44D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E7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CC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0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DF9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5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E61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1515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07D8A0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57C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5C4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553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929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577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5FC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600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A4C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0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5F7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5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F5FF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6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21F0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72FCBF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7F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4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6FB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581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5C0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642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6C7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862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ual specificity protein phosphatase 16 / mitoge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5FA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0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72F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5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C72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6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816C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25A0EF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037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92C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645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8AE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67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6AD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662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C99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0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BF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6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251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8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E100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D52980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46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8E4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674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115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710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259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F88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4F1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0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C6C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6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43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FE28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071D72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E50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8A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722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A42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756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5D5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01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Fibernect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-bind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455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18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E77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52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A56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9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5080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AFEFE9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7A8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57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762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97B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813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F68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D65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42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210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6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3CC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E3E7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876A0F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A03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ACB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82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D91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892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543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D4D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A26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C0E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68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E69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DF40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F0AE44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A96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E14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912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197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934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D1C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2EC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B0A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885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6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3B9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5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859D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E362FA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405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5A9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94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EC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966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384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82E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1A8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A43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A13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5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AB59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CE9A8B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F48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3A1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968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C8A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12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1E2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1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9E8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C73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95E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03D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4D69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44A218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A34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FDD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127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4C6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164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4EE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4E2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258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E79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802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21E8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31B6EE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5BF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5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ED1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16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75A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204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29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20B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178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60C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4C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8943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CE3303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A7B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126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215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094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268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6B4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6B7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48E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CFB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048A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F51D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9B96C6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C3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527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273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481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406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3DF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658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0CB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D05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4E2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4E95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4B1FC2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F85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1F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414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FE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478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0C2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907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51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35C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D69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6629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A2EB9D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312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6EE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481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775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588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08C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827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B4A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F5D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1CD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3682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CFABDA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B5C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9D8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597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295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62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FD2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BE1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EB0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E41C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D63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B3B9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85D1B1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B15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3A0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771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A29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855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B5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65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4EF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6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836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2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E5F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9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29D6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3CBA63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5DE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54D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90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93B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921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E25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8F0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3EB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29cR</w:t>
            </w:r>
            <w:proofErr w:type="gramEnd"/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A33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3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3E8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A639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F4B9C2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490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F30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922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722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04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87C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424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DEE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3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F2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8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EB5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B71D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5E0D9D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43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3B2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045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A49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125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023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85B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AC7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3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22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9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BD6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9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7666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AA6CCF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28F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6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C1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138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691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194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175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19E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9E4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3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B61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9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7A5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FFD5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333A49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222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17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BE1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20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14F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240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759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149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A06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4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F0A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98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9B0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9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3FC9F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24649B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E97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D27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249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1A0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335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47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AA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552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BEC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C3F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A331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CC9621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644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143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343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187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512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816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09C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2EC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4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F6C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9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697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9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C77B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DE7BD3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4E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023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52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C2D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553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00F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9E9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05F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4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986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0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912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9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953F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E53F42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1E8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020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564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C56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60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194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CCB8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8E7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5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0B5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0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24E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9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963B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8149E7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08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481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612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EC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674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A18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DA5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81E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5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8AF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0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1C7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9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6DDB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853606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FB4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62C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681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961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782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13F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66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0FA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5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7B9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14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69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3CBE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E12AF5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500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29A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789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8AC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15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4F6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20E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uperfamily II helic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DA9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6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04C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1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206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9B78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DFBA6B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EC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519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163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1EF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205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DDE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F86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1A4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7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0F2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3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274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D978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51D3A4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747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7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404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217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EE9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312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AD0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FB4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D8E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07/00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A85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5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F68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72E6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8B0154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0B9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77D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32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646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39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055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B4F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861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7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1F4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35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55F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DEC5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8A70A2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D18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429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398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5B2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46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E04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95A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3FD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7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E43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3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E48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0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1DA0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E61079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E37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4D8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478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543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62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878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1E2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ajor capsid protein (IV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73C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8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F32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3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7F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2EED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DC82F9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1E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65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627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B47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645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58A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2D5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E26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84b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FE8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4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9C7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0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82B7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978245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5EE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C9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654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74F6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83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EE2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920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itin binding domain-containing protein, Capsid protein (V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875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84d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5EA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4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BF5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C9CC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5A1FBE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5E1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01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84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43C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24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D70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3B4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NA packaging ATP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1A8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9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B75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4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862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A268F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9A8D35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90E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6D8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2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71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4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361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289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D85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NY2A_B53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AB7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149773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000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760C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C38BAD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F8B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AA1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5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A28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90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27C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5B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BBA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9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196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306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ECD5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5C74BC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530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75A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999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743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14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9FA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B68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no hits with anythi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2B4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52CC06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9CE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C752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918E35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41A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8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2BC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15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951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181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9D8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1D6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39C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9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310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FC1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9846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8A0BCD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679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D02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196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50A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242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354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883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7CA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9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568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DD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59E8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8C232E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9B6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46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247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F69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283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78F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3B9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500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9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E8A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4ED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4ABD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8F4948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868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C8A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290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DBE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34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7CE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B82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N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H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049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9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2ED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51A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E0F7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8479B9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4189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09F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35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4AB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38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ED9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010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DE8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A9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0FC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01DE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2366D8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952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AD6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391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A47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476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78F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B3B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105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65B9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546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79D3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0C54D4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43F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287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478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41A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548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3D0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074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Lipoprotein lipase?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282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582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5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26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7C45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BC3DA3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24B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641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560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0B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588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9A8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0A2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EA0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A35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E8A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1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C916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794E85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64A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AE8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592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6A3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650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319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571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021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407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4F5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2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5AF5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74EAE5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370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DA5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649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68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66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341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DF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8EF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4a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8C5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5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8B1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9A9A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4C53E2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2C8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19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4C6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671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272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84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B5C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AA4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Pro rich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A08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C85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C52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82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3287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E805EC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DD9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20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619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842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B2A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90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FE3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453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236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017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BC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2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8278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92A485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197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DF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909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E33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986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0E5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E1D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C2F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0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B07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885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7E49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B810DA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BC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774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986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1B5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019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E83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1A2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D96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893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32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EB5C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5BA0EF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AE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458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028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EFF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07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01D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5C7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1B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80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0D9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EB09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551217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BE4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76C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079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C1D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136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620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56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666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B83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6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EB3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2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DEFB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1C811E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D5C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9A9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136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6B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207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C00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90F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22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3D1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70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F49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2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5CD7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857952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332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4DD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214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D57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236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33E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4E9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964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ED3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7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047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EC92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35D79DD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153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DA0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244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C2C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300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92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48F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eoxynucleosid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ki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290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B09B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7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FC6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5AE9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D39CB0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E0E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F76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298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5CBF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27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2D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2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F65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eplication factor C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0C2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1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021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7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3B3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AA43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60AE9C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EEC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0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4AD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30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B3EB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5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134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B5D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8FD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856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7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A7D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9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B459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CEE4A1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6B8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29F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5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EB5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85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2A3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31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AA4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073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06F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4500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44F1F3B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E68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67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488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939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50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52F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37C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9EC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2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2F6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5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977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9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7367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BCDC97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F5D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46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508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88F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55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7D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AC6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186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812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E9E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2A842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B17BFA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78E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96F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560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E9A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598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988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B2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no hit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3C8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342B1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241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8D3F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91AA39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07A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B64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60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88D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636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C62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F12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04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F1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C4F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4AE9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00043B9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264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84F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636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8EB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670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8B4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558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ioredoxin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22F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13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83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1F04B4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84695D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FE8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9EC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67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536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718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C94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33D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oline-binding protein 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A8A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32A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8F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3336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27BF6C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FE4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62D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720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B4A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856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8BA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E0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nkyr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repeat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B30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2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777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F00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3BD25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0D8527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61A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109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872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F63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946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C5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3FD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F3C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B77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2A3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B408D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1D782E7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F7E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1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6CA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95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CA2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083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671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3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BED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ajor capsid protein VP54 (I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7FD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0L (strong match)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B5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57A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5DFD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EC0EDA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B67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D31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091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06E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173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C4B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6FC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61B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1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08B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7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5A36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B3E4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BB1309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AF5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5CF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185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9F2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29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13E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50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DA7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70E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8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C0D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5EFE7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D7FE56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93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91D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29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ACA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4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733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3D37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44E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5AE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9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41F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536B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0DA47C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0E7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B2B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52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5EF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85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DA6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6D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romosomal protein MC1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466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839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94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E9F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FA14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B2BC3B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07F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D97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87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8DC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31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9F5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1FB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utaredoxin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DDB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1AB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9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1C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3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9FF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4291550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052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88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313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AA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34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8B8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9DC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9B8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5B5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9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D3A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1665F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759ED64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8CE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246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348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14F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364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58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F6C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0DC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39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1BE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5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7B6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5774E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818F24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E83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8E5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363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66B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404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507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7C2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6AB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4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1C5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9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E7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7C9E3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544AC7C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3DF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455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418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744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511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85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BF1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CB9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4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BD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9E3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60140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6356A8B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FBB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2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811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512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0E5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579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F53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BF6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SAM-dependent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A07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CviKI_48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9E0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156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9C1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6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819E8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25611A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06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23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D0C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584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63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61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D41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7E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C9D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4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FB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62C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2C0AA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</w:tr>
      <w:tr w:rsidR="00046CED" w:rsidRPr="009112A7" w14:paraId="2D2C856F" w14:textId="77777777" w:rsidTr="00046CED">
        <w:trPr>
          <w:trHeight w:val="386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FE9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223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622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600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761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6FE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6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BAA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2-poly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enylphenol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6-hydrolase domain, protein kinase,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ycosyltransfer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[A445L?], ABC transporte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8BE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4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46F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7D8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1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FA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DCA682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7B1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666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767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A5B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799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31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4E7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otei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disulfid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isom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F20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4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4A1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F13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0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B14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9B3C6F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B0E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E6F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814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479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872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6BF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D4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RNA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capping enzyme beta chain, RNA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iphosphat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AE7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4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5C4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EF5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0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A1E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7F8284B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3E7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D1A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896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14F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972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8C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E5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6DC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5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CF3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1CB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3C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6E4FE0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B50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1AD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975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50D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058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6F4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53D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Lysophospholip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, AB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bhydrol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B86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7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357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25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29F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19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E02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BB9E43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98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A9D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06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9BD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11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01C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F60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 (possibl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inte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A00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5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F924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0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B22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0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211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F3D4CE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5C0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3E4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12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B82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210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BE0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E08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E3C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5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2A3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1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8F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0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9F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5F960F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03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561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217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7B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413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36C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EE5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Phage/plasmid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im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, ATPase, superfamily III helic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DE9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5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5E4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1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344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73C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E5D80C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88E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3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046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427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C82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445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89C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7DD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12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6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37B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5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B83F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6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93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393F7B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259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37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448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B08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53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C14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E0A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N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II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78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6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95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2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02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FAC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4632D1D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263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29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533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1C4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569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996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21B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iol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xidoreduct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334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6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83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2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0D4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545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E86197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7EF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50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572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9F5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665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197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627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C4B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6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D9D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2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227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F51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3EABEF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C3A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9CB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680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665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81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8B1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4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80F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DNA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im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DF0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6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B82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2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674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D09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721185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DDF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F7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819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82D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877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925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131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AF5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7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CE7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2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7D0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274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6D6A6C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F58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449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88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763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934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E8F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DD0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B32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7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D8C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2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1E7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81D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C102F7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9C8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B8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948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9210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04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EB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4E3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ibonucleoside-diphosphat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educt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small subuni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50B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7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1D6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3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87C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4A4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8A94BA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A78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5C3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04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12D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13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C031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EFE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174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9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113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4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B6B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616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E3D1D8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889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299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135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97D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16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B27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8C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D1A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8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15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3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A4E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7F4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4A0A40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B7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4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AB2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16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A0C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234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2B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935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ing finger ubiquitin lig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0A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8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118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3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B5A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4CD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83C5BB7" w14:textId="77777777" w:rsidTr="00046CED">
        <w:trPr>
          <w:trHeight w:val="35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232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D35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24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11E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306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D92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B5F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YM-type zinc finger with FCS sequencing motif, VLTF2 type transcription fact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AE4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8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357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3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577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0BC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7F1DCD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34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454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306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8F9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352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C4E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8AD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2FF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8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E08C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4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28A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138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3153EF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202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617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361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F59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405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5C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88E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8DF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8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5E4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4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CF1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20B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98B50A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C45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198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406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AC6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433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236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143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4FC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i_Can18-4_47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DF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4983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485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9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5514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A610E1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204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B5A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43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901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533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533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C27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A8CF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8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E4A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4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F88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9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F7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267B0E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64E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F2B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538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442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56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DB27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461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6A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9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057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4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710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803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A632FA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AAC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2B8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561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B4A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615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5D5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9E1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75E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9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85E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4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6E8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CE0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AE955A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7CA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D1B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620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690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729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2FC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6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957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ox VLTF3 late transcription facto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B12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9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59A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5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00D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C2D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13098D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843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5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3E8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734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499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778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504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D45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696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49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75A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5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52E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9F5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46FF8A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45E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25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796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783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5AD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889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925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FC3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, lot of PAPKs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10C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0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A4B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5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161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1E7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0EC105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2159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46C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892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328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92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8BF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6E9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0BD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0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1C7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5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1D8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70A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7B92B3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BF3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6BF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3925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2DA0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009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59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321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7FF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0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732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5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0F0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A46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9BFDA7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C56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DB5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017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B1B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167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79C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9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C9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EAD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0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1F4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6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BB0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46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55111E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C0F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A0B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185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022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242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788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02D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EF7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i_MT325_m29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9B2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BT1384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0D2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8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565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FFCCF9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825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074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244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E3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269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3D9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27A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359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1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4B7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7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3B1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235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985392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3BE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C73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26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AC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299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6E9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196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8B2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602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7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7C3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4C0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5F56E7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C4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C426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301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D13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35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006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418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Zn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allopeptid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FBE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11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7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5BC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B7D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652402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CAE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DEB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359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28AB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420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133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425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Putativ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allopeptid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WLM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075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1a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63D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6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073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BEB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477DDE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511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4D8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426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EB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479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1AF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52D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E80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9FA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7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BDAA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F8C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C9CB82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877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6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AC1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483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0A7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27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9BA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529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774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D8E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C04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F94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A27939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223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596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25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93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57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BAD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BF0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4BF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E1F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CE0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7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51E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518BBF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6DF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E6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68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5AB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95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2F1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C91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A41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28R</w:t>
            </w:r>
            <w:proofErr w:type="gramEnd"/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E7C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86C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4D7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0B3EF4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F54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09DA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592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C247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697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F06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701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DNA cytosine-specific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165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DAB6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43E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B5F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676050A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07E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0EA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697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8DD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16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B79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3FE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797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973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D84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7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9FF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161761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2E2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374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19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BAB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43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D08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B6C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291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BA0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7AC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031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6C061A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B9B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607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46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CB0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6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99D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42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7CB7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2a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550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6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2D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D76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EA15C6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F43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494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771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A2A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31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005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3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F89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D7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5A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8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A4E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39C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1ECABC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52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967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31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92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53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2BE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800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2A7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2E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9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608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625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C281A6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6EB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30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6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FA9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85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7BB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7F1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C68E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041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9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17DD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4C9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2175ED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A7A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7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DDB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986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C3F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067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DB88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D61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B62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2E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9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347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BFC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C5CA8C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3A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10C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07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608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130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F29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A18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domain-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875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3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ED2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9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095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3D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1D3903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43A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895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13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BEA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472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4F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3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394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hlorovirus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glycoprotein repeat domain-containing, virus tail fiber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44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4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9F3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89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222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8CB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BBFBE0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F85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FDB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484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A83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573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2DE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109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TP-dependent DNA lig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2BE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4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239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0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6DE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374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3541E4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8DE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96F3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57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D2B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695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49E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292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lycosyl</w:t>
            </w:r>
            <w:proofErr w:type="spellEnd"/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2FB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4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BB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02.4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05D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7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BC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9C1112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A27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736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69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B4C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830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BBB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5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67B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TP-dependent SNF2 helic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C9A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4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567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04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C4F2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4AA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539719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C35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C4C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839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2754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883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9B0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CE5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UTP</w:t>
            </w:r>
            <w:proofErr w:type="spellEnd"/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iphosphat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DC5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5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45BC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0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1CA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6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07D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6DFD821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83D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C4E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896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877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991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5DF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0B6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criptio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factor TFIID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E9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5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E40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08.3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F6B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5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AF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87B973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504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883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993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9CD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142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D0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9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34C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NA</w:t>
            </w:r>
            <w:proofErr w:type="spellEnd"/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(Ile)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lysidin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synth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81E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54/556/55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9E7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10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44F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5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909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52A69C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482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8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9AD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152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1D8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272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EC5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673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psid protein (III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0B4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5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C7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1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ED0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62D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56FCC4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8BF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28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0F5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284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4E3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351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932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88B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9E7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5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6F0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1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E1D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5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CD0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50A9B4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CAA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3CF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355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6E9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557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DA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7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F68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NA binding protein, lysine activity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B04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6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000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1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62C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E87C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B0728D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CE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296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566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D9F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64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0CC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92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GIY-YIG catalytic containing endonucle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95C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28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734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4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8E3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C7A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E29D56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15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70F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649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41F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85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E26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8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599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B13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6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49F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2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B88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123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4573D2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D0E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70B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857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59E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00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677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A73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88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6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6F0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2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AD2B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1A79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AA189D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1A6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B07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0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8178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5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C05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C60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F46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6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29F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2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EA0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5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06D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B2B472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E8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AB5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60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4F1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6981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22D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355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24D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7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DC9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2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0336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163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1C1E18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4D3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36B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05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088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40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B91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C2E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6F9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7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E00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2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528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CD4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BEAD22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6E4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9E2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4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0A6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96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DDD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D5B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F8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7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675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2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16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477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2FBC50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E21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66F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097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0B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172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3BC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919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CNA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E97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7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23C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3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7B7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5F1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54BD13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1B9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29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523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179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98D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23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FCF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097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17C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7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0A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3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FEB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2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A62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2C809A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FF8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7A72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240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401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28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B257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C0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4E8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77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576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3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9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FC6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9BC6F0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AF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EC9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283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742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601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E27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1AF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NA topoisomerase II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8BB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83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0DE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3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976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08E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726884D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C4F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F50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614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690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725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9062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CEC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DE3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9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D02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46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001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91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A2D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26CE70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E2C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F2A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748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EB0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811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5CF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DBA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DF7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KS1B_27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EC81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456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E58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0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E60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5A3C8A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6FB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81E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839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470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25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A00A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7041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3E9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9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E2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4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E79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EB7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369C25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55E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61D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28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4A8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7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B94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382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CMP</w:t>
            </w:r>
            <w:proofErr w:type="spellEnd"/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deamin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A7F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9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8BD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5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CF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4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79C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1CE9998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287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B2D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798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85A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036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A05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EC75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35F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NY2A_B87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72F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149806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76FB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5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55C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09AA07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478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F4F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036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A9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15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BD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066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istidin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decarboxyl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531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59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C93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5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585B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656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E81DD0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BE2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1B8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159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4C5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251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7A0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DD9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DP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ibosylglycohydrol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022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A991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023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DBB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74944F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913C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0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9C3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256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BE3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28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6D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1B3C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B07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1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A60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57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892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A39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26D608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6C3F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8C29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285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D9E8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310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771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F68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Ubiquitin, It is probably 3 amino acids too long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3C9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537AC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5A7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35C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0CFCB5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C6C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45E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312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418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354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F53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68B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BC13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0B9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58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FA8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66F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492CF5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945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028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364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2AC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396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FF03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0113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B9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3R</w:t>
            </w:r>
            <w:proofErr w:type="gramEnd"/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FD50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5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B93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5A2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A4A03F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8F9A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F16B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0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8805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14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16E0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751F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F82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3bR</w:t>
            </w:r>
            <w:proofErr w:type="gramEnd"/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8EE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46789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9A7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6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1A2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CAAEA2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5E0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553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14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C76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64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856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937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Zn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allopeptid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9764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90B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6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872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580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B7322F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699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AD7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465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8D8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512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B0B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4E1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07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7D49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6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481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8C5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D738C3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1E16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228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518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F6E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65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A70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A3C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ell envelope protein – Rhizobium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BCAC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i_NE-JV-1_83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039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644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99B5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03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A38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34A1CA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5DF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B6DE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6578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48A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775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462A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9061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nkyr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repeat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AA7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6EC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6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955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325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8F3A16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97F3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18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5CC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775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23B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892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42B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8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E28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UDP-glucose dehydroge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417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0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23DA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6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35D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28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A3B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620BB8C2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68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31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4B0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901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587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936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982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F4F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Histone H3K27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ethyl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7DA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1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2A7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6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BFA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3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68BB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4AB1C83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BE8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AEB0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8942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709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113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67A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CD0B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-protein kinase?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04EF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1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339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0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586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D598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0971CBBB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BF81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A91E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120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D3B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217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ED7D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AE1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 kin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B147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1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CE7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3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B1F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5FC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6A6737D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6F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F5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219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3CD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260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4A5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695E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0B3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1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9884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C01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2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F2A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3F52E3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6522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B7A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261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793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330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007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677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pos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390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1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ACA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5C7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38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132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071FDC3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AE9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9D29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334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0E3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359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7C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079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477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0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67B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D7E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91E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1AF442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0E80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2F5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361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B3F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397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200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85F1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443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1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253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7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48A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3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EAD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5676E3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777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1EE4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403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E95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560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C412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D65B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psid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 (II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4F0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3C8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7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D88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105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C3773B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C4C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96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589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E4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626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2BB1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0A2F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utative membrane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8EB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7D3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8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15C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2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2EE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62E0B9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F06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010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62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B6C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759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C2A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891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027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B26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8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0D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1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E429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A63DCA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FDDD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2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FA6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761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08B8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793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56B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87D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A14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D06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84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DE1F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3B56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2676F2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4EC8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0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1D1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9810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5B8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040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A90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6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ECD6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ibonucleotid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reductas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large subunit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A5A6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2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B22E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8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6803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3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25DD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7A1580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007C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74A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048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6436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080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47C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B53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BB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3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EEB2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8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32E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3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C90F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274AE3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ABC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642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080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4D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122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3974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E81D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6E34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3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AD98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9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8516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3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8E20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BC3432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C55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1B6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129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124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291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E9D4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54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472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CTP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ynthet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889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98977B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263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F18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1239C0D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3E4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282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307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0A8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334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745C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C2C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CCA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3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AD5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9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0D5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B7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27B715D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6767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B819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341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7F10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383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50C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9FD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A6A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37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1A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9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66EB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3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3378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60F60B0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5EA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4F11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393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15F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524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8563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0522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C51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43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D73D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999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272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44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1F09BF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D11C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F26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5286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072D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58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1AEC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66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EFF4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4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2EC2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00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6CF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2D6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F38EB3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C8EC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F25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589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19C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627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E4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25C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912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45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80CF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01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7719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CCD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3BE0E3E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F7C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39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229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656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ABF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733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4CAA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FA83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rotei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of unknown function (DUF1390)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F7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49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7239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0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C579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8A3C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6F7A8B8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445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783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7340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AE22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779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281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EBBB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Polyamine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cetytransfer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491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5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F3C9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1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5351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390D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39C9B25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0924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1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9C2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800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BC01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864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4FB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249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3BB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5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C1A5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1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BA86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7D8E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759A2B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BC74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2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93C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8835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918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940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FEB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9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1FA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B63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59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CF7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15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4D8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353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F02E516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4A88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3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2905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943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874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0994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97D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D24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Mpv17/PMP22 family protein,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mito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&amp; peroxisome membran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D3C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6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369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1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2285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234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DF3B33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B578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4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8D9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003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BB4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049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A279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D77E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E1E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64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F548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20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9FC0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7967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11E893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FEF7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5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3A7C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063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8C34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114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76A6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9F0C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793D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48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018E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705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8B97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56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049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583C0637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38F1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6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4A24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134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01A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181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2EE1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47EF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5D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65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4E83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21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D10B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4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6558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7ACAC3C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754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7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7815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1849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A4F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446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9B0D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260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alcium-transporting ATPas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18FE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KS1B_65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A185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4749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747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0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5795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237EA66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86B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48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9CE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462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BAE3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506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6863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79B7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4C40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SSF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613489" w14:textId="77777777" w:rsidR="00046CED" w:rsidRPr="009112A7" w:rsidRDefault="00046CED" w:rsidP="00046CED">
            <w:pPr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9262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8F9A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A7121A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3A2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lastRenderedPageBreak/>
              <w:t>OS5_349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63D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507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AD22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533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C02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2D95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7A8C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C64A_KS1B_658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D40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475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FB0D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95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FE6A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00B2935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52DA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0L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64B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538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C08F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822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0581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94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0A0A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ranslation elongation factor 3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0245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66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E4F1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2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CA4A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50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68F0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6641748E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8D2A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1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57E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829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D376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89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2B96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07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F9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nkyr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repeat PH and SEC7 domain 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674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72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6992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28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EAFD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C547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2B5655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15A2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2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D74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915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91C3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9803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D66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C4A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ymidylate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synthase X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3BBF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74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DF5D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30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815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5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B7ADE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es</w:t>
            </w:r>
            <w:proofErr w:type="gramEnd"/>
          </w:p>
        </w:tc>
      </w:tr>
      <w:tr w:rsidR="00046CED" w:rsidRPr="009112A7" w14:paraId="173006EF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CF05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3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D865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19842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667D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095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A15C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F3A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PBCV-specific basic adaptor domain-containing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DBD7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676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955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9032.2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33B2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N000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177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78D86D14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6CBE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4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A196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1051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DDAEF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328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5047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892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e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Thr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 phosphatase 6 regulatory 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nkyrin</w:t>
            </w:r>
            <w:proofErr w:type="spell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repeat subunit B like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8B4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330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F8A85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686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1F49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/d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0603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49F51E29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D9A91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5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F81B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3337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04FE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45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6258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92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9EF3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lpha-L-</w:t>
            </w:r>
            <w:proofErr w:type="spell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rabinofuranosidase</w:t>
            </w:r>
            <w:proofErr w:type="spellEnd"/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A64D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AG3.83_ATCV1_Z83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BB33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YP_001427313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6616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53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76E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0D06A2DA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2E5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6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C3153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5064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D01F0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524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0244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CE50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B159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004L</w:t>
            </w:r>
            <w:proofErr w:type="gramEnd"/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7DF6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NP_04835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15572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75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7BBA6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  <w:tr w:rsidR="00046CED" w:rsidRPr="009112A7" w14:paraId="1B999471" w14:textId="77777777" w:rsidTr="00046CED">
        <w:trPr>
          <w:trHeight w:val="300"/>
        </w:trPr>
        <w:tc>
          <w:tcPr>
            <w:tcW w:w="3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24CF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OS5_357R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FED1C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6103</w:t>
            </w:r>
          </w:p>
        </w:tc>
        <w:tc>
          <w:tcPr>
            <w:tcW w:w="2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8204A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32666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B9DE8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17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5C41D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proofErr w:type="gramStart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hypothetical</w:t>
            </w:r>
            <w:proofErr w:type="gramEnd"/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 xml:space="preserve"> protein</w:t>
            </w:r>
          </w:p>
        </w:tc>
        <w:tc>
          <w:tcPr>
            <w:tcW w:w="8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9009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SAG3.83_TN603.4.2_002L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F7AB7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AGE59612.1</w:t>
            </w:r>
          </w:p>
        </w:tc>
        <w:tc>
          <w:tcPr>
            <w:tcW w:w="2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3A954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  <w:r w:rsidRPr="009112A7">
              <w:rPr>
                <w:rFonts w:ascii="Calibri" w:eastAsia="Times New Roman" w:hAnsi="Calibri"/>
                <w:color w:val="000000"/>
                <w:sz w:val="16"/>
                <w:szCs w:val="16"/>
              </w:rPr>
              <w:t>CL046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3D61B" w14:textId="77777777" w:rsidR="00046CED" w:rsidRPr="009112A7" w:rsidRDefault="00046CED" w:rsidP="00046CED">
            <w:pPr>
              <w:rPr>
                <w:rFonts w:ascii="Calibri" w:eastAsia="Times New Roman" w:hAnsi="Calibri"/>
                <w:color w:val="000000"/>
                <w:sz w:val="16"/>
                <w:szCs w:val="16"/>
              </w:rPr>
            </w:pPr>
          </w:p>
        </w:tc>
      </w:tr>
    </w:tbl>
    <w:p w14:paraId="6DE0633A" w14:textId="77777777" w:rsidR="00046CED" w:rsidRDefault="00046CED" w:rsidP="00046CED"/>
    <w:p w14:paraId="544BA067" w14:textId="77777777" w:rsidR="00046CED" w:rsidRDefault="00046CED" w:rsidP="00046CED">
      <w:pPr>
        <w:rPr>
          <w:sz w:val="20"/>
          <w:szCs w:val="20"/>
        </w:rPr>
      </w:pPr>
      <w:r>
        <w:rPr>
          <w:sz w:val="20"/>
          <w:szCs w:val="20"/>
        </w:rPr>
        <w:t xml:space="preserve">NSSF = no significant sequence found in </w:t>
      </w:r>
      <w:proofErr w:type="spellStart"/>
      <w:r>
        <w:rPr>
          <w:sz w:val="20"/>
          <w:szCs w:val="20"/>
        </w:rPr>
        <w:t>BLASTp</w:t>
      </w:r>
      <w:proofErr w:type="spellEnd"/>
      <w:r>
        <w:rPr>
          <w:sz w:val="20"/>
          <w:szCs w:val="20"/>
        </w:rPr>
        <w:t xml:space="preserve"> search</w:t>
      </w:r>
    </w:p>
    <w:p w14:paraId="745584D4" w14:textId="77777777" w:rsidR="00046CED" w:rsidRDefault="00046CED" w:rsidP="00046CED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n</w:t>
      </w:r>
      <w:proofErr w:type="gramEnd"/>
      <w:r>
        <w:rPr>
          <w:sz w:val="20"/>
          <w:szCs w:val="20"/>
        </w:rPr>
        <w:t>/d = none determined</w:t>
      </w:r>
    </w:p>
    <w:p w14:paraId="0FD5AB0F" w14:textId="77777777" w:rsidR="00046CED" w:rsidRDefault="00046CED" w:rsidP="00046CED">
      <w:pPr>
        <w:rPr>
          <w:sz w:val="20"/>
          <w:szCs w:val="20"/>
        </w:rPr>
      </w:pPr>
      <w:r>
        <w:rPr>
          <w:sz w:val="20"/>
          <w:szCs w:val="20"/>
        </w:rPr>
        <w:t xml:space="preserve">#Recombinant proteins have been produced from </w:t>
      </w:r>
      <w:proofErr w:type="spellStart"/>
      <w:r>
        <w:rPr>
          <w:sz w:val="20"/>
          <w:szCs w:val="20"/>
        </w:rPr>
        <w:t>Chlorovirus</w:t>
      </w:r>
      <w:proofErr w:type="spellEnd"/>
      <w:r>
        <w:rPr>
          <w:sz w:val="20"/>
          <w:szCs w:val="20"/>
        </w:rPr>
        <w:t xml:space="preserve"> PBCV-1 homologs of these CDSs and shown to have the expected activity.</w:t>
      </w:r>
    </w:p>
    <w:p w14:paraId="1310239C" w14:textId="77777777" w:rsidR="00046CED" w:rsidRDefault="00046CED" w:rsidP="00046CED"/>
    <w:p w14:paraId="09D187EB" w14:textId="6F8AB3A6" w:rsidR="001C593D" w:rsidRDefault="00046CED" w:rsidP="001C593D">
      <w:pPr>
        <w:rPr>
          <w:rFonts w:ascii="Arial" w:hAnsi="Arial" w:cs="Calibri"/>
          <w:b/>
          <w:sz w:val="22"/>
          <w:szCs w:val="22"/>
        </w:rPr>
      </w:pPr>
      <w:r w:rsidRPr="00712FE9">
        <w:rPr>
          <w:rFonts w:ascii="Arial" w:hAnsi="Arial" w:cs="Calibri"/>
          <w:sz w:val="22"/>
          <w:szCs w:val="22"/>
        </w:rPr>
        <w:tab/>
      </w:r>
      <w:r w:rsidRPr="00712FE9">
        <w:rPr>
          <w:rFonts w:ascii="Arial" w:hAnsi="Arial" w:cs="Calibri"/>
          <w:sz w:val="22"/>
          <w:szCs w:val="22"/>
        </w:rPr>
        <w:tab/>
      </w:r>
      <w:r w:rsidR="001C593D">
        <w:rPr>
          <w:rFonts w:ascii="Arial" w:hAnsi="Arial" w:cs="Calibri"/>
          <w:b/>
          <w:sz w:val="22"/>
          <w:szCs w:val="22"/>
        </w:rPr>
        <w:t xml:space="preserve"> </w:t>
      </w:r>
    </w:p>
    <w:p w14:paraId="2D31C2A4" w14:textId="6904C64C" w:rsidR="004832EB" w:rsidRDefault="004832EB">
      <w:pPr>
        <w:rPr>
          <w:rFonts w:ascii="Arial" w:hAnsi="Arial" w:cs="Calibri"/>
          <w:b/>
          <w:sz w:val="22"/>
          <w:szCs w:val="22"/>
        </w:rPr>
        <w:sectPr w:rsidR="004832EB" w:rsidSect="00046CED">
          <w:pgSz w:w="15840" w:h="12240" w:orient="landscape"/>
          <w:pgMar w:top="1440" w:right="1440" w:bottom="1440" w:left="1440" w:header="720" w:footer="720" w:gutter="0"/>
          <w:cols w:space="720"/>
          <w:noEndnote/>
          <w:printerSettings r:id="rId11"/>
        </w:sectPr>
      </w:pPr>
    </w:p>
    <w:p w14:paraId="1A816265" w14:textId="0FEA5E56" w:rsidR="00046CED" w:rsidRDefault="00046CED">
      <w:pPr>
        <w:rPr>
          <w:rFonts w:ascii="Arial" w:hAnsi="Arial" w:cs="Calibri"/>
          <w:b/>
          <w:sz w:val="22"/>
          <w:szCs w:val="22"/>
        </w:rPr>
      </w:pPr>
    </w:p>
    <w:p w14:paraId="4320FC9B" w14:textId="371ACEEE" w:rsidR="00F71027" w:rsidRDefault="00635E9E" w:rsidP="00635E9E">
      <w:pPr>
        <w:rPr>
          <w:rFonts w:ascii="Arial" w:hAnsi="Arial" w:cs="Calibri"/>
          <w:b/>
          <w:sz w:val="22"/>
          <w:szCs w:val="22"/>
        </w:rPr>
      </w:pPr>
      <w:r>
        <w:rPr>
          <w:rFonts w:ascii="Arial" w:hAnsi="Arial" w:cs="Calibri"/>
          <w:b/>
          <w:sz w:val="22"/>
          <w:szCs w:val="22"/>
        </w:rPr>
        <w:t>Sup. Table. 2.</w:t>
      </w:r>
      <w:r w:rsidR="0091185B">
        <w:rPr>
          <w:rFonts w:ascii="Arial" w:hAnsi="Arial" w:cs="Calibri"/>
          <w:b/>
          <w:sz w:val="22"/>
          <w:szCs w:val="22"/>
        </w:rPr>
        <w:t xml:space="preserve"> </w:t>
      </w:r>
      <w:r w:rsidR="003007CD">
        <w:rPr>
          <w:rFonts w:ascii="Arial" w:hAnsi="Arial" w:cs="Calibri"/>
          <w:b/>
          <w:sz w:val="22"/>
          <w:szCs w:val="22"/>
        </w:rPr>
        <w:t>OSy-NE5</w:t>
      </w:r>
      <w:r w:rsidR="0091185B">
        <w:rPr>
          <w:rFonts w:ascii="Arial" w:hAnsi="Arial" w:cs="Calibri"/>
          <w:b/>
          <w:sz w:val="22"/>
          <w:szCs w:val="22"/>
        </w:rPr>
        <w:t xml:space="preserve"> encoded </w:t>
      </w:r>
      <w:proofErr w:type="spellStart"/>
      <w:proofErr w:type="gramStart"/>
      <w:r w:rsidR="0091185B">
        <w:rPr>
          <w:rFonts w:ascii="Arial" w:hAnsi="Arial" w:cs="Calibri"/>
          <w:b/>
          <w:sz w:val="22"/>
          <w:szCs w:val="22"/>
        </w:rPr>
        <w:t>tRNAs</w:t>
      </w:r>
      <w:proofErr w:type="spellEnd"/>
      <w:proofErr w:type="gramEnd"/>
    </w:p>
    <w:p w14:paraId="6387A16B" w14:textId="77777777" w:rsidR="00635E9E" w:rsidRDefault="00635E9E" w:rsidP="00635E9E">
      <w:pPr>
        <w:rPr>
          <w:rFonts w:ascii="Arial" w:hAnsi="Arial" w:cs="Calibri"/>
          <w:b/>
          <w:sz w:val="22"/>
          <w:szCs w:val="22"/>
        </w:rPr>
      </w:pPr>
    </w:p>
    <w:p w14:paraId="65488147" w14:textId="77777777" w:rsidR="00635E9E" w:rsidRDefault="00635E9E" w:rsidP="00635E9E">
      <w:pPr>
        <w:rPr>
          <w:rFonts w:ascii="Arial" w:hAnsi="Arial" w:cs="Calibri"/>
          <w:b/>
          <w:sz w:val="22"/>
          <w:szCs w:val="22"/>
        </w:rPr>
      </w:pPr>
    </w:p>
    <w:tbl>
      <w:tblPr>
        <w:tblStyle w:val="TableGrid"/>
        <w:tblW w:w="4642" w:type="pct"/>
        <w:tblLook w:val="04A0" w:firstRow="1" w:lastRow="0" w:firstColumn="1" w:lastColumn="0" w:noHBand="0" w:noVBand="1"/>
      </w:tblPr>
      <w:tblGrid>
        <w:gridCol w:w="1230"/>
        <w:gridCol w:w="1915"/>
        <w:gridCol w:w="1915"/>
        <w:gridCol w:w="1915"/>
        <w:gridCol w:w="1915"/>
      </w:tblGrid>
      <w:tr w:rsidR="00635E9E" w:rsidRPr="00160D47" w14:paraId="03868638" w14:textId="77777777" w:rsidTr="00635E9E">
        <w:trPr>
          <w:trHeight w:val="413"/>
        </w:trPr>
        <w:tc>
          <w:tcPr>
            <w:tcW w:w="692" w:type="pct"/>
          </w:tcPr>
          <w:p w14:paraId="299460DA" w14:textId="77777777" w:rsidR="00635E9E" w:rsidRPr="00160D47" w:rsidRDefault="00635E9E" w:rsidP="00635E9E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proofErr w:type="spellStart"/>
            <w:proofErr w:type="gram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tRNA</w:t>
            </w:r>
            <w:proofErr w:type="spellEnd"/>
            <w:proofErr w:type="gramEnd"/>
          </w:p>
        </w:tc>
        <w:tc>
          <w:tcPr>
            <w:tcW w:w="1077" w:type="pct"/>
          </w:tcPr>
          <w:p w14:paraId="3C545FCA" w14:textId="77777777" w:rsidR="00635E9E" w:rsidRPr="00160D47" w:rsidRDefault="00635E9E" w:rsidP="00635E9E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Anticodon</w:t>
            </w:r>
          </w:p>
        </w:tc>
        <w:tc>
          <w:tcPr>
            <w:tcW w:w="1077" w:type="pct"/>
          </w:tcPr>
          <w:p w14:paraId="0BEBA4FF" w14:textId="77777777" w:rsidR="00635E9E" w:rsidRPr="00160D47" w:rsidRDefault="00635E9E" w:rsidP="00635E9E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proofErr w:type="spellStart"/>
            <w:proofErr w:type="gram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tRNA</w:t>
            </w:r>
            <w:proofErr w:type="gramEnd"/>
            <w:r w:rsidRPr="00160D47">
              <w:rPr>
                <w:rFonts w:asciiTheme="minorBidi" w:hAnsiTheme="minorBidi" w:cstheme="minorBidi"/>
                <w:sz w:val="22"/>
                <w:szCs w:val="22"/>
              </w:rPr>
              <w:t>#</w:t>
            </w:r>
            <w:r w:rsidRPr="00160D47">
              <w:rPr>
                <w:rFonts w:asciiTheme="minorBidi" w:hAnsiTheme="minorBidi" w:cstheme="minorBidi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1077" w:type="pct"/>
          </w:tcPr>
          <w:p w14:paraId="6A259197" w14:textId="77777777" w:rsidR="00635E9E" w:rsidRPr="00160D47" w:rsidRDefault="00635E9E" w:rsidP="00635E9E">
            <w:pP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Begin</w:t>
            </w:r>
          </w:p>
        </w:tc>
        <w:tc>
          <w:tcPr>
            <w:tcW w:w="1077" w:type="pct"/>
          </w:tcPr>
          <w:p w14:paraId="3E4F4E95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End</w:t>
            </w:r>
          </w:p>
        </w:tc>
      </w:tr>
      <w:tr w:rsidR="00635E9E" w:rsidRPr="00160D47" w14:paraId="6B75F018" w14:textId="77777777" w:rsidTr="00635E9E">
        <w:tc>
          <w:tcPr>
            <w:tcW w:w="692" w:type="pct"/>
          </w:tcPr>
          <w:p w14:paraId="5AD7CEE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Leu</w:t>
            </w:r>
            <w:proofErr w:type="spellEnd"/>
          </w:p>
        </w:tc>
        <w:tc>
          <w:tcPr>
            <w:tcW w:w="1077" w:type="pct"/>
          </w:tcPr>
          <w:p w14:paraId="2428AB51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AA</w:t>
            </w:r>
          </w:p>
        </w:tc>
        <w:tc>
          <w:tcPr>
            <w:tcW w:w="1077" w:type="pct"/>
          </w:tcPr>
          <w:p w14:paraId="4740F587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</w:t>
            </w:r>
          </w:p>
        </w:tc>
        <w:tc>
          <w:tcPr>
            <w:tcW w:w="1077" w:type="pct"/>
          </w:tcPr>
          <w:p w14:paraId="2218113D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6543</w:t>
            </w:r>
          </w:p>
        </w:tc>
        <w:tc>
          <w:tcPr>
            <w:tcW w:w="1077" w:type="pct"/>
          </w:tcPr>
          <w:p w14:paraId="105A18CB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6625</w:t>
            </w:r>
          </w:p>
        </w:tc>
      </w:tr>
      <w:tr w:rsidR="00635E9E" w:rsidRPr="00160D47" w14:paraId="51FB3ED4" w14:textId="77777777" w:rsidTr="00635E9E">
        <w:tc>
          <w:tcPr>
            <w:tcW w:w="692" w:type="pct"/>
          </w:tcPr>
          <w:p w14:paraId="2688CC7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Leu</w:t>
            </w:r>
            <w:proofErr w:type="spellEnd"/>
          </w:p>
        </w:tc>
        <w:tc>
          <w:tcPr>
            <w:tcW w:w="1077" w:type="pct"/>
          </w:tcPr>
          <w:p w14:paraId="6917F17A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AA</w:t>
            </w:r>
          </w:p>
        </w:tc>
        <w:tc>
          <w:tcPr>
            <w:tcW w:w="1077" w:type="pct"/>
          </w:tcPr>
          <w:p w14:paraId="5697BAC6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2</w:t>
            </w:r>
          </w:p>
        </w:tc>
        <w:tc>
          <w:tcPr>
            <w:tcW w:w="1077" w:type="pct"/>
          </w:tcPr>
          <w:p w14:paraId="15E51586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6734</w:t>
            </w:r>
          </w:p>
        </w:tc>
        <w:tc>
          <w:tcPr>
            <w:tcW w:w="1077" w:type="pct"/>
          </w:tcPr>
          <w:p w14:paraId="1077761F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6816</w:t>
            </w:r>
          </w:p>
        </w:tc>
      </w:tr>
      <w:tr w:rsidR="00635E9E" w:rsidRPr="00160D47" w14:paraId="42C70162" w14:textId="77777777" w:rsidTr="00635E9E">
        <w:tc>
          <w:tcPr>
            <w:tcW w:w="692" w:type="pct"/>
          </w:tcPr>
          <w:p w14:paraId="2EA6345E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Leu</w:t>
            </w:r>
            <w:proofErr w:type="spellEnd"/>
          </w:p>
        </w:tc>
        <w:tc>
          <w:tcPr>
            <w:tcW w:w="1077" w:type="pct"/>
          </w:tcPr>
          <w:p w14:paraId="3933BC76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AA</w:t>
            </w:r>
          </w:p>
        </w:tc>
        <w:tc>
          <w:tcPr>
            <w:tcW w:w="1077" w:type="pct"/>
          </w:tcPr>
          <w:p w14:paraId="10D1CB3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3</w:t>
            </w:r>
          </w:p>
        </w:tc>
        <w:tc>
          <w:tcPr>
            <w:tcW w:w="1077" w:type="pct"/>
          </w:tcPr>
          <w:p w14:paraId="5B6CE5D9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6925</w:t>
            </w:r>
          </w:p>
        </w:tc>
        <w:tc>
          <w:tcPr>
            <w:tcW w:w="1077" w:type="pct"/>
          </w:tcPr>
          <w:p w14:paraId="7BBAA7DF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007</w:t>
            </w:r>
          </w:p>
        </w:tc>
      </w:tr>
      <w:tr w:rsidR="00635E9E" w:rsidRPr="00160D47" w14:paraId="71C17B95" w14:textId="77777777" w:rsidTr="00635E9E">
        <w:tc>
          <w:tcPr>
            <w:tcW w:w="692" w:type="pct"/>
          </w:tcPr>
          <w:p w14:paraId="678CF1AE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Asn</w:t>
            </w:r>
            <w:proofErr w:type="spellEnd"/>
          </w:p>
        </w:tc>
        <w:tc>
          <w:tcPr>
            <w:tcW w:w="1077" w:type="pct"/>
          </w:tcPr>
          <w:p w14:paraId="25207B53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GTT</w:t>
            </w:r>
          </w:p>
        </w:tc>
        <w:tc>
          <w:tcPr>
            <w:tcW w:w="1077" w:type="pct"/>
          </w:tcPr>
          <w:p w14:paraId="6A27F43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4</w:t>
            </w:r>
          </w:p>
        </w:tc>
        <w:tc>
          <w:tcPr>
            <w:tcW w:w="1077" w:type="pct"/>
          </w:tcPr>
          <w:p w14:paraId="19D0023A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117</w:t>
            </w:r>
          </w:p>
        </w:tc>
        <w:tc>
          <w:tcPr>
            <w:tcW w:w="1077" w:type="pct"/>
          </w:tcPr>
          <w:p w14:paraId="5BF2194D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190</w:t>
            </w:r>
          </w:p>
        </w:tc>
      </w:tr>
      <w:tr w:rsidR="00635E9E" w:rsidRPr="00160D47" w14:paraId="4E9188A5" w14:textId="77777777" w:rsidTr="00635E9E">
        <w:tc>
          <w:tcPr>
            <w:tcW w:w="692" w:type="pct"/>
          </w:tcPr>
          <w:p w14:paraId="26AEF073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Gly</w:t>
            </w:r>
            <w:proofErr w:type="spellEnd"/>
          </w:p>
        </w:tc>
        <w:tc>
          <w:tcPr>
            <w:tcW w:w="1077" w:type="pct"/>
          </w:tcPr>
          <w:p w14:paraId="204B4638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CC</w:t>
            </w:r>
          </w:p>
        </w:tc>
        <w:tc>
          <w:tcPr>
            <w:tcW w:w="1077" w:type="pct"/>
          </w:tcPr>
          <w:p w14:paraId="02D18F0A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5</w:t>
            </w:r>
          </w:p>
        </w:tc>
        <w:tc>
          <w:tcPr>
            <w:tcW w:w="1077" w:type="pct"/>
          </w:tcPr>
          <w:p w14:paraId="3C692B0E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194</w:t>
            </w:r>
          </w:p>
        </w:tc>
        <w:tc>
          <w:tcPr>
            <w:tcW w:w="1077" w:type="pct"/>
          </w:tcPr>
          <w:p w14:paraId="29A58950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264</w:t>
            </w:r>
          </w:p>
        </w:tc>
      </w:tr>
      <w:tr w:rsidR="00635E9E" w:rsidRPr="00160D47" w14:paraId="29E50A1C" w14:textId="77777777" w:rsidTr="00635E9E">
        <w:tc>
          <w:tcPr>
            <w:tcW w:w="692" w:type="pct"/>
          </w:tcPr>
          <w:p w14:paraId="4033FFD4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Asn</w:t>
            </w:r>
            <w:proofErr w:type="spellEnd"/>
          </w:p>
        </w:tc>
        <w:tc>
          <w:tcPr>
            <w:tcW w:w="1077" w:type="pct"/>
          </w:tcPr>
          <w:p w14:paraId="25EA3259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GTT</w:t>
            </w:r>
          </w:p>
        </w:tc>
        <w:tc>
          <w:tcPr>
            <w:tcW w:w="1077" w:type="pct"/>
          </w:tcPr>
          <w:p w14:paraId="249A3B01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6</w:t>
            </w:r>
          </w:p>
        </w:tc>
        <w:tc>
          <w:tcPr>
            <w:tcW w:w="1077" w:type="pct"/>
          </w:tcPr>
          <w:p w14:paraId="4BD65175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288</w:t>
            </w:r>
          </w:p>
        </w:tc>
        <w:tc>
          <w:tcPr>
            <w:tcW w:w="1077" w:type="pct"/>
          </w:tcPr>
          <w:p w14:paraId="77FFC2E7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361</w:t>
            </w:r>
          </w:p>
        </w:tc>
      </w:tr>
      <w:tr w:rsidR="00635E9E" w:rsidRPr="00160D47" w14:paraId="3ABE3664" w14:textId="77777777" w:rsidTr="00635E9E">
        <w:tc>
          <w:tcPr>
            <w:tcW w:w="692" w:type="pct"/>
          </w:tcPr>
          <w:p w14:paraId="52C1A71E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Lys</w:t>
            </w:r>
          </w:p>
        </w:tc>
        <w:tc>
          <w:tcPr>
            <w:tcW w:w="1077" w:type="pct"/>
          </w:tcPr>
          <w:p w14:paraId="6A3506A8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CTT</w:t>
            </w:r>
          </w:p>
        </w:tc>
        <w:tc>
          <w:tcPr>
            <w:tcW w:w="1077" w:type="pct"/>
          </w:tcPr>
          <w:p w14:paraId="0F4D564B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7</w:t>
            </w:r>
          </w:p>
        </w:tc>
        <w:tc>
          <w:tcPr>
            <w:tcW w:w="1077" w:type="pct"/>
          </w:tcPr>
          <w:p w14:paraId="24F4270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365</w:t>
            </w:r>
          </w:p>
        </w:tc>
        <w:tc>
          <w:tcPr>
            <w:tcW w:w="1077" w:type="pct"/>
          </w:tcPr>
          <w:p w14:paraId="45892E33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437</w:t>
            </w:r>
          </w:p>
        </w:tc>
      </w:tr>
      <w:tr w:rsidR="00635E9E" w:rsidRPr="00160D47" w14:paraId="7942135B" w14:textId="77777777" w:rsidTr="00635E9E">
        <w:tc>
          <w:tcPr>
            <w:tcW w:w="692" w:type="pct"/>
          </w:tcPr>
          <w:p w14:paraId="2E396854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Arg</w:t>
            </w:r>
            <w:proofErr w:type="spellEnd"/>
          </w:p>
        </w:tc>
        <w:tc>
          <w:tcPr>
            <w:tcW w:w="1077" w:type="pct"/>
          </w:tcPr>
          <w:p w14:paraId="6B643BB9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CT</w:t>
            </w:r>
          </w:p>
        </w:tc>
        <w:tc>
          <w:tcPr>
            <w:tcW w:w="1077" w:type="pct"/>
          </w:tcPr>
          <w:p w14:paraId="7F5426E8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8</w:t>
            </w:r>
          </w:p>
        </w:tc>
        <w:tc>
          <w:tcPr>
            <w:tcW w:w="1077" w:type="pct"/>
          </w:tcPr>
          <w:p w14:paraId="5A65987A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465</w:t>
            </w:r>
          </w:p>
        </w:tc>
        <w:tc>
          <w:tcPr>
            <w:tcW w:w="1077" w:type="pct"/>
          </w:tcPr>
          <w:p w14:paraId="06976674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536</w:t>
            </w:r>
          </w:p>
        </w:tc>
      </w:tr>
      <w:tr w:rsidR="00635E9E" w:rsidRPr="00160D47" w14:paraId="5EA528BA" w14:textId="77777777" w:rsidTr="00635E9E">
        <w:tc>
          <w:tcPr>
            <w:tcW w:w="692" w:type="pct"/>
          </w:tcPr>
          <w:p w14:paraId="76ED722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Arg</w:t>
            </w:r>
            <w:proofErr w:type="spellEnd"/>
          </w:p>
        </w:tc>
        <w:tc>
          <w:tcPr>
            <w:tcW w:w="1077" w:type="pct"/>
          </w:tcPr>
          <w:p w14:paraId="0E4067BC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CT</w:t>
            </w:r>
          </w:p>
        </w:tc>
        <w:tc>
          <w:tcPr>
            <w:tcW w:w="1077" w:type="pct"/>
          </w:tcPr>
          <w:p w14:paraId="57D841A1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9</w:t>
            </w:r>
          </w:p>
        </w:tc>
        <w:tc>
          <w:tcPr>
            <w:tcW w:w="1077" w:type="pct"/>
          </w:tcPr>
          <w:p w14:paraId="1E5AAF6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564</w:t>
            </w:r>
          </w:p>
        </w:tc>
        <w:tc>
          <w:tcPr>
            <w:tcW w:w="1077" w:type="pct"/>
          </w:tcPr>
          <w:p w14:paraId="1806F9AD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7635</w:t>
            </w:r>
          </w:p>
        </w:tc>
      </w:tr>
      <w:tr w:rsidR="00635E9E" w:rsidRPr="00160D47" w14:paraId="689CE381" w14:textId="77777777" w:rsidTr="00635E9E">
        <w:tc>
          <w:tcPr>
            <w:tcW w:w="692" w:type="pct"/>
          </w:tcPr>
          <w:p w14:paraId="01186155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Tyr</w:t>
            </w:r>
            <w:r w:rsidRPr="00160D47">
              <w:rPr>
                <w:rFonts w:asciiTheme="minorBidi" w:hAnsiTheme="minorBidi" w:cstheme="minorBidi"/>
                <w:sz w:val="22"/>
                <w:szCs w:val="22"/>
                <w:vertAlign w:val="superscript"/>
              </w:rPr>
              <w:t>b</w:t>
            </w:r>
            <w:proofErr w:type="spellEnd"/>
          </w:p>
        </w:tc>
        <w:tc>
          <w:tcPr>
            <w:tcW w:w="1077" w:type="pct"/>
          </w:tcPr>
          <w:p w14:paraId="1F5AB3BA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GTA</w:t>
            </w:r>
          </w:p>
        </w:tc>
        <w:tc>
          <w:tcPr>
            <w:tcW w:w="1077" w:type="pct"/>
          </w:tcPr>
          <w:p w14:paraId="75ADA2BC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0</w:t>
            </w:r>
          </w:p>
        </w:tc>
        <w:tc>
          <w:tcPr>
            <w:tcW w:w="1077" w:type="pct"/>
          </w:tcPr>
          <w:p w14:paraId="21490C88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635</w:t>
            </w:r>
          </w:p>
        </w:tc>
        <w:tc>
          <w:tcPr>
            <w:tcW w:w="1077" w:type="pct"/>
          </w:tcPr>
          <w:p w14:paraId="0A7293CD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719</w:t>
            </w:r>
          </w:p>
        </w:tc>
      </w:tr>
      <w:tr w:rsidR="00635E9E" w:rsidRPr="00160D47" w14:paraId="4BB1FFB9" w14:textId="77777777" w:rsidTr="00635E9E">
        <w:tc>
          <w:tcPr>
            <w:tcW w:w="692" w:type="pct"/>
          </w:tcPr>
          <w:p w14:paraId="65D0C95E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Asp</w:t>
            </w:r>
          </w:p>
        </w:tc>
        <w:tc>
          <w:tcPr>
            <w:tcW w:w="1077" w:type="pct"/>
          </w:tcPr>
          <w:p w14:paraId="15C9FE8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GTC</w:t>
            </w:r>
          </w:p>
        </w:tc>
        <w:tc>
          <w:tcPr>
            <w:tcW w:w="1077" w:type="pct"/>
          </w:tcPr>
          <w:p w14:paraId="01356F29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1</w:t>
            </w:r>
          </w:p>
        </w:tc>
        <w:tc>
          <w:tcPr>
            <w:tcW w:w="1077" w:type="pct"/>
          </w:tcPr>
          <w:p w14:paraId="79F638A1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747</w:t>
            </w:r>
          </w:p>
        </w:tc>
        <w:tc>
          <w:tcPr>
            <w:tcW w:w="1077" w:type="pct"/>
          </w:tcPr>
          <w:p w14:paraId="75E7764B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818</w:t>
            </w:r>
          </w:p>
        </w:tc>
      </w:tr>
      <w:tr w:rsidR="00635E9E" w:rsidRPr="00160D47" w14:paraId="11ACB050" w14:textId="77777777" w:rsidTr="00635E9E">
        <w:tc>
          <w:tcPr>
            <w:tcW w:w="692" w:type="pct"/>
          </w:tcPr>
          <w:p w14:paraId="06AC4C61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Leu</w:t>
            </w:r>
            <w:proofErr w:type="spellEnd"/>
          </w:p>
        </w:tc>
        <w:tc>
          <w:tcPr>
            <w:tcW w:w="1077" w:type="pct"/>
          </w:tcPr>
          <w:p w14:paraId="1AFAD57F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CAA</w:t>
            </w:r>
          </w:p>
        </w:tc>
        <w:tc>
          <w:tcPr>
            <w:tcW w:w="1077" w:type="pct"/>
          </w:tcPr>
          <w:p w14:paraId="23DD1BB7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2</w:t>
            </w:r>
          </w:p>
        </w:tc>
        <w:tc>
          <w:tcPr>
            <w:tcW w:w="1077" w:type="pct"/>
          </w:tcPr>
          <w:p w14:paraId="747D0642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820</w:t>
            </w:r>
          </w:p>
        </w:tc>
        <w:tc>
          <w:tcPr>
            <w:tcW w:w="1077" w:type="pct"/>
          </w:tcPr>
          <w:p w14:paraId="7B65F674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900</w:t>
            </w:r>
          </w:p>
        </w:tc>
      </w:tr>
      <w:tr w:rsidR="00635E9E" w:rsidRPr="00160D47" w14:paraId="34C4B282" w14:textId="77777777" w:rsidTr="00635E9E">
        <w:tc>
          <w:tcPr>
            <w:tcW w:w="692" w:type="pct"/>
          </w:tcPr>
          <w:p w14:paraId="28F49D65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proofErr w:type="spellStart"/>
            <w:r w:rsidRPr="00160D47">
              <w:rPr>
                <w:rFonts w:asciiTheme="minorBidi" w:hAnsiTheme="minorBidi" w:cstheme="minorBidi"/>
                <w:sz w:val="22"/>
                <w:szCs w:val="22"/>
              </w:rPr>
              <w:t>Thr</w:t>
            </w:r>
            <w:proofErr w:type="spellEnd"/>
          </w:p>
        </w:tc>
        <w:tc>
          <w:tcPr>
            <w:tcW w:w="1077" w:type="pct"/>
          </w:tcPr>
          <w:p w14:paraId="4B46E53C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TGT</w:t>
            </w:r>
          </w:p>
        </w:tc>
        <w:tc>
          <w:tcPr>
            <w:tcW w:w="1077" w:type="pct"/>
          </w:tcPr>
          <w:p w14:paraId="79D51BD0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3</w:t>
            </w:r>
          </w:p>
        </w:tc>
        <w:tc>
          <w:tcPr>
            <w:tcW w:w="1077" w:type="pct"/>
          </w:tcPr>
          <w:p w14:paraId="7F9905C7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904</w:t>
            </w:r>
          </w:p>
        </w:tc>
        <w:tc>
          <w:tcPr>
            <w:tcW w:w="1077" w:type="pct"/>
          </w:tcPr>
          <w:p w14:paraId="2C7F9004" w14:textId="77777777" w:rsidR="00635E9E" w:rsidRPr="00160D47" w:rsidRDefault="00635E9E" w:rsidP="00635E9E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160D47">
              <w:rPr>
                <w:rFonts w:asciiTheme="minorBidi" w:hAnsiTheme="minorBidi" w:cstheme="minorBidi"/>
                <w:sz w:val="22"/>
                <w:szCs w:val="22"/>
              </w:rPr>
              <w:t>168975</w:t>
            </w:r>
          </w:p>
        </w:tc>
      </w:tr>
    </w:tbl>
    <w:p w14:paraId="790102E2" w14:textId="5459BF28" w:rsidR="00635E9E" w:rsidRPr="00160D47" w:rsidRDefault="00635E9E" w:rsidP="00635E9E">
      <w:pPr>
        <w:rPr>
          <w:rFonts w:asciiTheme="minorBidi" w:hAnsiTheme="minorBidi" w:cstheme="minorBidi"/>
          <w:sz w:val="22"/>
          <w:szCs w:val="22"/>
        </w:rPr>
      </w:pPr>
      <w:proofErr w:type="gramStart"/>
      <w:r w:rsidRPr="00160D47">
        <w:rPr>
          <w:rFonts w:asciiTheme="minorBidi" w:hAnsiTheme="minorBidi" w:cstheme="minorBidi"/>
          <w:noProof/>
          <w:sz w:val="22"/>
          <w:szCs w:val="22"/>
          <w:vertAlign w:val="superscript"/>
        </w:rPr>
        <w:t>a</w:t>
      </w:r>
      <w:r w:rsidRPr="00160D47">
        <w:rPr>
          <w:rFonts w:asciiTheme="minorBidi" w:hAnsiTheme="minorBidi" w:cstheme="minorBidi"/>
          <w:noProof/>
          <w:sz w:val="22"/>
          <w:szCs w:val="22"/>
        </w:rPr>
        <w:t xml:space="preserve"> Order</w:t>
      </w:r>
      <w:r w:rsidRPr="00160D47">
        <w:rPr>
          <w:rFonts w:asciiTheme="minorBidi" w:hAnsiTheme="minorBidi" w:cstheme="minorBidi"/>
          <w:sz w:val="22"/>
          <w:szCs w:val="22"/>
        </w:rPr>
        <w:t xml:space="preserve"> of the </w:t>
      </w:r>
      <w:proofErr w:type="spellStart"/>
      <w:r w:rsidRPr="00160D47">
        <w:rPr>
          <w:rFonts w:asciiTheme="minorBidi" w:hAnsiTheme="minorBidi" w:cstheme="minorBidi"/>
          <w:sz w:val="22"/>
          <w:szCs w:val="22"/>
        </w:rPr>
        <w:t>tRNA</w:t>
      </w:r>
      <w:proofErr w:type="spellEnd"/>
      <w:r w:rsidRPr="00160D47">
        <w:rPr>
          <w:rFonts w:asciiTheme="minorBidi" w:hAnsiTheme="minorBidi" w:cstheme="minorBidi"/>
          <w:sz w:val="22"/>
          <w:szCs w:val="22"/>
        </w:rPr>
        <w:t xml:space="preserve"> in the </w:t>
      </w:r>
      <w:r w:rsidR="003007CD">
        <w:rPr>
          <w:rFonts w:asciiTheme="minorBidi" w:hAnsiTheme="minorBidi" w:cstheme="minorBidi"/>
          <w:sz w:val="22"/>
          <w:szCs w:val="22"/>
        </w:rPr>
        <w:t>OSy-NE5</w:t>
      </w:r>
      <w:r w:rsidRPr="00160D47">
        <w:rPr>
          <w:rFonts w:asciiTheme="minorBidi" w:hAnsiTheme="minorBidi" w:cstheme="minorBidi"/>
          <w:sz w:val="22"/>
          <w:szCs w:val="22"/>
        </w:rPr>
        <w:t xml:space="preserve"> genome.</w:t>
      </w:r>
      <w:proofErr w:type="gramEnd"/>
    </w:p>
    <w:p w14:paraId="36D89A41" w14:textId="35102040" w:rsidR="00635E9E" w:rsidRPr="00160D47" w:rsidRDefault="00635E9E" w:rsidP="00635E9E">
      <w:pPr>
        <w:rPr>
          <w:rFonts w:asciiTheme="minorBidi" w:hAnsiTheme="minorBidi" w:cstheme="minorBidi"/>
          <w:sz w:val="22"/>
          <w:szCs w:val="22"/>
        </w:rPr>
      </w:pPr>
      <w:r w:rsidRPr="00160D47">
        <w:rPr>
          <w:rFonts w:asciiTheme="minorBidi" w:hAnsiTheme="minorBidi" w:cstheme="minorBidi"/>
          <w:sz w:val="22"/>
          <w:szCs w:val="22"/>
          <w:vertAlign w:val="superscript"/>
        </w:rPr>
        <w:t>b</w:t>
      </w:r>
      <w:r w:rsidRPr="00160D47">
        <w:rPr>
          <w:rFonts w:asciiTheme="minorBid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hAnsiTheme="minorBidi" w:cstheme="minorBidi"/>
          <w:sz w:val="22"/>
          <w:szCs w:val="22"/>
        </w:rPr>
        <w:t>tRNA</w:t>
      </w:r>
      <w:proofErr w:type="spellEnd"/>
      <w:r w:rsidRPr="00160D47">
        <w:rPr>
          <w:rFonts w:asciiTheme="minorBidi" w:hAnsiTheme="minorBidi" w:cstheme="minorBidi"/>
          <w:sz w:val="22"/>
          <w:szCs w:val="22"/>
        </w:rPr>
        <w:t xml:space="preserve"> </w:t>
      </w:r>
      <w:r w:rsidR="001C074A">
        <w:rPr>
          <w:rFonts w:asciiTheme="minorBidi" w:hAnsiTheme="minorBidi" w:cstheme="minorBidi"/>
          <w:sz w:val="22"/>
          <w:szCs w:val="22"/>
        </w:rPr>
        <w:t>contains a predicted</w:t>
      </w:r>
      <w:r w:rsidRPr="00160D47">
        <w:rPr>
          <w:rFonts w:asciiTheme="minorBidi" w:hAnsiTheme="minorBidi" w:cstheme="minorBidi"/>
          <w:sz w:val="22"/>
          <w:szCs w:val="22"/>
        </w:rPr>
        <w:t xml:space="preserve"> intron.</w:t>
      </w:r>
    </w:p>
    <w:p w14:paraId="2EA276B9" w14:textId="77777777" w:rsidR="00635E9E" w:rsidRDefault="00635E9E">
      <w:pPr>
        <w:rPr>
          <w:rFonts w:ascii="Arial" w:hAnsi="Arial" w:cs="Calibri"/>
          <w:b/>
          <w:sz w:val="22"/>
          <w:szCs w:val="22"/>
        </w:rPr>
      </w:pPr>
      <w:r>
        <w:rPr>
          <w:rFonts w:ascii="Arial" w:hAnsi="Arial" w:cs="Calibri"/>
          <w:b/>
          <w:sz w:val="22"/>
          <w:szCs w:val="22"/>
        </w:rPr>
        <w:br w:type="page"/>
      </w:r>
    </w:p>
    <w:p w14:paraId="29B15925" w14:textId="3C118FB3" w:rsidR="00635E9E" w:rsidRPr="00160D47" w:rsidRDefault="00635E9E" w:rsidP="00635E9E">
      <w:pPr>
        <w:rPr>
          <w:rFonts w:asciiTheme="minorBidi" w:hAnsiTheme="minorBidi" w:cstheme="minorBidi"/>
          <w:b/>
        </w:rPr>
      </w:pPr>
      <w:r w:rsidRPr="00160D47">
        <w:rPr>
          <w:rFonts w:asciiTheme="minorBidi" w:hAnsiTheme="minorBidi" w:cstheme="minorBidi"/>
          <w:b/>
        </w:rPr>
        <w:lastRenderedPageBreak/>
        <w:t xml:space="preserve">Sup. Table. 3. Genes used in </w:t>
      </w:r>
      <w:r w:rsidR="006A7A69">
        <w:rPr>
          <w:rFonts w:asciiTheme="minorBidi" w:hAnsiTheme="minorBidi" w:cstheme="minorBidi"/>
          <w:b/>
        </w:rPr>
        <w:t>the color-</w:t>
      </w:r>
      <w:r w:rsidRPr="00160D47">
        <w:rPr>
          <w:rFonts w:asciiTheme="minorBidi" w:hAnsiTheme="minorBidi" w:cstheme="minorBidi"/>
          <w:b/>
        </w:rPr>
        <w:t>coded map</w:t>
      </w:r>
      <w:r w:rsidR="0091185B">
        <w:rPr>
          <w:rFonts w:asciiTheme="minorBidi" w:hAnsiTheme="minorBidi" w:cstheme="minorBidi"/>
          <w:b/>
        </w:rPr>
        <w:t xml:space="preserve"> in Figure 6.</w:t>
      </w:r>
    </w:p>
    <w:p w14:paraId="13B5B44A" w14:textId="77777777" w:rsidR="00635E9E" w:rsidRPr="00160D47" w:rsidRDefault="00635E9E" w:rsidP="00635E9E">
      <w:pPr>
        <w:rPr>
          <w:rFonts w:asciiTheme="minorBidi" w:hAnsiTheme="minorBidi" w:cstheme="minorBidi"/>
          <w:b/>
          <w:sz w:val="22"/>
          <w:szCs w:val="22"/>
        </w:rPr>
      </w:pPr>
    </w:p>
    <w:p w14:paraId="7B03D80D" w14:textId="285F1752" w:rsidR="006A7A69" w:rsidRPr="006A7A69" w:rsidRDefault="006A7A69" w:rsidP="00635E9E">
      <w:pPr>
        <w:spacing w:after="200" w:line="276" w:lineRule="auto"/>
        <w:rPr>
          <w:rFonts w:ascii="Arial (Theme Body CS)" w:eastAsia="Calibri" w:hAnsi="Arial (Theme Body CS)" w:cstheme="minorBidi"/>
          <w:b/>
          <w:bCs/>
          <w:caps/>
          <w:sz w:val="22"/>
          <w:szCs w:val="22"/>
        </w:rPr>
      </w:pPr>
      <w:r w:rsidRPr="006A7A69">
        <w:rPr>
          <w:rFonts w:ascii="Arial (Theme Body CS)" w:eastAsia="Calibri" w:hAnsi="Arial (Theme Body CS)" w:cstheme="minorBidi"/>
          <w:b/>
          <w:bCs/>
          <w:caps/>
          <w:sz w:val="22"/>
          <w:szCs w:val="22"/>
        </w:rPr>
        <w:t>CDS no.</w:t>
      </w:r>
      <w:r w:rsidRPr="006A7A69">
        <w:rPr>
          <w:rFonts w:ascii="Arial (Theme Body CS)" w:eastAsia="Calibri" w:hAnsi="Arial (Theme Body CS)" w:cstheme="minorBidi"/>
          <w:b/>
          <w:bCs/>
          <w:caps/>
          <w:sz w:val="22"/>
          <w:szCs w:val="22"/>
        </w:rPr>
        <w:tab/>
      </w:r>
      <w:r w:rsidR="00635E9E" w:rsidRPr="006A7A69">
        <w:rPr>
          <w:rFonts w:ascii="Arial (Theme Body CS)" w:eastAsia="Calibri" w:hAnsi="Arial (Theme Body CS)" w:cstheme="minorBidi"/>
          <w:b/>
          <w:bCs/>
          <w:caps/>
          <w:sz w:val="22"/>
          <w:szCs w:val="22"/>
        </w:rPr>
        <w:t>Size</w:t>
      </w:r>
      <w:r w:rsidR="00635E9E" w:rsidRPr="006A7A69">
        <w:rPr>
          <w:rFonts w:ascii="Arial (Theme Body CS)" w:eastAsia="Calibri" w:hAnsi="Arial (Theme Body CS)" w:cstheme="minorBidi"/>
          <w:b/>
          <w:bCs/>
          <w:caps/>
          <w:sz w:val="22"/>
          <w:szCs w:val="22"/>
        </w:rPr>
        <w:tab/>
        <w:t>annotation</w:t>
      </w:r>
    </w:p>
    <w:p w14:paraId="3DCD0EF3" w14:textId="77777777" w:rsidR="006A7A69" w:rsidRPr="00160D47" w:rsidRDefault="006A7A69" w:rsidP="006A7A69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A). DNA replication, recombination and repair</w:t>
      </w:r>
    </w:p>
    <w:p w14:paraId="13C10ECA" w14:textId="3684965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</w:t>
      </w:r>
      <w:r w:rsidR="006A7A69">
        <w:rPr>
          <w:rFonts w:asciiTheme="minorBidi" w:eastAsia="Calibri" w:hAnsiTheme="minorBidi" w:cstheme="minorBidi"/>
          <w:sz w:val="22"/>
          <w:szCs w:val="22"/>
        </w:rPr>
        <w:t>15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="006A7A69">
        <w:rPr>
          <w:rFonts w:asciiTheme="minorBidi" w:eastAsia="Calibri" w:hAnsiTheme="minorBidi" w:cstheme="minorBidi"/>
          <w:sz w:val="22"/>
          <w:szCs w:val="22"/>
        </w:rPr>
        <w:t xml:space="preserve"> </w:t>
      </w:r>
      <w:r w:rsidR="006A7A69">
        <w:rPr>
          <w:rFonts w:asciiTheme="minorBidi" w:eastAsia="Calibri" w:hAnsiTheme="minorBidi" w:cstheme="minorBidi"/>
          <w:sz w:val="22"/>
          <w:szCs w:val="22"/>
        </w:rPr>
        <w:tab/>
        <w:t>913</w:t>
      </w:r>
      <w:r w:rsidR="006A7A69">
        <w:rPr>
          <w:rFonts w:asciiTheme="minorBidi" w:eastAsia="Calibri" w:hAnsiTheme="minorBidi" w:cstheme="minorBidi"/>
          <w:sz w:val="22"/>
          <w:szCs w:val="22"/>
        </w:rPr>
        <w:tab/>
        <w:t xml:space="preserve">DNA polymerase –681+232 </w:t>
      </w:r>
      <w:proofErr w:type="spellStart"/>
      <w:proofErr w:type="gramStart"/>
      <w:r w:rsidR="006A7A69">
        <w:rPr>
          <w:rFonts w:asciiTheme="minorBidi" w:eastAsia="Calibri" w:hAnsiTheme="minorBidi" w:cstheme="minorBidi"/>
          <w:sz w:val="22"/>
          <w:szCs w:val="22"/>
        </w:rPr>
        <w:t>aa</w:t>
      </w:r>
      <w:proofErr w:type="spellEnd"/>
      <w:proofErr w:type="gram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70610DF5" w14:textId="6E95E81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43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4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DNA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rimase</w:t>
      </w:r>
      <w:proofErr w:type="spellEnd"/>
    </w:p>
    <w:p w14:paraId="56616125" w14:textId="07F64F3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2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9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TP-dependent DNA ligase</w:t>
      </w:r>
    </w:p>
    <w:p w14:paraId="70D8AD11" w14:textId="06FAB86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08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2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Replication factor C</w:t>
      </w:r>
    </w:p>
    <w:p w14:paraId="43746335" w14:textId="17873BE1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13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6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PCNA-sliding clamp</w:t>
      </w:r>
    </w:p>
    <w:p w14:paraId="630EAFCF" w14:textId="0F49D11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98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4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PCNA-sliding clamp</w:t>
      </w:r>
    </w:p>
    <w:p w14:paraId="457B83F2" w14:textId="1DE8211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01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06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DNA topoisomerase II </w:t>
      </w:r>
    </w:p>
    <w:p w14:paraId="2E81BC66" w14:textId="3A10DEC9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92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9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RN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H</w:t>
      </w:r>
    </w:p>
    <w:p w14:paraId="42255498" w14:textId="343F99C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85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5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TPase (DNA packaging)</w:t>
      </w:r>
    </w:p>
    <w:p w14:paraId="2D2B2642" w14:textId="66716943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12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4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Pyrimidine dimer-specific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lycosyl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</w:p>
    <w:p w14:paraId="6B67800D" w14:textId="7D9E21D3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09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61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AA ATPase</w:t>
      </w:r>
    </w:p>
    <w:p w14:paraId="7CA856E6" w14:textId="5B80930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38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65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Phage/plasmid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rimase</w:t>
      </w:r>
      <w:proofErr w:type="spellEnd"/>
    </w:p>
    <w:p w14:paraId="611AB036" w14:textId="27E019BD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19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4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hyltransfer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FkbM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family </w:t>
      </w:r>
    </w:p>
    <w:p w14:paraId="57E6EECB" w14:textId="5B483ECD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05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6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DNA binding protein</w:t>
      </w:r>
    </w:p>
    <w:p w14:paraId="5163C028" w14:textId="6D4A9492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90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67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DNA binding protein</w:t>
      </w:r>
    </w:p>
    <w:p w14:paraId="7ACF9346" w14:textId="7777777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</w:p>
    <w:p w14:paraId="0851CEFB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B). Transcription</w:t>
      </w:r>
    </w:p>
    <w:p w14:paraId="457E320C" w14:textId="613292BB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0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3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mRNA-capping enzym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uanylyltransferase</w:t>
      </w:r>
      <w:proofErr w:type="spellEnd"/>
    </w:p>
    <w:p w14:paraId="1552DF69" w14:textId="4E09CE2A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33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9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RNA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riphosphatase</w:t>
      </w:r>
      <w:proofErr w:type="spellEnd"/>
    </w:p>
    <w:p w14:paraId="27518BF3" w14:textId="6C340D23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2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9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transcription factor TFIIB</w:t>
      </w:r>
    </w:p>
    <w:p w14:paraId="7E72A3B8" w14:textId="5CD1E877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6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1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transcription factor TFIID</w:t>
      </w:r>
    </w:p>
    <w:p w14:paraId="0EFFBDC3" w14:textId="23E8E590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8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8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transcription factor TFIIS</w:t>
      </w:r>
    </w:p>
    <w:p w14:paraId="041F9552" w14:textId="7DC66CD3" w:rsidR="00635E9E" w:rsidRPr="00160D47" w:rsidRDefault="00245494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>
        <w:rPr>
          <w:rFonts w:asciiTheme="minorBidi" w:eastAsia="Calibri" w:hAnsiTheme="minorBidi" w:cstheme="minorBidi"/>
          <w:sz w:val="22"/>
          <w:szCs w:val="22"/>
        </w:rPr>
        <w:t>OS5_</w:t>
      </w:r>
      <w:r w:rsidR="00635E9E" w:rsidRPr="00160D47">
        <w:rPr>
          <w:rFonts w:asciiTheme="minorBidi" w:eastAsia="Calibri" w:hAnsiTheme="minorBidi" w:cstheme="minorBidi"/>
          <w:sz w:val="22"/>
          <w:szCs w:val="22"/>
        </w:rPr>
        <w:t>250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="00635E9E" w:rsidRPr="00160D47">
        <w:rPr>
          <w:rFonts w:asciiTheme="minorBidi" w:eastAsia="Calibri" w:hAnsiTheme="minorBidi" w:cstheme="minorBidi"/>
          <w:sz w:val="22"/>
          <w:szCs w:val="22"/>
        </w:rPr>
        <w:tab/>
        <w:t>214</w:t>
      </w:r>
      <w:r w:rsidR="00635E9E" w:rsidRPr="00160D47">
        <w:rPr>
          <w:rFonts w:asciiTheme="minorBidi" w:eastAsia="Calibri" w:hAnsiTheme="minorBidi" w:cstheme="minorBidi"/>
          <w:sz w:val="22"/>
          <w:szCs w:val="22"/>
        </w:rPr>
        <w:tab/>
        <w:t>VLTF2-type transcription factor</w:t>
      </w:r>
    </w:p>
    <w:p w14:paraId="4AB01619" w14:textId="53CB058B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57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6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Pox_VLTF3 superfamily transcription factor</w:t>
      </w:r>
    </w:p>
    <w:p w14:paraId="604C9678" w14:textId="2EA075BF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4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5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TP-dependent SNF 2 helicase</w:t>
      </w:r>
    </w:p>
    <w:p w14:paraId="75356E2E" w14:textId="38BB83E1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60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464 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TP dependent RNA helicase</w:t>
      </w:r>
    </w:p>
    <w:p w14:paraId="1DD0CCD4" w14:textId="0CBF1BEB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88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72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DEAE/DEAH box II RNA helicase</w:t>
      </w:r>
    </w:p>
    <w:p w14:paraId="6E4EAD11" w14:textId="2237B43A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77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20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Superfamily II helicase</w:t>
      </w:r>
    </w:p>
    <w:p w14:paraId="5B524D06" w14:textId="56D0C58E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14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37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SWI/SNF chromatin remodeling complex</w:t>
      </w:r>
    </w:p>
    <w:p w14:paraId="7F61D616" w14:textId="1A9EBD4C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10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1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Cytidin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and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eoxycytidylat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eaminase</w:t>
      </w:r>
      <w:proofErr w:type="spellEnd"/>
    </w:p>
    <w:p w14:paraId="675F144F" w14:textId="69370AD4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40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RN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III </w:t>
      </w:r>
    </w:p>
    <w:p w14:paraId="459B0087" w14:textId="7884CE53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19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1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Histone H3K27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hylase</w:t>
      </w:r>
      <w:proofErr w:type="spellEnd"/>
    </w:p>
    <w:p w14:paraId="66700F1C" w14:textId="7BD01364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7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9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RNA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(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il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)-lysine synthase </w:t>
      </w:r>
    </w:p>
    <w:p w14:paraId="74009DBB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sz w:val="22"/>
          <w:szCs w:val="22"/>
        </w:rPr>
      </w:pPr>
      <w:bookmarkStart w:id="0" w:name="_GoBack"/>
      <w:bookmarkEnd w:id="0"/>
      <w:r w:rsidRPr="00160D47">
        <w:rPr>
          <w:rFonts w:asciiTheme="minorBidi" w:eastAsia="Calibri" w:hAnsiTheme="minorBidi" w:cstheme="minorBidi"/>
          <w:sz w:val="22"/>
          <w:szCs w:val="22"/>
        </w:rPr>
        <w:br w:type="page"/>
      </w:r>
      <w:r w:rsidRPr="00160D47">
        <w:rPr>
          <w:rFonts w:asciiTheme="minorBidi" w:eastAsia="Calibri" w:hAnsiTheme="minorBidi" w:cstheme="minorBidi"/>
          <w:b/>
          <w:sz w:val="22"/>
          <w:szCs w:val="22"/>
        </w:rPr>
        <w:lastRenderedPageBreak/>
        <w:t xml:space="preserve">C). </w:t>
      </w: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Protein synthesis, modification and degradation</w:t>
      </w:r>
    </w:p>
    <w:p w14:paraId="56AFF2BD" w14:textId="19EC2EAE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07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4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SKP1-like protein</w:t>
      </w:r>
    </w:p>
    <w:p w14:paraId="37001467" w14:textId="14C78BAD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33</w:t>
      </w:r>
      <w:r w:rsidR="00CA365C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2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rolyl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4-hydroxylase</w:t>
      </w:r>
    </w:p>
    <w:p w14:paraId="191B81CC" w14:textId="464623B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1</w:t>
      </w:r>
      <w:r w:rsidR="00CA365C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ubiquitin carboxyl-terminal hydrolase</w:t>
      </w:r>
    </w:p>
    <w:p w14:paraId="4F4F226F" w14:textId="76042C2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32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0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Protein disulfid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isomer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29E8E66D" w14:textId="5F74D5D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10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8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ubiquitin - present in 4 other CVs</w:t>
      </w:r>
    </w:p>
    <w:p w14:paraId="66DC9EDD" w14:textId="203C8AC6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50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94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Translation elongation factor 3 </w:t>
      </w:r>
    </w:p>
    <w:p w14:paraId="38C77820" w14:textId="191FE93C" w:rsidR="00635E9E" w:rsidRPr="00160D47" w:rsidRDefault="00CC2C4E" w:rsidP="00635E9E">
      <w:pPr>
        <w:rPr>
          <w:rFonts w:asciiTheme="minorBidi" w:eastAsia="Calibri" w:hAnsiTheme="minorBidi" w:cstheme="minorBidi"/>
          <w:sz w:val="22"/>
          <w:szCs w:val="22"/>
        </w:rPr>
      </w:pPr>
      <w:r>
        <w:rPr>
          <w:rFonts w:asciiTheme="minorBidi" w:eastAsia="Calibri" w:hAnsiTheme="minorBidi" w:cstheme="minorBidi"/>
          <w:sz w:val="22"/>
          <w:szCs w:val="22"/>
        </w:rPr>
        <w:t>OS5_24</w:t>
      </w:r>
      <w:r w:rsidR="00635E9E" w:rsidRPr="00160D47">
        <w:rPr>
          <w:rFonts w:asciiTheme="minorBidi" w:eastAsia="Calibri" w:hAnsiTheme="minorBidi" w:cstheme="minorBidi"/>
          <w:sz w:val="22"/>
          <w:szCs w:val="22"/>
        </w:rPr>
        <w:t>1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>
        <w:rPr>
          <w:rFonts w:asciiTheme="minorBidi" w:eastAsia="Calibri" w:hAnsiTheme="minorBidi" w:cstheme="minorBidi"/>
          <w:sz w:val="22"/>
          <w:szCs w:val="22"/>
        </w:rPr>
        <w:tab/>
        <w:t xml:space="preserve">118      </w:t>
      </w:r>
      <w:proofErr w:type="spellStart"/>
      <w:r w:rsidR="00635E9E" w:rsidRPr="00160D47">
        <w:rPr>
          <w:rFonts w:asciiTheme="minorBidi" w:eastAsia="Calibri" w:hAnsiTheme="minorBidi" w:cstheme="minorBidi"/>
          <w:sz w:val="22"/>
          <w:szCs w:val="22"/>
        </w:rPr>
        <w:t>Thiol</w:t>
      </w:r>
      <w:proofErr w:type="spellEnd"/>
      <w:r w:rsidR="00635E9E"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="00635E9E" w:rsidRPr="00160D47">
        <w:rPr>
          <w:rFonts w:asciiTheme="minorBidi" w:eastAsia="Calibri" w:hAnsiTheme="minorBidi" w:cstheme="minorBidi"/>
          <w:sz w:val="22"/>
          <w:szCs w:val="22"/>
        </w:rPr>
        <w:t>oxidoreductase</w:t>
      </w:r>
      <w:proofErr w:type="spellEnd"/>
    </w:p>
    <w:p w14:paraId="5758366B" w14:textId="78435479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49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2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Ring finger ubiquitin ligase</w:t>
      </w:r>
    </w:p>
    <w:p w14:paraId="6E2C9C0E" w14:textId="4A0C903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66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8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Zn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allopeptidase</w:t>
      </w:r>
      <w:proofErr w:type="spellEnd"/>
    </w:p>
    <w:p w14:paraId="406BC896" w14:textId="5F050A9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14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6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Zn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allopeptidase</w:t>
      </w:r>
      <w:proofErr w:type="spellEnd"/>
    </w:p>
    <w:p w14:paraId="01FAF3F1" w14:textId="77777777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sz w:val="22"/>
          <w:szCs w:val="22"/>
        </w:rPr>
      </w:pPr>
    </w:p>
    <w:p w14:paraId="136D290A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D). DNA modification</w:t>
      </w:r>
    </w:p>
    <w:p w14:paraId="5DCC18DC" w14:textId="3E2D001D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26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7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Adenine-specific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hyltransferase</w:t>
      </w:r>
      <w:proofErr w:type="spellEnd"/>
    </w:p>
    <w:p w14:paraId="79E2918D" w14:textId="5F6A2AC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28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7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Adenine-specific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hyltransferase</w:t>
      </w:r>
      <w:proofErr w:type="spellEnd"/>
    </w:p>
    <w:p w14:paraId="03F6C211" w14:textId="06F90B9D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29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9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Adenine-specific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hyltransferase</w:t>
      </w:r>
      <w:proofErr w:type="spellEnd"/>
    </w:p>
    <w:p w14:paraId="2C7FB2C2" w14:textId="4DA49676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72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5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cytosine-specific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ethyltransferase</w:t>
      </w:r>
      <w:proofErr w:type="spellEnd"/>
    </w:p>
    <w:p w14:paraId="39F9993D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sz w:val="22"/>
          <w:szCs w:val="22"/>
        </w:rPr>
      </w:pPr>
    </w:p>
    <w:p w14:paraId="37788E0E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E). Integration and transposition</w:t>
      </w:r>
    </w:p>
    <w:p w14:paraId="26EE8136" w14:textId="1ED716C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3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6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26DFAB18" w14:textId="3C92B25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53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6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6DB36D37" w14:textId="62D02405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61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1771CB59" w14:textId="629F92F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00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6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0392CC42" w14:textId="1B3F334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21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5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GIY-YIG catalytic domain-containing endonuclease </w:t>
      </w:r>
    </w:p>
    <w:p w14:paraId="31B2B8EC" w14:textId="110EC939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71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8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306D115F" w14:textId="7F4A418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18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4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634048F8" w14:textId="5EC0F69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20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343C3BAB" w14:textId="2BC0E62F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0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0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05C9E657" w14:textId="224B5F0F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91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IY-YIG catalytic domain-containing endonuclease</w:t>
      </w:r>
    </w:p>
    <w:p w14:paraId="2D965B91" w14:textId="6602B60C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6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104 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i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6Fp DNA mobile protein</w:t>
      </w:r>
    </w:p>
    <w:p w14:paraId="7C4399D8" w14:textId="408A8EF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23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2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ranspos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 </w:t>
      </w:r>
    </w:p>
    <w:p w14:paraId="4872014F" w14:textId="7777777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</w:p>
    <w:p w14:paraId="58A907B1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F). Lipid manipulation</w:t>
      </w:r>
    </w:p>
    <w:p w14:paraId="679902E4" w14:textId="1E9AEB9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35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6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Lysophospholipase</w:t>
      </w:r>
      <w:proofErr w:type="spellEnd"/>
    </w:p>
    <w:p w14:paraId="7410CCC0" w14:textId="18C9ED6F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74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atatin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-like phospholipase                                          </w:t>
      </w:r>
    </w:p>
    <w:p w14:paraId="438BDF7B" w14:textId="15A6782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11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0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lycerophosphoryl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iestr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hosphodiesterase</w:t>
      </w:r>
      <w:proofErr w:type="spellEnd"/>
    </w:p>
    <w:p w14:paraId="680943BA" w14:textId="60EA54F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44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7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hosphoglycerat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mutase</w:t>
      </w:r>
      <w:proofErr w:type="spellEnd"/>
    </w:p>
    <w:p w14:paraId="467832CD" w14:textId="384C4470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95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2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 Lipoprotein lipase</w:t>
      </w:r>
      <w:r w:rsidRPr="00160D47"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  <w:t xml:space="preserve"> </w:t>
      </w:r>
    </w:p>
    <w:p w14:paraId="0C41C276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  <w:br w:type="page"/>
      </w:r>
    </w:p>
    <w:p w14:paraId="51CDD021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lastRenderedPageBreak/>
        <w:t>G). Nucleotide metabolism</w:t>
      </w:r>
    </w:p>
    <w:p w14:paraId="5FB662B8" w14:textId="2E5CCFF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72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2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Aspartat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ranscarbamylase</w:t>
      </w:r>
      <w:proofErr w:type="spellEnd"/>
    </w:p>
    <w:p w14:paraId="72F619C9" w14:textId="39A3992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07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8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eoxynucleosid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kinase</w:t>
      </w:r>
    </w:p>
    <w:p w14:paraId="66483844" w14:textId="5437B6F3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15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1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ioredoxin</w:t>
      </w:r>
      <w:proofErr w:type="spellEnd"/>
    </w:p>
    <w:p w14:paraId="7BA37978" w14:textId="7872682F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24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7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lutaredoxin</w:t>
      </w:r>
      <w:proofErr w:type="spellEnd"/>
    </w:p>
    <w:p w14:paraId="4977D898" w14:textId="5813C01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46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2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ribonucleosid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reduct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small subunit</w:t>
      </w:r>
    </w:p>
    <w:p w14:paraId="15BD1D8E" w14:textId="251B09F9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30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76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Ribonucleotid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reduct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large subunit </w:t>
      </w:r>
    </w:p>
    <w:p w14:paraId="13239E5D" w14:textId="08BD3DA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5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4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UTP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pyrophosphatase</w:t>
      </w:r>
      <w:proofErr w:type="spellEnd"/>
    </w:p>
    <w:p w14:paraId="587F1E17" w14:textId="5EF2D67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05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4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CMP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eaminase</w:t>
      </w:r>
      <w:proofErr w:type="spellEnd"/>
    </w:p>
    <w:p w14:paraId="1FB23D10" w14:textId="195A4E6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33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4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CTP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ynthetase</w:t>
      </w:r>
      <w:proofErr w:type="spellEnd"/>
    </w:p>
    <w:p w14:paraId="13DD4716" w14:textId="387EA10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52</w:t>
      </w:r>
      <w:r w:rsidR="00D6302A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1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ymidylat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synthase X 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</w:p>
    <w:p w14:paraId="2AFCDA48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</w:pPr>
    </w:p>
    <w:p w14:paraId="414EB3FA" w14:textId="77777777" w:rsidR="00635E9E" w:rsidRPr="00160D47" w:rsidRDefault="00635E9E" w:rsidP="00635E9E">
      <w:pPr>
        <w:spacing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H). Sugar metabolism and manipulation</w:t>
      </w:r>
    </w:p>
    <w:p w14:paraId="035B6407" w14:textId="77777777" w:rsidR="00635E9E" w:rsidRPr="00160D47" w:rsidRDefault="00635E9E" w:rsidP="00635E9E">
      <w:pPr>
        <w:rPr>
          <w:rFonts w:asciiTheme="minorBidi" w:eastAsia="Calibri" w:hAnsiTheme="minorBidi" w:cstheme="minorBidi"/>
          <w:bCs/>
          <w:sz w:val="22"/>
          <w:szCs w:val="22"/>
          <w:u w:val="single"/>
        </w:rPr>
      </w:pPr>
    </w:p>
    <w:p w14:paraId="64190ABA" w14:textId="458A1356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38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6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hyaluronan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synthase</w:t>
      </w:r>
    </w:p>
    <w:p w14:paraId="2FBD6587" w14:textId="5D14B1D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39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9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Glucosamin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ynthetase</w:t>
      </w:r>
      <w:proofErr w:type="spellEnd"/>
    </w:p>
    <w:p w14:paraId="0FECAB5C" w14:textId="6CF5758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18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8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UDP-glucose dehydrogenase</w:t>
      </w:r>
    </w:p>
    <w:p w14:paraId="0576AE8F" w14:textId="5291A95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45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4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GDP-D-mannos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dehydrat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35135806" w14:textId="079F6CD6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39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1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GDP-L-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fuco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synthase 2 </w:t>
      </w:r>
    </w:p>
    <w:p w14:paraId="4224C13C" w14:textId="5FED7D65" w:rsidR="00635E9E" w:rsidRPr="00CC2C4E" w:rsidRDefault="00635E9E" w:rsidP="00635E9E">
      <w:pPr>
        <w:rPr>
          <w:rFonts w:ascii="Arial" w:eastAsia="Calibri" w:hAnsi="Arial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17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3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lycosyltransfer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domain</w:t>
      </w:r>
    </w:p>
    <w:p w14:paraId="1715F996" w14:textId="391A6B10" w:rsidR="00635E9E" w:rsidRPr="00160D47" w:rsidRDefault="00CC2C4E" w:rsidP="00635E9E">
      <w:pPr>
        <w:rPr>
          <w:rFonts w:asciiTheme="minorBidi" w:eastAsia="Calibri" w:hAnsiTheme="minorBidi" w:cstheme="minorBidi"/>
          <w:sz w:val="22"/>
          <w:szCs w:val="22"/>
        </w:rPr>
      </w:pPr>
      <w:r>
        <w:rPr>
          <w:rFonts w:asciiTheme="minorBidi" w:eastAsia="Calibri" w:hAnsiTheme="minorBidi" w:cstheme="minorBidi"/>
          <w:sz w:val="22"/>
          <w:szCs w:val="22"/>
        </w:rPr>
        <w:t>OS5_044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>
        <w:rPr>
          <w:rFonts w:asciiTheme="minorBidi" w:eastAsia="Calibri" w:hAnsiTheme="minorBidi" w:cstheme="minorBidi"/>
          <w:sz w:val="22"/>
          <w:szCs w:val="22"/>
        </w:rPr>
        <w:tab/>
        <w:t xml:space="preserve">860      </w:t>
      </w:r>
      <w:proofErr w:type="spellStart"/>
      <w:r w:rsidR="00635E9E" w:rsidRPr="00160D47">
        <w:rPr>
          <w:rFonts w:asciiTheme="minorBidi" w:eastAsia="Calibri" w:hAnsiTheme="minorBidi" w:cstheme="minorBidi"/>
          <w:sz w:val="22"/>
          <w:szCs w:val="22"/>
        </w:rPr>
        <w:t>Glycosyltransferase</w:t>
      </w:r>
      <w:proofErr w:type="spellEnd"/>
      <w:r w:rsidR="00635E9E"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41149A5A" w14:textId="0A1EF25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97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63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Cellulose synthase catalytic subunit </w:t>
      </w:r>
    </w:p>
    <w:p w14:paraId="4E7244A3" w14:textId="1FAB3F13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83</w:t>
      </w:r>
      <w:r w:rsidR="00D6302A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9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lycosyl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ransfer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A546L homolog</w:t>
      </w:r>
    </w:p>
    <w:p w14:paraId="10C0082B" w14:textId="7DF8738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25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exostosin</w:t>
      </w:r>
      <w:proofErr w:type="spellEnd"/>
    </w:p>
    <w:p w14:paraId="32062320" w14:textId="3F73FE3F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15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6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D-lactate dehydrogenase</w:t>
      </w:r>
    </w:p>
    <w:p w14:paraId="307E63BC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</w:pPr>
    </w:p>
    <w:p w14:paraId="7BC4E65B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I). Cell wall degradation</w:t>
      </w:r>
    </w:p>
    <w:p w14:paraId="4BC620B4" w14:textId="34F0629C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37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6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beta 1,3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glucanase</w:t>
      </w:r>
      <w:proofErr w:type="spellEnd"/>
    </w:p>
    <w:p w14:paraId="0AE165BF" w14:textId="7D478AE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17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2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Bifunctional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chitin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lysozyme</w:t>
      </w:r>
    </w:p>
    <w:p w14:paraId="04090763" w14:textId="3CA93F59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19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0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Chitin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696D20E0" w14:textId="43F01B6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38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3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Chitosan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1A932F42" w14:textId="0503C92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99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1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Alginat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lyase</w:t>
      </w:r>
      <w:proofErr w:type="spellEnd"/>
    </w:p>
    <w:p w14:paraId="1B88B073" w14:textId="6D58826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90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67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Lysin</w:t>
      </w:r>
      <w:proofErr w:type="spellEnd"/>
    </w:p>
    <w:p w14:paraId="65E5EB77" w14:textId="7777777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</w:p>
    <w:p w14:paraId="40871D35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  <w:br w:type="page"/>
      </w:r>
    </w:p>
    <w:p w14:paraId="1A784017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lastRenderedPageBreak/>
        <w:t>J). Signaling</w:t>
      </w:r>
    </w:p>
    <w:p w14:paraId="123F70EC" w14:textId="3831FE21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04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0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kinase</w:t>
      </w:r>
    </w:p>
    <w:p w14:paraId="26DBDAEA" w14:textId="70EF055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14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6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aquaglyceroporin</w:t>
      </w:r>
      <w:proofErr w:type="spellEnd"/>
    </w:p>
    <w:p w14:paraId="5B69F9EE" w14:textId="3675E81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66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4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Ligand-gated ion channel </w:t>
      </w:r>
    </w:p>
    <w:p w14:paraId="0BA5FEC6" w14:textId="4BBCC2C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79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9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Potassium ion channel protein</w:t>
      </w:r>
    </w:p>
    <w:p w14:paraId="7A2BA733" w14:textId="43B0F67C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49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0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Dual specific phosphatase</w:t>
      </w:r>
    </w:p>
    <w:p w14:paraId="77BA5559" w14:textId="1522E0EC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80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8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Calcium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calmodulin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dependent protein kinase</w:t>
      </w:r>
    </w:p>
    <w:p w14:paraId="4269210E" w14:textId="76ECC7F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33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kinase </w:t>
      </w:r>
    </w:p>
    <w:p w14:paraId="5625FB50" w14:textId="74BF3AA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34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61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kinase</w:t>
      </w:r>
    </w:p>
    <w:p w14:paraId="0A27151E" w14:textId="673AB552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37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8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kinase</w:t>
      </w:r>
    </w:p>
    <w:p w14:paraId="1861C657" w14:textId="524AE6B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79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1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phosphatase 6 Has 5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ank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repeats</w:t>
      </w:r>
    </w:p>
    <w:p w14:paraId="7A02B20C" w14:textId="4D4D406C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31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6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Protein kinase domain</w:t>
      </w:r>
    </w:p>
    <w:p w14:paraId="54756A46" w14:textId="77909664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20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70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kinase</w:t>
      </w:r>
    </w:p>
    <w:p w14:paraId="377AD945" w14:textId="00E671D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21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23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Se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>/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Thr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protein kinase</w:t>
      </w:r>
    </w:p>
    <w:p w14:paraId="7EEDFDBC" w14:textId="77777777" w:rsidR="00635E9E" w:rsidRPr="00160D47" w:rsidRDefault="00635E9E" w:rsidP="00635E9E">
      <w:pPr>
        <w:rPr>
          <w:rFonts w:asciiTheme="minorBidi" w:eastAsia="Calibri" w:hAnsiTheme="minorBidi" w:cstheme="minorBidi"/>
          <w:b/>
          <w:bCs/>
          <w:sz w:val="22"/>
          <w:szCs w:val="22"/>
          <w:highlight w:val="yellow"/>
          <w:u w:val="single"/>
        </w:rPr>
      </w:pPr>
    </w:p>
    <w:p w14:paraId="0B2C150E" w14:textId="77777777" w:rsidR="00635E9E" w:rsidRPr="00160D47" w:rsidRDefault="00635E9E" w:rsidP="00635E9E">
      <w:pPr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K). Miscellaneous</w:t>
      </w:r>
    </w:p>
    <w:p w14:paraId="35306206" w14:textId="77777777" w:rsidR="00635E9E" w:rsidRPr="00160D47" w:rsidRDefault="00635E9E" w:rsidP="00635E9E">
      <w:pPr>
        <w:rPr>
          <w:rFonts w:asciiTheme="minorBidi" w:eastAsia="Calibri" w:hAnsiTheme="minorBidi" w:cstheme="minorBidi"/>
          <w:bCs/>
          <w:sz w:val="22"/>
          <w:szCs w:val="22"/>
          <w:u w:val="single"/>
        </w:rPr>
      </w:pPr>
    </w:p>
    <w:p w14:paraId="1C2D52E7" w14:textId="1CABB94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29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98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N-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carbamoylputrescin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amidohydrolase</w:t>
      </w:r>
      <w:proofErr w:type="spellEnd"/>
    </w:p>
    <w:p w14:paraId="11D22FC7" w14:textId="27AD4B79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40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9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Polyamine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acetyltransferase</w:t>
      </w:r>
      <w:proofErr w:type="spellEnd"/>
    </w:p>
    <w:p w14:paraId="477FA030" w14:textId="2388140C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90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1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Homospermidin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synthase</w:t>
      </w:r>
    </w:p>
    <w:p w14:paraId="06312270" w14:textId="6455FBD2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05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7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rginine/ornithine decarboxylase</w:t>
      </w:r>
    </w:p>
    <w:p w14:paraId="2602E3BA" w14:textId="51AA80F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98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84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Amino oxidase</w:t>
      </w:r>
    </w:p>
    <w:p w14:paraId="57E72385" w14:textId="761B7900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20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182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Chloramphenicol </w:t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acetyltransferas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</w:t>
      </w:r>
    </w:p>
    <w:p w14:paraId="594A940F" w14:textId="16FDE8D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35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279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amidase</w:t>
      </w:r>
      <w:proofErr w:type="spellEnd"/>
    </w:p>
    <w:p w14:paraId="1D1EEF20" w14:textId="4ED40E36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07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6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histidine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decarboxylase</w:t>
      </w:r>
    </w:p>
    <w:p w14:paraId="46C852C6" w14:textId="25DA530E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42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31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</w:r>
      <w:proofErr w:type="spellStart"/>
      <w:r w:rsidRPr="00160D47">
        <w:rPr>
          <w:rFonts w:asciiTheme="minorBidi" w:eastAsia="Calibri" w:hAnsiTheme="minorBidi" w:cstheme="minorBidi"/>
          <w:sz w:val="22"/>
          <w:szCs w:val="22"/>
        </w:rPr>
        <w:t>Fibronectin</w:t>
      </w:r>
      <w:proofErr w:type="spellEnd"/>
      <w:r w:rsidRPr="00160D47">
        <w:rPr>
          <w:rFonts w:asciiTheme="minorBidi" w:eastAsia="Calibri" w:hAnsiTheme="minorBidi" w:cstheme="minorBidi"/>
          <w:sz w:val="22"/>
          <w:szCs w:val="22"/>
        </w:rPr>
        <w:t xml:space="preserve"> binding protein</w:t>
      </w:r>
    </w:p>
    <w:p w14:paraId="0E1C5FF5" w14:textId="77777777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</w:p>
    <w:p w14:paraId="7199EE4D" w14:textId="77777777" w:rsidR="00635E9E" w:rsidRPr="00160D47" w:rsidRDefault="00635E9E" w:rsidP="00635E9E">
      <w:pPr>
        <w:spacing w:after="200" w:line="276" w:lineRule="auto"/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</w:pPr>
      <w:r w:rsidRPr="00160D47">
        <w:rPr>
          <w:rFonts w:asciiTheme="minorBidi" w:eastAsia="Calibri" w:hAnsiTheme="minorBidi" w:cstheme="minorBidi"/>
          <w:b/>
          <w:bCs/>
          <w:sz w:val="22"/>
          <w:szCs w:val="22"/>
          <w:u w:val="single"/>
        </w:rPr>
        <w:t>L). Structural proteins</w:t>
      </w:r>
    </w:p>
    <w:p w14:paraId="3957F7EF" w14:textId="02EFFCAA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086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11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Major capsid protein </w:t>
      </w:r>
    </w:p>
    <w:p w14:paraId="7ECF5E51" w14:textId="1E82428B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182</w:t>
      </w:r>
      <w:r w:rsidR="0041741D">
        <w:rPr>
          <w:rFonts w:asciiTheme="minorBidi" w:eastAsia="Calibri" w:hAnsiTheme="minorBidi" w:cstheme="minorBidi"/>
          <w:sz w:val="22"/>
          <w:szCs w:val="22"/>
        </w:rPr>
        <w:t>R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86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Major capsid protein </w:t>
      </w:r>
    </w:p>
    <w:p w14:paraId="7462491A" w14:textId="063F813A" w:rsidR="00635E9E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219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437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Major capsid protein Vp54</w:t>
      </w:r>
    </w:p>
    <w:p w14:paraId="3E352B70" w14:textId="57E57AE7" w:rsidR="0041741D" w:rsidRPr="00160D47" w:rsidRDefault="0041741D" w:rsidP="00635E9E">
      <w:pPr>
        <w:rPr>
          <w:rFonts w:asciiTheme="minorBidi" w:eastAsia="Calibri" w:hAnsiTheme="minorBidi" w:cstheme="minorBidi"/>
          <w:sz w:val="22"/>
          <w:szCs w:val="22"/>
        </w:rPr>
      </w:pPr>
      <w:r>
        <w:rPr>
          <w:rFonts w:asciiTheme="minorBidi" w:eastAsia="Calibri" w:hAnsiTheme="minorBidi" w:cstheme="minorBidi"/>
          <w:sz w:val="22"/>
          <w:szCs w:val="22"/>
        </w:rPr>
        <w:t>OS5_</w:t>
      </w:r>
      <w:r w:rsidR="00245494">
        <w:rPr>
          <w:rFonts w:asciiTheme="minorBidi" w:eastAsia="Calibri" w:hAnsiTheme="minorBidi" w:cstheme="minorBidi"/>
          <w:sz w:val="22"/>
          <w:szCs w:val="22"/>
        </w:rPr>
        <w:t>288L</w:t>
      </w:r>
      <w:r w:rsidR="00245494">
        <w:rPr>
          <w:rFonts w:asciiTheme="minorBidi" w:eastAsia="Calibri" w:hAnsiTheme="minorBidi" w:cstheme="minorBidi"/>
          <w:sz w:val="22"/>
          <w:szCs w:val="22"/>
        </w:rPr>
        <w:tab/>
        <w:t>400</w:t>
      </w:r>
      <w:r w:rsidR="00245494">
        <w:rPr>
          <w:rFonts w:asciiTheme="minorBidi" w:eastAsia="Calibri" w:hAnsiTheme="minorBidi" w:cstheme="minorBidi"/>
          <w:sz w:val="22"/>
          <w:szCs w:val="22"/>
        </w:rPr>
        <w:tab/>
        <w:t>Major capsid protein</w:t>
      </w:r>
    </w:p>
    <w:p w14:paraId="799B5810" w14:textId="23AA1428" w:rsidR="00635E9E" w:rsidRPr="00160D47" w:rsidRDefault="00635E9E" w:rsidP="00635E9E">
      <w:pPr>
        <w:rPr>
          <w:rFonts w:asciiTheme="minorBidi" w:eastAsia="Calibri" w:hAnsiTheme="minorBidi" w:cstheme="minorBidi"/>
          <w:sz w:val="22"/>
          <w:szCs w:val="22"/>
        </w:rPr>
      </w:pPr>
      <w:r w:rsidRPr="00160D47">
        <w:rPr>
          <w:rFonts w:asciiTheme="minorBidi" w:eastAsia="Calibri" w:hAnsiTheme="minorBidi" w:cstheme="minorBidi"/>
          <w:sz w:val="22"/>
          <w:szCs w:val="22"/>
        </w:rPr>
        <w:t>OS5_326</w:t>
      </w:r>
      <w:r w:rsidR="0041741D">
        <w:rPr>
          <w:rFonts w:asciiTheme="minorBidi" w:eastAsia="Calibri" w:hAnsiTheme="minorBidi" w:cstheme="minorBidi"/>
          <w:sz w:val="22"/>
          <w:szCs w:val="22"/>
        </w:rPr>
        <w:t>L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>525</w:t>
      </w:r>
      <w:r w:rsidRPr="00160D47">
        <w:rPr>
          <w:rFonts w:asciiTheme="minorBidi" w:eastAsia="Calibri" w:hAnsiTheme="minorBidi" w:cstheme="minorBidi"/>
          <w:sz w:val="22"/>
          <w:szCs w:val="22"/>
        </w:rPr>
        <w:tab/>
        <w:t xml:space="preserve">Major capsid protein </w:t>
      </w:r>
    </w:p>
    <w:p w14:paraId="578E5420" w14:textId="77777777" w:rsidR="00345DB6" w:rsidRPr="00CC2C4E" w:rsidRDefault="00F71027" w:rsidP="00345DB6">
      <w:pPr>
        <w:autoSpaceDE w:val="0"/>
        <w:autoSpaceDN w:val="0"/>
        <w:adjustRightInd w:val="0"/>
        <w:spacing w:line="360" w:lineRule="auto"/>
        <w:rPr>
          <w:rFonts w:ascii="Arial" w:hAnsi="Arial" w:cstheme="minorBidi"/>
        </w:rPr>
      </w:pPr>
      <w:r w:rsidRPr="00160D47">
        <w:rPr>
          <w:rFonts w:asciiTheme="minorBidi" w:hAnsiTheme="minorBidi" w:cstheme="minorBidi"/>
          <w:b/>
          <w:sz w:val="22"/>
          <w:szCs w:val="22"/>
        </w:rPr>
        <w:br w:type="page"/>
      </w:r>
      <w:r w:rsidR="00160D47" w:rsidRPr="00CC2C4E">
        <w:rPr>
          <w:rFonts w:ascii="Arial" w:hAnsi="Arial" w:cstheme="minorBidi"/>
          <w:b/>
        </w:rPr>
        <w:lastRenderedPageBreak/>
        <w:t xml:space="preserve">Sup. Table. 4. </w:t>
      </w:r>
      <w:r w:rsidR="00345DB6" w:rsidRPr="00CC2C4E">
        <w:rPr>
          <w:rFonts w:ascii="Arial" w:hAnsi="Arial" w:cstheme="minorBidi"/>
          <w:szCs w:val="32"/>
        </w:rPr>
        <w:t xml:space="preserve">Proton and carbon chemical shifts (600 MHz) recorded in </w:t>
      </w:r>
      <w:proofErr w:type="spellStart"/>
      <w:r w:rsidR="00345DB6" w:rsidRPr="00CC2C4E">
        <w:rPr>
          <w:rFonts w:ascii="Arial" w:hAnsi="Arial" w:cstheme="minorBidi"/>
          <w:szCs w:val="32"/>
        </w:rPr>
        <w:t>deuterated</w:t>
      </w:r>
      <w:proofErr w:type="spellEnd"/>
      <w:r w:rsidR="00345DB6" w:rsidRPr="00CC2C4E">
        <w:rPr>
          <w:rFonts w:ascii="Arial" w:hAnsi="Arial" w:cstheme="minorBidi"/>
          <w:szCs w:val="32"/>
        </w:rPr>
        <w:t xml:space="preserve"> water at 310 K with acetone as internal standard. </w:t>
      </w:r>
      <w:r w:rsidR="00345DB6" w:rsidRPr="00CC2C4E">
        <w:rPr>
          <w:rFonts w:ascii="Arial" w:hAnsi="Arial" w:cstheme="minorBidi"/>
          <w:b/>
          <w:szCs w:val="32"/>
        </w:rPr>
        <w:t>F</w:t>
      </w:r>
      <w:r w:rsidR="00345DB6" w:rsidRPr="00CC2C4E">
        <w:rPr>
          <w:rFonts w:ascii="Arial" w:hAnsi="Arial" w:cstheme="minorBidi"/>
          <w:szCs w:val="32"/>
        </w:rPr>
        <w:t xml:space="preserve"> is substituted at position </w:t>
      </w:r>
      <w:r w:rsidR="00345DB6" w:rsidRPr="00CC2C4E">
        <w:rPr>
          <w:rFonts w:ascii="Arial" w:hAnsi="Arial" w:cstheme="minorBidi"/>
          <w:i/>
          <w:szCs w:val="32"/>
        </w:rPr>
        <w:t>O</w:t>
      </w:r>
      <w:r w:rsidR="00345DB6" w:rsidRPr="00CC2C4E">
        <w:rPr>
          <w:rFonts w:ascii="Arial" w:hAnsi="Arial" w:cstheme="minorBidi"/>
          <w:szCs w:val="32"/>
        </w:rPr>
        <w:t xml:space="preserve">-3 with a methyl group (chemical shift </w:t>
      </w:r>
      <w:r w:rsidR="00345DB6" w:rsidRPr="00CC2C4E">
        <w:rPr>
          <w:rFonts w:ascii="Arial" w:hAnsi="Arial" w:cstheme="minorBidi"/>
          <w:szCs w:val="32"/>
          <w:vertAlign w:val="superscript"/>
        </w:rPr>
        <w:t>1</w:t>
      </w:r>
      <w:r w:rsidR="00345DB6" w:rsidRPr="00CC2C4E">
        <w:rPr>
          <w:rFonts w:ascii="Arial" w:hAnsi="Arial" w:cstheme="minorBidi"/>
          <w:szCs w:val="32"/>
        </w:rPr>
        <w:t>H/</w:t>
      </w:r>
      <w:r w:rsidR="00345DB6" w:rsidRPr="00CC2C4E">
        <w:rPr>
          <w:rFonts w:ascii="Arial" w:hAnsi="Arial" w:cstheme="minorBidi"/>
          <w:szCs w:val="32"/>
          <w:vertAlign w:val="superscript"/>
        </w:rPr>
        <w:t>13</w:t>
      </w:r>
      <w:r w:rsidR="00345DB6" w:rsidRPr="00CC2C4E">
        <w:rPr>
          <w:rFonts w:ascii="Arial" w:hAnsi="Arial" w:cstheme="minorBidi"/>
          <w:szCs w:val="32"/>
        </w:rPr>
        <w:t xml:space="preserve">C: 3.64/61.6 ppm). </w:t>
      </w:r>
    </w:p>
    <w:tbl>
      <w:tblPr>
        <w:tblpPr w:leftFromText="141" w:rightFromText="141" w:vertAnchor="page" w:horzAnchor="margin" w:tblpXSpec="center" w:tblpY="3181"/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73"/>
        <w:gridCol w:w="395"/>
        <w:gridCol w:w="1255"/>
        <w:gridCol w:w="791"/>
        <w:gridCol w:w="791"/>
        <w:gridCol w:w="790"/>
        <w:gridCol w:w="1255"/>
        <w:gridCol w:w="1241"/>
      </w:tblGrid>
      <w:tr w:rsidR="00345DB6" w:rsidRPr="00345DB6" w14:paraId="02A813AD" w14:textId="77777777" w:rsidTr="004252C1">
        <w:trPr>
          <w:trHeight w:val="397"/>
        </w:trPr>
        <w:tc>
          <w:tcPr>
            <w:tcW w:w="1473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0A3E2246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 </w:t>
            </w:r>
          </w:p>
        </w:tc>
        <w:tc>
          <w:tcPr>
            <w:tcW w:w="395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0CB5985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 </w:t>
            </w:r>
          </w:p>
        </w:tc>
        <w:tc>
          <w:tcPr>
            <w:tcW w:w="1255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2DA140C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1</w:t>
            </w:r>
          </w:p>
        </w:tc>
        <w:tc>
          <w:tcPr>
            <w:tcW w:w="791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1E3FEF76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2</w:t>
            </w:r>
          </w:p>
        </w:tc>
        <w:tc>
          <w:tcPr>
            <w:tcW w:w="791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15D2466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3</w:t>
            </w:r>
          </w:p>
        </w:tc>
        <w:tc>
          <w:tcPr>
            <w:tcW w:w="790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3EE4A52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4</w:t>
            </w:r>
          </w:p>
        </w:tc>
        <w:tc>
          <w:tcPr>
            <w:tcW w:w="1255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64A0B60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5 (5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vertAlign w:val="subscript"/>
                <w:lang w:eastAsia="it-IT"/>
              </w:rPr>
              <w:t>eq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 5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vertAlign w:val="subscript"/>
                <w:lang w:eastAsia="it-IT"/>
              </w:rPr>
              <w:t>ax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)</w:t>
            </w:r>
          </w:p>
        </w:tc>
        <w:tc>
          <w:tcPr>
            <w:tcW w:w="1241" w:type="dxa"/>
            <w:tcBorders>
              <w:top w:val="single" w:sz="4" w:space="0" w:color="000000"/>
              <w:bottom w:val="double" w:sz="6" w:space="0" w:color="000000"/>
            </w:tcBorders>
            <w:shd w:val="clear" w:color="auto" w:fill="FFFFFF"/>
            <w:vAlign w:val="center"/>
          </w:tcPr>
          <w:p w14:paraId="0474748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6-6'</w:t>
            </w:r>
          </w:p>
        </w:tc>
      </w:tr>
      <w:tr w:rsidR="00345DB6" w:rsidRPr="00345DB6" w14:paraId="69085F16" w14:textId="77777777" w:rsidTr="004252C1">
        <w:trPr>
          <w:trHeight w:val="300"/>
        </w:trPr>
        <w:tc>
          <w:tcPr>
            <w:tcW w:w="1473" w:type="dxa"/>
            <w:shd w:val="clear" w:color="auto" w:fill="FFFFFF"/>
            <w:vAlign w:val="center"/>
          </w:tcPr>
          <w:p w14:paraId="05078E25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A</w:t>
            </w:r>
          </w:p>
        </w:tc>
        <w:tc>
          <w:tcPr>
            <w:tcW w:w="395" w:type="dxa"/>
            <w:shd w:val="clear" w:color="auto" w:fill="FFFFFF"/>
            <w:vAlign w:val="center"/>
          </w:tcPr>
          <w:p w14:paraId="0DE4E110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H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209ACF17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5.63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6E0756F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15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2AA1483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20</w:t>
            </w:r>
          </w:p>
        </w:tc>
        <w:tc>
          <w:tcPr>
            <w:tcW w:w="790" w:type="dxa"/>
            <w:shd w:val="clear" w:color="auto" w:fill="FFFFFF"/>
            <w:vAlign w:val="center"/>
          </w:tcPr>
          <w:p w14:paraId="085C6AD5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83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5C7B22B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712</w:t>
            </w:r>
          </w:p>
        </w:tc>
        <w:tc>
          <w:tcPr>
            <w:tcW w:w="1241" w:type="dxa"/>
            <w:shd w:val="clear" w:color="auto" w:fill="FFFFFF"/>
            <w:vAlign w:val="center"/>
          </w:tcPr>
          <w:p w14:paraId="7AF01FF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.30</w:t>
            </w:r>
          </w:p>
        </w:tc>
      </w:tr>
      <w:tr w:rsidR="00345DB6" w:rsidRPr="00345DB6" w14:paraId="706A1D37" w14:textId="77777777" w:rsidTr="004252C1">
        <w:trPr>
          <w:trHeight w:val="300"/>
        </w:trPr>
        <w:tc>
          <w:tcPr>
            <w:tcW w:w="1473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0134CD1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2,3,4- α-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16"/>
                <w:lang w:eastAsia="it-IT"/>
              </w:rPr>
              <w:t>L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</w:t>
            </w:r>
            <w:proofErr w:type="spellStart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Fuc</w:t>
            </w:r>
            <w:proofErr w:type="spellEnd"/>
          </w:p>
        </w:tc>
        <w:tc>
          <w:tcPr>
            <w:tcW w:w="39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61AD0675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3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45DD903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98.5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FF19D5D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1.9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32ED266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7.0</w:t>
            </w:r>
          </w:p>
        </w:tc>
        <w:tc>
          <w:tcPr>
            <w:tcW w:w="790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464A762F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82.4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1A4CED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68.5</w:t>
            </w:r>
          </w:p>
        </w:tc>
        <w:tc>
          <w:tcPr>
            <w:tcW w:w="124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A9F681F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6.18</w:t>
            </w:r>
          </w:p>
        </w:tc>
      </w:tr>
      <w:tr w:rsidR="00345DB6" w:rsidRPr="00345DB6" w14:paraId="55FA6B5B" w14:textId="77777777" w:rsidTr="004252C1">
        <w:trPr>
          <w:trHeight w:val="300"/>
        </w:trPr>
        <w:tc>
          <w:tcPr>
            <w:tcW w:w="1473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31EFAA6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B</w:t>
            </w:r>
          </w:p>
        </w:tc>
        <w:tc>
          <w:tcPr>
            <w:tcW w:w="395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5269597B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H</w:t>
            </w:r>
          </w:p>
        </w:tc>
        <w:tc>
          <w:tcPr>
            <w:tcW w:w="1255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2E9AADA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5.22</w:t>
            </w:r>
          </w:p>
        </w:tc>
        <w:tc>
          <w:tcPr>
            <w:tcW w:w="791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7F03F38B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81</w:t>
            </w:r>
          </w:p>
        </w:tc>
        <w:tc>
          <w:tcPr>
            <w:tcW w:w="791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55A3179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84</w:t>
            </w:r>
          </w:p>
        </w:tc>
        <w:tc>
          <w:tcPr>
            <w:tcW w:w="790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6CCC5ACF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02</w:t>
            </w:r>
          </w:p>
        </w:tc>
        <w:tc>
          <w:tcPr>
            <w:tcW w:w="1255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76C4B36D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02</w:t>
            </w:r>
          </w:p>
        </w:tc>
        <w:tc>
          <w:tcPr>
            <w:tcW w:w="1241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73246317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73-3.70</w:t>
            </w:r>
          </w:p>
        </w:tc>
      </w:tr>
      <w:tr w:rsidR="00345DB6" w:rsidRPr="00345DB6" w14:paraId="2B1014FD" w14:textId="77777777" w:rsidTr="004252C1">
        <w:trPr>
          <w:trHeight w:val="300"/>
        </w:trPr>
        <w:tc>
          <w:tcPr>
            <w:tcW w:w="1473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02F5619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α-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16"/>
                <w:lang w:eastAsia="it-IT"/>
              </w:rPr>
              <w:t>D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Gal</w:t>
            </w:r>
          </w:p>
        </w:tc>
        <w:tc>
          <w:tcPr>
            <w:tcW w:w="39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AADCE66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3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8D3F22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00.2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5FD9D8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69.5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D9047D0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0.9</w:t>
            </w:r>
          </w:p>
        </w:tc>
        <w:tc>
          <w:tcPr>
            <w:tcW w:w="790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631FCA41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0.3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59F1BB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2.5</w:t>
            </w:r>
          </w:p>
        </w:tc>
        <w:tc>
          <w:tcPr>
            <w:tcW w:w="124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3F64DB6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62.3</w:t>
            </w:r>
          </w:p>
        </w:tc>
      </w:tr>
      <w:tr w:rsidR="00345DB6" w:rsidRPr="00345DB6" w14:paraId="31DDF750" w14:textId="77777777" w:rsidTr="004252C1">
        <w:trPr>
          <w:trHeight w:val="300"/>
        </w:trPr>
        <w:tc>
          <w:tcPr>
            <w:tcW w:w="1473" w:type="dxa"/>
            <w:shd w:val="clear" w:color="auto" w:fill="FFFFFF"/>
            <w:vAlign w:val="center"/>
          </w:tcPr>
          <w:p w14:paraId="2301E78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395" w:type="dxa"/>
            <w:shd w:val="clear" w:color="auto" w:fill="FFFFFF"/>
            <w:vAlign w:val="center"/>
          </w:tcPr>
          <w:p w14:paraId="1B1C1A0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H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201F85A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5.02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7456AB2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03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3BF121C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09</w:t>
            </w:r>
          </w:p>
        </w:tc>
        <w:tc>
          <w:tcPr>
            <w:tcW w:w="790" w:type="dxa"/>
            <w:shd w:val="clear" w:color="auto" w:fill="FFFFFF"/>
            <w:vAlign w:val="center"/>
          </w:tcPr>
          <w:p w14:paraId="2CA9C010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74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0739E77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49</w:t>
            </w:r>
          </w:p>
        </w:tc>
        <w:tc>
          <w:tcPr>
            <w:tcW w:w="1241" w:type="dxa"/>
            <w:shd w:val="clear" w:color="auto" w:fill="FFFFFF"/>
            <w:vAlign w:val="center"/>
          </w:tcPr>
          <w:p w14:paraId="5371051C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.28</w:t>
            </w:r>
          </w:p>
        </w:tc>
      </w:tr>
      <w:tr w:rsidR="00345DB6" w:rsidRPr="00345DB6" w14:paraId="28727C49" w14:textId="77777777" w:rsidTr="004252C1">
        <w:trPr>
          <w:trHeight w:val="300"/>
        </w:trPr>
        <w:tc>
          <w:tcPr>
            <w:tcW w:w="1473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B65805F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α-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16"/>
                <w:lang w:eastAsia="it-IT"/>
              </w:rPr>
              <w:t>L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</w:t>
            </w:r>
            <w:proofErr w:type="spellStart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Rha</w:t>
            </w:r>
            <w:proofErr w:type="spellEnd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 xml:space="preserve"> </w:t>
            </w:r>
          </w:p>
        </w:tc>
        <w:tc>
          <w:tcPr>
            <w:tcW w:w="39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6FFA7AD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3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7747DBD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04.0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AC93DB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1.5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55260E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1.5</w:t>
            </w:r>
          </w:p>
        </w:tc>
        <w:tc>
          <w:tcPr>
            <w:tcW w:w="790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45BCD8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3.2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40E80DC1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0.0</w:t>
            </w:r>
          </w:p>
        </w:tc>
        <w:tc>
          <w:tcPr>
            <w:tcW w:w="124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16485EC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7.9</w:t>
            </w:r>
          </w:p>
        </w:tc>
      </w:tr>
      <w:tr w:rsidR="00345DB6" w:rsidRPr="00345DB6" w14:paraId="048805BB" w14:textId="77777777" w:rsidTr="004252C1">
        <w:trPr>
          <w:trHeight w:val="300"/>
        </w:trPr>
        <w:tc>
          <w:tcPr>
            <w:tcW w:w="1473" w:type="dxa"/>
            <w:shd w:val="clear" w:color="auto" w:fill="FFFFFF"/>
            <w:vAlign w:val="center"/>
          </w:tcPr>
          <w:p w14:paraId="4B16D64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D</w:t>
            </w:r>
          </w:p>
        </w:tc>
        <w:tc>
          <w:tcPr>
            <w:tcW w:w="395" w:type="dxa"/>
            <w:shd w:val="clear" w:color="auto" w:fill="FFFFFF"/>
            <w:vAlign w:val="center"/>
          </w:tcPr>
          <w:p w14:paraId="4627793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H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73625D37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99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1F9EFB3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57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31177C8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95</w:t>
            </w:r>
          </w:p>
        </w:tc>
        <w:tc>
          <w:tcPr>
            <w:tcW w:w="790" w:type="dxa"/>
            <w:shd w:val="clear" w:color="auto" w:fill="FFFFFF"/>
            <w:vAlign w:val="center"/>
          </w:tcPr>
          <w:p w14:paraId="6D109523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71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303660F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65</w:t>
            </w:r>
          </w:p>
        </w:tc>
        <w:tc>
          <w:tcPr>
            <w:tcW w:w="1241" w:type="dxa"/>
            <w:shd w:val="clear" w:color="auto" w:fill="FFFFFF"/>
            <w:vAlign w:val="center"/>
          </w:tcPr>
          <w:p w14:paraId="3132CA4F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94-3.82</w:t>
            </w:r>
          </w:p>
        </w:tc>
      </w:tr>
      <w:tr w:rsidR="00345DB6" w:rsidRPr="00345DB6" w14:paraId="1F573D39" w14:textId="77777777" w:rsidTr="004252C1">
        <w:trPr>
          <w:trHeight w:val="300"/>
        </w:trPr>
        <w:tc>
          <w:tcPr>
            <w:tcW w:w="1473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71507FEB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3,4-α-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16"/>
                <w:lang w:eastAsia="it-IT"/>
              </w:rPr>
              <w:t>D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</w:t>
            </w:r>
            <w:proofErr w:type="spellStart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Glc</w:t>
            </w:r>
            <w:proofErr w:type="spellEnd"/>
          </w:p>
        </w:tc>
        <w:tc>
          <w:tcPr>
            <w:tcW w:w="39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84841EC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3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4715D5C6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80.7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BB6DB0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5.1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20FC998B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6.8</w:t>
            </w:r>
          </w:p>
        </w:tc>
        <w:tc>
          <w:tcPr>
            <w:tcW w:w="790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59B3DB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4.8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7F9B759C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8.1</w:t>
            </w:r>
          </w:p>
        </w:tc>
        <w:tc>
          <w:tcPr>
            <w:tcW w:w="124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09FBE39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60.6</w:t>
            </w:r>
          </w:p>
        </w:tc>
      </w:tr>
      <w:tr w:rsidR="00345DB6" w:rsidRPr="00345DB6" w14:paraId="11C6C7D5" w14:textId="77777777" w:rsidTr="004252C1">
        <w:trPr>
          <w:trHeight w:val="300"/>
        </w:trPr>
        <w:tc>
          <w:tcPr>
            <w:tcW w:w="1473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70D488F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E</w:t>
            </w:r>
          </w:p>
        </w:tc>
        <w:tc>
          <w:tcPr>
            <w:tcW w:w="395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2497AD6C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H</w:t>
            </w:r>
          </w:p>
        </w:tc>
        <w:tc>
          <w:tcPr>
            <w:tcW w:w="1255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69E4D08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46</w:t>
            </w:r>
          </w:p>
        </w:tc>
        <w:tc>
          <w:tcPr>
            <w:tcW w:w="791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0A2122D7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38</w:t>
            </w:r>
          </w:p>
        </w:tc>
        <w:tc>
          <w:tcPr>
            <w:tcW w:w="791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34424A61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44</w:t>
            </w:r>
          </w:p>
        </w:tc>
        <w:tc>
          <w:tcPr>
            <w:tcW w:w="790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6E2C2E85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66</w:t>
            </w:r>
          </w:p>
        </w:tc>
        <w:tc>
          <w:tcPr>
            <w:tcW w:w="1255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3001A8D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03-3.24</w:t>
            </w:r>
          </w:p>
        </w:tc>
        <w:tc>
          <w:tcPr>
            <w:tcW w:w="1241" w:type="dxa"/>
            <w:tcBorders>
              <w:top w:val="single" w:sz="4" w:space="0" w:color="000000"/>
            </w:tcBorders>
            <w:shd w:val="clear" w:color="auto" w:fill="FFFFFF"/>
            <w:vAlign w:val="center"/>
          </w:tcPr>
          <w:p w14:paraId="4AB80C90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-</w:t>
            </w:r>
          </w:p>
        </w:tc>
      </w:tr>
      <w:tr w:rsidR="00345DB6" w:rsidRPr="00345DB6" w14:paraId="08856EFC" w14:textId="77777777" w:rsidTr="004252C1">
        <w:trPr>
          <w:trHeight w:val="300"/>
        </w:trPr>
        <w:tc>
          <w:tcPr>
            <w:tcW w:w="1473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1ECEFD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β-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16"/>
                <w:lang w:eastAsia="it-IT"/>
              </w:rPr>
              <w:t>D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</w:t>
            </w:r>
            <w:proofErr w:type="spellStart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Xyl</w:t>
            </w:r>
            <w:proofErr w:type="spellEnd"/>
          </w:p>
        </w:tc>
        <w:tc>
          <w:tcPr>
            <w:tcW w:w="39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49BA3DE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3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08E4F01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05.5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1DAF51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4.7</w:t>
            </w:r>
          </w:p>
        </w:tc>
        <w:tc>
          <w:tcPr>
            <w:tcW w:w="79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57F9A50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6.9</w:t>
            </w:r>
          </w:p>
        </w:tc>
        <w:tc>
          <w:tcPr>
            <w:tcW w:w="790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F3C3145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0.6</w:t>
            </w:r>
          </w:p>
        </w:tc>
        <w:tc>
          <w:tcPr>
            <w:tcW w:w="1255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633ADAFD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66.0</w:t>
            </w:r>
          </w:p>
        </w:tc>
        <w:tc>
          <w:tcPr>
            <w:tcW w:w="1241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63EFFB38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-</w:t>
            </w:r>
          </w:p>
        </w:tc>
      </w:tr>
      <w:tr w:rsidR="00345DB6" w:rsidRPr="00345DB6" w14:paraId="4A9AF450" w14:textId="77777777" w:rsidTr="004252C1">
        <w:trPr>
          <w:trHeight w:val="300"/>
        </w:trPr>
        <w:tc>
          <w:tcPr>
            <w:tcW w:w="1473" w:type="dxa"/>
            <w:shd w:val="clear" w:color="auto" w:fill="FFFFFF"/>
            <w:vAlign w:val="center"/>
          </w:tcPr>
          <w:p w14:paraId="01FF72A5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F</w:t>
            </w:r>
          </w:p>
        </w:tc>
        <w:tc>
          <w:tcPr>
            <w:tcW w:w="395" w:type="dxa"/>
            <w:shd w:val="clear" w:color="auto" w:fill="FFFFFF"/>
            <w:vAlign w:val="center"/>
          </w:tcPr>
          <w:p w14:paraId="3FDDE727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H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3EF99A63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43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08A4A2E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18</w:t>
            </w:r>
          </w:p>
        </w:tc>
        <w:tc>
          <w:tcPr>
            <w:tcW w:w="791" w:type="dxa"/>
            <w:shd w:val="clear" w:color="auto" w:fill="FFFFFF"/>
            <w:vAlign w:val="center"/>
          </w:tcPr>
          <w:p w14:paraId="2F0B4B92" w14:textId="77777777" w:rsidR="00345DB6" w:rsidRPr="00345DB6" w:rsidRDefault="00345DB6" w:rsidP="004252C1">
            <w:pPr>
              <w:jc w:val="center"/>
              <w:rPr>
                <w:rFonts w:asciiTheme="minorBidi" w:hAnsiTheme="minorBidi" w:cstheme="minorBidi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3.234</w:t>
            </w:r>
          </w:p>
        </w:tc>
        <w:tc>
          <w:tcPr>
            <w:tcW w:w="790" w:type="dxa"/>
            <w:shd w:val="clear" w:color="auto" w:fill="FFFFFF"/>
            <w:vAlign w:val="center"/>
          </w:tcPr>
          <w:p w14:paraId="5F5EE1F9" w14:textId="77777777" w:rsidR="00345DB6" w:rsidRPr="00345DB6" w:rsidRDefault="00345DB6" w:rsidP="004252C1">
            <w:pPr>
              <w:snapToGrid w:val="0"/>
              <w:jc w:val="center"/>
              <w:rPr>
                <w:rFonts w:asciiTheme="minorBidi" w:hAnsiTheme="minorBidi" w:cstheme="minorBidi"/>
              </w:rPr>
            </w:pPr>
            <w:r w:rsidRPr="00345DB6">
              <w:rPr>
                <w:rFonts w:asciiTheme="minorBidi" w:hAnsiTheme="minorBidi" w:cstheme="minorBidi"/>
              </w:rPr>
              <w:t>3.66</w:t>
            </w:r>
          </w:p>
        </w:tc>
        <w:tc>
          <w:tcPr>
            <w:tcW w:w="1255" w:type="dxa"/>
            <w:shd w:val="clear" w:color="auto" w:fill="FFFFFF"/>
            <w:vAlign w:val="center"/>
          </w:tcPr>
          <w:p w14:paraId="561007A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4.00-3.23</w:t>
            </w:r>
          </w:p>
        </w:tc>
        <w:tc>
          <w:tcPr>
            <w:tcW w:w="1241" w:type="dxa"/>
            <w:shd w:val="clear" w:color="auto" w:fill="FFFFFF"/>
            <w:vAlign w:val="center"/>
          </w:tcPr>
          <w:p w14:paraId="4002E86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-</w:t>
            </w:r>
          </w:p>
        </w:tc>
      </w:tr>
      <w:tr w:rsidR="00345DB6" w:rsidRPr="00345DB6" w14:paraId="703A5E78" w14:textId="77777777" w:rsidTr="004252C1">
        <w:trPr>
          <w:trHeight w:val="300"/>
        </w:trPr>
        <w:tc>
          <w:tcPr>
            <w:tcW w:w="1473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59B77AE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β-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16"/>
                <w:lang w:eastAsia="it-IT"/>
              </w:rPr>
              <w:t>D</w:t>
            </w:r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-</w:t>
            </w:r>
            <w:proofErr w:type="spellStart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>Xyl</w:t>
            </w:r>
            <w:proofErr w:type="spellEnd"/>
            <w:r w:rsidRPr="00345DB6">
              <w:rPr>
                <w:rFonts w:asciiTheme="minorBidi" w:eastAsia="Times New Roman" w:hAnsiTheme="minorBidi" w:cstheme="minorBidi"/>
                <w:b/>
                <w:bCs/>
                <w:color w:val="000000"/>
                <w:sz w:val="20"/>
                <w:lang w:eastAsia="it-IT"/>
              </w:rPr>
              <w:t xml:space="preserve"> 3OMe</w:t>
            </w:r>
          </w:p>
        </w:tc>
        <w:tc>
          <w:tcPr>
            <w:tcW w:w="39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84B2727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vertAlign w:val="superscript"/>
                <w:lang w:eastAsia="it-IT"/>
              </w:rPr>
              <w:t>13</w:t>
            </w: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C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629CDF2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103.9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CCEA164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74.6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E12696C" w14:textId="77777777" w:rsidR="00345DB6" w:rsidRPr="00345DB6" w:rsidRDefault="00345DB6" w:rsidP="004252C1">
            <w:pPr>
              <w:jc w:val="center"/>
              <w:rPr>
                <w:rFonts w:asciiTheme="minorBidi" w:hAnsiTheme="minorBidi" w:cstheme="minorBidi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86.8</w:t>
            </w:r>
          </w:p>
        </w:tc>
        <w:tc>
          <w:tcPr>
            <w:tcW w:w="79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36323E2" w14:textId="77777777" w:rsidR="00345DB6" w:rsidRPr="00345DB6" w:rsidRDefault="00345DB6" w:rsidP="004252C1">
            <w:pPr>
              <w:snapToGrid w:val="0"/>
              <w:jc w:val="center"/>
              <w:rPr>
                <w:rFonts w:asciiTheme="minorBidi" w:hAnsiTheme="minorBidi" w:cstheme="minorBidi"/>
              </w:rPr>
            </w:pPr>
            <w:r w:rsidRPr="00345DB6">
              <w:rPr>
                <w:rFonts w:asciiTheme="minorBidi" w:hAnsiTheme="minorBidi" w:cstheme="minorBidi"/>
              </w:rPr>
              <w:t>70.6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D647229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66.0</w:t>
            </w:r>
          </w:p>
        </w:tc>
        <w:tc>
          <w:tcPr>
            <w:tcW w:w="124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117C7FAA" w14:textId="77777777" w:rsidR="00345DB6" w:rsidRPr="00345DB6" w:rsidRDefault="00345DB6" w:rsidP="004252C1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</w:pPr>
            <w:r w:rsidRPr="00345DB6">
              <w:rPr>
                <w:rFonts w:asciiTheme="minorBidi" w:eastAsia="Times New Roman" w:hAnsiTheme="minorBidi" w:cstheme="minorBidi"/>
                <w:color w:val="000000"/>
                <w:sz w:val="20"/>
                <w:lang w:eastAsia="it-IT"/>
              </w:rPr>
              <w:t>-</w:t>
            </w:r>
          </w:p>
        </w:tc>
      </w:tr>
    </w:tbl>
    <w:p w14:paraId="0A4706E7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61E06F35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7A17334B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6717CBCA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16F1F4DA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5B4B1B52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6B64079B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7784B7F2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3991BBD2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26DF3956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5CA76E1C" w14:textId="77777777" w:rsidR="00345DB6" w:rsidRPr="00345DB6" w:rsidRDefault="00345DB6" w:rsidP="00345DB6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</w:p>
    <w:p w14:paraId="1E380828" w14:textId="77777777" w:rsidR="00345DB6" w:rsidRDefault="00345DB6">
      <w:pPr>
        <w:rPr>
          <w:rFonts w:asciiTheme="minorBidi" w:hAnsiTheme="minorBidi" w:cstheme="minorBidi"/>
          <w:sz w:val="22"/>
          <w:szCs w:val="22"/>
        </w:rPr>
      </w:pPr>
      <w:r>
        <w:rPr>
          <w:rFonts w:asciiTheme="minorBidi" w:hAnsiTheme="minorBidi" w:cstheme="minorBidi"/>
          <w:sz w:val="22"/>
          <w:szCs w:val="22"/>
        </w:rPr>
        <w:br w:type="page"/>
      </w:r>
    </w:p>
    <w:p w14:paraId="669DB428" w14:textId="77777777" w:rsidR="00345DB6" w:rsidRDefault="00345DB6" w:rsidP="00345DB6">
      <w:pPr>
        <w:spacing w:line="360" w:lineRule="auto"/>
        <w:rPr>
          <w:noProof/>
          <w:sz w:val="20"/>
          <w:lang w:eastAsia="it-IT"/>
        </w:rPr>
      </w:pPr>
    </w:p>
    <w:p w14:paraId="3642C79B" w14:textId="399A6767" w:rsidR="00B5562E" w:rsidRDefault="00345DB6" w:rsidP="00345DB6">
      <w:pPr>
        <w:spacing w:line="360" w:lineRule="auto"/>
        <w:rPr>
          <w:rFonts w:ascii="Arial" w:hAnsi="Arial" w:cstheme="minorBidi"/>
          <w:noProof/>
          <w:lang w:eastAsia="it-IT"/>
        </w:rPr>
      </w:pPr>
      <w:r w:rsidRPr="00CC2C4E">
        <w:rPr>
          <w:rFonts w:ascii="Arial" w:hAnsi="Arial" w:cstheme="minorBidi"/>
          <w:b/>
          <w:bCs/>
          <w:noProof/>
          <w:lang w:eastAsia="it-IT"/>
        </w:rPr>
        <w:t>Sup. Fig. 1.</w:t>
      </w:r>
      <w:r w:rsidRPr="00CC2C4E">
        <w:rPr>
          <w:rFonts w:ascii="Arial" w:hAnsi="Arial" w:cstheme="minorBidi"/>
          <w:noProof/>
          <w:lang w:eastAsia="it-IT"/>
        </w:rPr>
        <w:t xml:space="preserve"> Expansion of </w:t>
      </w:r>
      <w:r w:rsidR="003007CD">
        <w:rPr>
          <w:rFonts w:ascii="Arial" w:hAnsi="Arial" w:cstheme="minorBidi"/>
          <w:noProof/>
          <w:lang w:eastAsia="it-IT"/>
        </w:rPr>
        <w:t>OSy-NE5</w:t>
      </w:r>
      <w:r w:rsidRPr="00CC2C4E">
        <w:rPr>
          <w:rFonts w:ascii="Arial" w:hAnsi="Arial" w:cstheme="minorBidi"/>
          <w:noProof/>
          <w:lang w:eastAsia="it-IT"/>
        </w:rPr>
        <w:t xml:space="preserve"> glycopeptide HSQC spectrum measured at 600 MHz, 310 K. </w:t>
      </w:r>
      <w:r w:rsidR="00B5562E">
        <w:rPr>
          <w:rFonts w:ascii="Arial" w:hAnsi="Arial" w:cstheme="minorBidi"/>
          <w:noProof/>
          <w:lang w:eastAsia="it-IT"/>
        </w:rPr>
        <w:t xml:space="preserve">Carbons </w:t>
      </w:r>
      <w:r w:rsidRPr="00CC2C4E">
        <w:rPr>
          <w:rFonts w:ascii="Arial" w:hAnsi="Arial" w:cstheme="minorBidi"/>
          <w:noProof/>
          <w:lang w:eastAsia="it-IT"/>
        </w:rPr>
        <w:t>bearing two hydrogen atoms</w:t>
      </w:r>
      <w:r w:rsidR="00B5562E">
        <w:rPr>
          <w:rFonts w:ascii="Arial" w:hAnsi="Arial" w:cstheme="minorBidi"/>
          <w:noProof/>
          <w:lang w:eastAsia="it-IT"/>
        </w:rPr>
        <w:t xml:space="preserve"> have densities of opposite sign compared to the others and are colored in grey.</w:t>
      </w:r>
    </w:p>
    <w:p w14:paraId="09C24E4A" w14:textId="77777777" w:rsidR="00345DB6" w:rsidRDefault="00345DB6" w:rsidP="00345DB6">
      <w:pPr>
        <w:spacing w:line="360" w:lineRule="auto"/>
        <w:rPr>
          <w:rFonts w:asciiTheme="minorBidi" w:hAnsiTheme="minorBidi" w:cstheme="minorBidi"/>
          <w:noProof/>
          <w:lang w:eastAsia="it-IT"/>
        </w:rPr>
      </w:pPr>
    </w:p>
    <w:p w14:paraId="7E422467" w14:textId="77777777" w:rsidR="00345DB6" w:rsidRDefault="00345DB6" w:rsidP="00345DB6">
      <w:pPr>
        <w:spacing w:line="360" w:lineRule="auto"/>
        <w:rPr>
          <w:rFonts w:asciiTheme="minorBidi" w:hAnsiTheme="minorBidi" w:cstheme="minorBidi"/>
        </w:rPr>
      </w:pPr>
      <w:r>
        <w:rPr>
          <w:b/>
          <w:noProof/>
        </w:rPr>
        <w:drawing>
          <wp:inline distT="0" distB="0" distL="0" distR="0" wp14:anchorId="25DE2663" wp14:editId="567361EE">
            <wp:extent cx="5743575" cy="2962275"/>
            <wp:effectExtent l="19050" t="0" r="9525" b="0"/>
            <wp:docPr id="10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B741C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7D223733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24ACA859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0EC32BE3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707756DD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2D4C4D5A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63405347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35C7C5FA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4C02D2F9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23647B6B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60DF6CFE" w14:textId="77777777" w:rsidR="00345DB6" w:rsidRPr="00345DB6" w:rsidRDefault="00345DB6" w:rsidP="00345DB6">
      <w:pPr>
        <w:rPr>
          <w:rFonts w:asciiTheme="minorBidi" w:hAnsiTheme="minorBidi" w:cstheme="minorBidi"/>
        </w:rPr>
      </w:pPr>
    </w:p>
    <w:p w14:paraId="76654428" w14:textId="77777777" w:rsidR="00345DB6" w:rsidRDefault="00345DB6" w:rsidP="00345DB6">
      <w:pPr>
        <w:rPr>
          <w:rFonts w:asciiTheme="minorBidi" w:hAnsiTheme="minorBidi" w:cstheme="minorBidi"/>
        </w:rPr>
      </w:pPr>
    </w:p>
    <w:p w14:paraId="25F4A459" w14:textId="77777777" w:rsidR="00345DB6" w:rsidRDefault="00345DB6" w:rsidP="00345DB6">
      <w:pPr>
        <w:tabs>
          <w:tab w:val="left" w:pos="1429"/>
        </w:tabs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ab/>
      </w:r>
    </w:p>
    <w:p w14:paraId="3551C0E0" w14:textId="77777777" w:rsidR="00345DB6" w:rsidRDefault="00345DB6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br w:type="page"/>
      </w:r>
    </w:p>
    <w:p w14:paraId="1C612359" w14:textId="3573DC70" w:rsidR="00345DB6" w:rsidRPr="00CC2C4E" w:rsidRDefault="00345DB6" w:rsidP="00345DB6">
      <w:pPr>
        <w:spacing w:line="360" w:lineRule="auto"/>
        <w:rPr>
          <w:rFonts w:ascii="Arial" w:hAnsi="Arial" w:cstheme="minorBidi"/>
          <w:noProof/>
          <w:lang w:eastAsia="it-IT"/>
        </w:rPr>
      </w:pPr>
      <w:r w:rsidRPr="00CC2C4E">
        <w:rPr>
          <w:rFonts w:ascii="Arial" w:hAnsi="Arial" w:cstheme="minorBidi"/>
          <w:b/>
          <w:bCs/>
          <w:noProof/>
          <w:lang w:eastAsia="it-IT"/>
        </w:rPr>
        <w:lastRenderedPageBreak/>
        <w:t>Sup. Fig. 2.</w:t>
      </w:r>
      <w:r w:rsidRPr="00CC2C4E">
        <w:rPr>
          <w:rFonts w:ascii="Arial" w:hAnsi="Arial" w:cstheme="minorBidi"/>
          <w:noProof/>
          <w:lang w:eastAsia="it-IT"/>
        </w:rPr>
        <w:t xml:space="preserve"> Expansion of </w:t>
      </w:r>
      <w:r w:rsidR="003007CD">
        <w:rPr>
          <w:rFonts w:ascii="Arial" w:hAnsi="Arial" w:cstheme="minorBidi"/>
          <w:noProof/>
          <w:lang w:eastAsia="it-IT"/>
        </w:rPr>
        <w:t>OSy-NE5</w:t>
      </w:r>
      <w:r w:rsidRPr="00CC2C4E">
        <w:rPr>
          <w:rFonts w:ascii="Arial" w:hAnsi="Arial" w:cstheme="minorBidi"/>
          <w:noProof/>
          <w:lang w:eastAsia="it-IT"/>
        </w:rPr>
        <w:t xml:space="preserve"> glyc</w:t>
      </w:r>
      <w:r w:rsidR="00B5562E">
        <w:rPr>
          <w:rFonts w:ascii="Arial" w:hAnsi="Arial" w:cstheme="minorBidi"/>
          <w:noProof/>
          <w:lang w:eastAsia="it-IT"/>
        </w:rPr>
        <w:t>opeptide T-R</w:t>
      </w:r>
      <w:r w:rsidRPr="00CC2C4E">
        <w:rPr>
          <w:rFonts w:ascii="Arial" w:hAnsi="Arial" w:cstheme="minorBidi"/>
          <w:noProof/>
          <w:lang w:eastAsia="it-IT"/>
        </w:rPr>
        <w:t>OESY spectrum measured at 600 MHz, 310 K.</w:t>
      </w:r>
    </w:p>
    <w:p w14:paraId="5595DC3B" w14:textId="77777777" w:rsidR="00345DB6" w:rsidRDefault="00345DB6" w:rsidP="00345DB6">
      <w:pPr>
        <w:tabs>
          <w:tab w:val="left" w:pos="1429"/>
        </w:tabs>
        <w:rPr>
          <w:rFonts w:asciiTheme="minorBidi" w:hAnsiTheme="minorBidi" w:cstheme="minorBidi"/>
        </w:rPr>
      </w:pPr>
    </w:p>
    <w:p w14:paraId="712EA789" w14:textId="77777777" w:rsidR="00345DB6" w:rsidRPr="00345DB6" w:rsidRDefault="00345DB6" w:rsidP="00345DB6">
      <w:pPr>
        <w:tabs>
          <w:tab w:val="left" w:pos="1429"/>
        </w:tabs>
        <w:rPr>
          <w:rFonts w:asciiTheme="minorBidi" w:hAnsiTheme="minorBidi" w:cstheme="minorBidi"/>
        </w:rPr>
      </w:pPr>
      <w:r>
        <w:rPr>
          <w:rFonts w:asciiTheme="minorBidi" w:hAnsiTheme="minorBidi" w:cstheme="minorBidi"/>
          <w:noProof/>
        </w:rPr>
        <w:drawing>
          <wp:inline distT="0" distB="0" distL="0" distR="0" wp14:anchorId="2380C99E" wp14:editId="1EC38A4B">
            <wp:extent cx="5706110" cy="2914015"/>
            <wp:effectExtent l="0" t="0" r="889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110" cy="2914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345DB6" w:rsidRPr="00345DB6" w:rsidSect="004832EB">
      <w:pgSz w:w="12240" w:h="15840"/>
      <w:pgMar w:top="1440" w:right="1440" w:bottom="1440" w:left="1440" w:header="720" w:footer="720" w:gutter="0"/>
      <w:cols w:space="720"/>
      <w:noEndnote/>
      <w:printerSettings r:id="rId14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7A89A6" w14:textId="77777777" w:rsidR="00046CED" w:rsidRDefault="00046CED" w:rsidP="004252C1">
      <w:r>
        <w:separator/>
      </w:r>
    </w:p>
  </w:endnote>
  <w:endnote w:type="continuationSeparator" w:id="0">
    <w:p w14:paraId="02C291D2" w14:textId="77777777" w:rsidR="00046CED" w:rsidRDefault="00046CED" w:rsidP="00425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dvOT88ac8687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(Theme Body CS)">
    <w:altName w:val="Times New Roman"/>
    <w:panose1 w:val="00000000000000000000"/>
    <w:charset w:val="00"/>
    <w:family w:val="roman"/>
    <w:notTrueType/>
    <w:pitch w:val="default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9D1532" w14:textId="77777777" w:rsidR="00046CED" w:rsidRDefault="00046CED" w:rsidP="004252C1">
      <w:r>
        <w:separator/>
      </w:r>
    </w:p>
  </w:footnote>
  <w:footnote w:type="continuationSeparator" w:id="0">
    <w:p w14:paraId="52157B85" w14:textId="77777777" w:rsidR="00046CED" w:rsidRDefault="00046CED" w:rsidP="004252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B6C7EB" w14:textId="77777777" w:rsidR="00046CED" w:rsidRDefault="00046CED" w:rsidP="004252C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204415" w14:textId="77777777" w:rsidR="00046CED" w:rsidRDefault="00046CED" w:rsidP="004252C1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09A07B" w14:textId="77777777" w:rsidR="00046CED" w:rsidRDefault="00046CED" w:rsidP="004252C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32EB">
      <w:rPr>
        <w:rStyle w:val="PageNumber"/>
        <w:noProof/>
      </w:rPr>
      <w:t>1</w:t>
    </w:r>
    <w:r>
      <w:rPr>
        <w:rStyle w:val="PageNumber"/>
      </w:rPr>
      <w:fldChar w:fldCharType="end"/>
    </w:r>
  </w:p>
  <w:p w14:paraId="405E575D" w14:textId="77777777" w:rsidR="00046CED" w:rsidRDefault="00046CED" w:rsidP="004252C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C1D8F628"/>
    <w:lvl w:ilvl="0" w:tplc="FF5C3498">
      <w:numFmt w:val="none"/>
      <w:lvlText w:val=""/>
      <w:lvlJc w:val="left"/>
      <w:pPr>
        <w:tabs>
          <w:tab w:val="num" w:pos="360"/>
        </w:tabs>
      </w:pPr>
    </w:lvl>
    <w:lvl w:ilvl="1" w:tplc="099ACA4E">
      <w:numFmt w:val="decimal"/>
      <w:lvlText w:val=""/>
      <w:lvlJc w:val="left"/>
    </w:lvl>
    <w:lvl w:ilvl="2" w:tplc="BF2EE89C">
      <w:numFmt w:val="decimal"/>
      <w:lvlText w:val=""/>
      <w:lvlJc w:val="left"/>
    </w:lvl>
    <w:lvl w:ilvl="3" w:tplc="2FE824EA">
      <w:numFmt w:val="decimal"/>
      <w:lvlText w:val=""/>
      <w:lvlJc w:val="left"/>
    </w:lvl>
    <w:lvl w:ilvl="4" w:tplc="8ADA6A2A">
      <w:numFmt w:val="decimal"/>
      <w:lvlText w:val=""/>
      <w:lvlJc w:val="left"/>
    </w:lvl>
    <w:lvl w:ilvl="5" w:tplc="45D21A7C">
      <w:numFmt w:val="decimal"/>
      <w:lvlText w:val=""/>
      <w:lvlJc w:val="left"/>
    </w:lvl>
    <w:lvl w:ilvl="6" w:tplc="5B901892">
      <w:numFmt w:val="decimal"/>
      <w:lvlText w:val=""/>
      <w:lvlJc w:val="left"/>
    </w:lvl>
    <w:lvl w:ilvl="7" w:tplc="F6D2814E">
      <w:numFmt w:val="decimal"/>
      <w:lvlText w:val=""/>
      <w:lvlJc w:val="left"/>
    </w:lvl>
    <w:lvl w:ilvl="8" w:tplc="12442FB4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MyMDQwNDI0NTFT0lEKTi0uzszPAykwrAUAD0brYywAAAA="/>
    <w:docVar w:name="EN.InstantFormat" w:val="&lt;ENInstantFormat&gt;&lt;Enabled&gt;0&lt;/Enabled&gt;&lt;ScanUnformatted&gt;1&lt;/ScanUnformatted&gt;&lt;ScanChanges&gt;1&lt;/ScanChanges&gt;&lt;/ENInstantFormat&gt;"/>
  </w:docVars>
  <w:rsids>
    <w:rsidRoot w:val="001F6927"/>
    <w:rsid w:val="00002831"/>
    <w:rsid w:val="00003D33"/>
    <w:rsid w:val="00042907"/>
    <w:rsid w:val="00046CED"/>
    <w:rsid w:val="000F2A64"/>
    <w:rsid w:val="000F51DE"/>
    <w:rsid w:val="00111471"/>
    <w:rsid w:val="001449E8"/>
    <w:rsid w:val="00150E0F"/>
    <w:rsid w:val="00160D47"/>
    <w:rsid w:val="001B77DA"/>
    <w:rsid w:val="001C074A"/>
    <w:rsid w:val="001C593D"/>
    <w:rsid w:val="001D2CD8"/>
    <w:rsid w:val="001E52A8"/>
    <w:rsid w:val="001F6927"/>
    <w:rsid w:val="00214945"/>
    <w:rsid w:val="002203A3"/>
    <w:rsid w:val="00220B20"/>
    <w:rsid w:val="00237B38"/>
    <w:rsid w:val="00245494"/>
    <w:rsid w:val="0025527C"/>
    <w:rsid w:val="002C1085"/>
    <w:rsid w:val="002F4FF8"/>
    <w:rsid w:val="003007CD"/>
    <w:rsid w:val="0030444C"/>
    <w:rsid w:val="00334E9E"/>
    <w:rsid w:val="00344E20"/>
    <w:rsid w:val="00345DB6"/>
    <w:rsid w:val="0034740A"/>
    <w:rsid w:val="00374C27"/>
    <w:rsid w:val="00374F3E"/>
    <w:rsid w:val="003E1073"/>
    <w:rsid w:val="003E5B46"/>
    <w:rsid w:val="0041741D"/>
    <w:rsid w:val="004252C1"/>
    <w:rsid w:val="00430B83"/>
    <w:rsid w:val="00437CE7"/>
    <w:rsid w:val="004832EB"/>
    <w:rsid w:val="004E101D"/>
    <w:rsid w:val="00511539"/>
    <w:rsid w:val="00522929"/>
    <w:rsid w:val="005450E7"/>
    <w:rsid w:val="00547932"/>
    <w:rsid w:val="00591EDF"/>
    <w:rsid w:val="00616429"/>
    <w:rsid w:val="00635E9E"/>
    <w:rsid w:val="006A7A69"/>
    <w:rsid w:val="006B232A"/>
    <w:rsid w:val="006B7975"/>
    <w:rsid w:val="006E7F72"/>
    <w:rsid w:val="006F7DF7"/>
    <w:rsid w:val="00712FE9"/>
    <w:rsid w:val="00730C9C"/>
    <w:rsid w:val="00751BB8"/>
    <w:rsid w:val="00756D69"/>
    <w:rsid w:val="00795B07"/>
    <w:rsid w:val="007B2797"/>
    <w:rsid w:val="007D18D4"/>
    <w:rsid w:val="007E0621"/>
    <w:rsid w:val="0081106F"/>
    <w:rsid w:val="00897B86"/>
    <w:rsid w:val="008A10DC"/>
    <w:rsid w:val="0091185B"/>
    <w:rsid w:val="00922CEE"/>
    <w:rsid w:val="009307A9"/>
    <w:rsid w:val="00942A3D"/>
    <w:rsid w:val="009538AE"/>
    <w:rsid w:val="00974565"/>
    <w:rsid w:val="009A38AB"/>
    <w:rsid w:val="009C06EF"/>
    <w:rsid w:val="00A05459"/>
    <w:rsid w:val="00A5348E"/>
    <w:rsid w:val="00A54929"/>
    <w:rsid w:val="00A55E09"/>
    <w:rsid w:val="00A85024"/>
    <w:rsid w:val="00AA3CCD"/>
    <w:rsid w:val="00B1177B"/>
    <w:rsid w:val="00B32C1E"/>
    <w:rsid w:val="00B5562E"/>
    <w:rsid w:val="00B85A02"/>
    <w:rsid w:val="00B9638E"/>
    <w:rsid w:val="00C15F04"/>
    <w:rsid w:val="00C30466"/>
    <w:rsid w:val="00C32DE0"/>
    <w:rsid w:val="00CA365C"/>
    <w:rsid w:val="00CC2C4E"/>
    <w:rsid w:val="00CC32B4"/>
    <w:rsid w:val="00CD11A7"/>
    <w:rsid w:val="00D02AF1"/>
    <w:rsid w:val="00D44B25"/>
    <w:rsid w:val="00D50710"/>
    <w:rsid w:val="00D6302A"/>
    <w:rsid w:val="00D73046"/>
    <w:rsid w:val="00DB2849"/>
    <w:rsid w:val="00DF275C"/>
    <w:rsid w:val="00DF4AAA"/>
    <w:rsid w:val="00E46994"/>
    <w:rsid w:val="00E57EA6"/>
    <w:rsid w:val="00E95717"/>
    <w:rsid w:val="00EA2BB8"/>
    <w:rsid w:val="00ED5039"/>
    <w:rsid w:val="00EE3579"/>
    <w:rsid w:val="00F05C50"/>
    <w:rsid w:val="00F71027"/>
    <w:rsid w:val="00F77BDD"/>
    <w:rsid w:val="00F833B1"/>
    <w:rsid w:val="00FB4537"/>
    <w:rsid w:val="00FB51F9"/>
    <w:rsid w:val="00FC0D9C"/>
    <w:rsid w:val="00FC3011"/>
    <w:rsid w:val="00FF6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1F54E6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rsid w:val="00FB49AE"/>
    <w:rPr>
      <w:rFonts w:ascii="Courier New" w:eastAsia="Times New Roman" w:hAnsi="Courier New"/>
      <w:sz w:val="20"/>
    </w:rPr>
  </w:style>
  <w:style w:type="character" w:styleId="Hyperlink">
    <w:name w:val="Hyperlink"/>
    <w:uiPriority w:val="99"/>
    <w:unhideWhenUsed/>
    <w:rsid w:val="004E10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C2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4C27"/>
    <w:rPr>
      <w:rFonts w:ascii="Lucida Grande" w:hAnsi="Lucida Grande" w:cs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FB51F9"/>
    <w:rPr>
      <w:rFonts w:ascii="Calibri" w:eastAsia="Calibri" w:hAnsi="Calibri"/>
      <w:sz w:val="20"/>
      <w:szCs w:val="20"/>
      <w:lang w:val="it-I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B51F9"/>
    <w:rPr>
      <w:rFonts w:ascii="Calibri" w:eastAsia="Calibri" w:hAnsi="Calibri"/>
      <w:lang w:val="it-IT"/>
    </w:rPr>
  </w:style>
  <w:style w:type="character" w:styleId="FootnoteReference">
    <w:name w:val="footnote reference"/>
    <w:uiPriority w:val="99"/>
    <w:semiHidden/>
    <w:unhideWhenUsed/>
    <w:rsid w:val="00FB51F9"/>
    <w:rPr>
      <w:vertAlign w:val="superscript"/>
    </w:rPr>
  </w:style>
  <w:style w:type="table" w:styleId="ColorfulList-Accent1">
    <w:name w:val="Colorful List Accent 1"/>
    <w:basedOn w:val="TableNormal"/>
    <w:uiPriority w:val="72"/>
    <w:rsid w:val="00635E9E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Grid-Accent5">
    <w:name w:val="Colorful Grid Accent 5"/>
    <w:basedOn w:val="TableNormal"/>
    <w:uiPriority w:val="73"/>
    <w:rsid w:val="00635E9E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TableGrid">
    <w:name w:val="Table Grid"/>
    <w:basedOn w:val="TableNormal"/>
    <w:uiPriority w:val="59"/>
    <w:rsid w:val="00635E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252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52C1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252C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rsid w:val="00FB49AE"/>
    <w:rPr>
      <w:rFonts w:ascii="Courier New" w:eastAsia="Times New Roman" w:hAnsi="Courier New"/>
      <w:sz w:val="20"/>
    </w:rPr>
  </w:style>
  <w:style w:type="character" w:styleId="Hyperlink">
    <w:name w:val="Hyperlink"/>
    <w:uiPriority w:val="99"/>
    <w:unhideWhenUsed/>
    <w:rsid w:val="004E10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C2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4C27"/>
    <w:rPr>
      <w:rFonts w:ascii="Lucida Grande" w:hAnsi="Lucida Grande" w:cs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FB51F9"/>
    <w:rPr>
      <w:rFonts w:ascii="Calibri" w:eastAsia="Calibri" w:hAnsi="Calibri"/>
      <w:sz w:val="20"/>
      <w:szCs w:val="20"/>
      <w:lang w:val="it-I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B51F9"/>
    <w:rPr>
      <w:rFonts w:ascii="Calibri" w:eastAsia="Calibri" w:hAnsi="Calibri"/>
      <w:lang w:val="it-IT"/>
    </w:rPr>
  </w:style>
  <w:style w:type="character" w:styleId="FootnoteReference">
    <w:name w:val="footnote reference"/>
    <w:uiPriority w:val="99"/>
    <w:semiHidden/>
    <w:unhideWhenUsed/>
    <w:rsid w:val="00FB51F9"/>
    <w:rPr>
      <w:vertAlign w:val="superscript"/>
    </w:rPr>
  </w:style>
  <w:style w:type="table" w:styleId="ColorfulList-Accent1">
    <w:name w:val="Colorful List Accent 1"/>
    <w:basedOn w:val="TableNormal"/>
    <w:uiPriority w:val="72"/>
    <w:rsid w:val="00635E9E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Grid-Accent5">
    <w:name w:val="Colorful Grid Accent 5"/>
    <w:basedOn w:val="TableNormal"/>
    <w:uiPriority w:val="73"/>
    <w:rsid w:val="00635E9E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TableGrid">
    <w:name w:val="Table Grid"/>
    <w:basedOn w:val="TableNormal"/>
    <w:uiPriority w:val="59"/>
    <w:rsid w:val="00635E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252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52C1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4252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92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printerSettings" Target="printerSettings/printerSettings2.bin"/><Relationship Id="rId12" Type="http://schemas.openxmlformats.org/officeDocument/2006/relationships/image" Target="media/image1.png"/><Relationship Id="rId13" Type="http://schemas.openxmlformats.org/officeDocument/2006/relationships/image" Target="media/image2.png"/><Relationship Id="rId14" Type="http://schemas.openxmlformats.org/officeDocument/2006/relationships/printerSettings" Target="printerSettings/printerSettings3.bin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printerSettings" Target="printerSettings/printerSettings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4</Pages>
  <Words>6349</Words>
  <Characters>36190</Characters>
  <Application>Microsoft Macintosh Word</Application>
  <DocSecurity>0</DocSecurity>
  <Lines>30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D) A two page single-spaced description of my research plan, with one additional page for references and figures</vt:lpstr>
    </vt:vector>
  </TitlesOfParts>
  <Company/>
  <LinksUpToDate>false</LinksUpToDate>
  <CharactersWithSpaces>42455</CharactersWithSpaces>
  <SharedDoc>false</SharedDoc>
  <HLinks>
    <vt:vector size="72" baseType="variant">
      <vt:variant>
        <vt:i4>6619169</vt:i4>
      </vt:variant>
      <vt:variant>
        <vt:i4>33</vt:i4>
      </vt:variant>
      <vt:variant>
        <vt:i4>0</vt:i4>
      </vt:variant>
      <vt:variant>
        <vt:i4>5</vt:i4>
      </vt:variant>
      <vt:variant>
        <vt:lpwstr>mailto:jricht@vet.k-state.edu</vt:lpwstr>
      </vt:variant>
      <vt:variant>
        <vt:lpwstr/>
      </vt:variant>
      <vt:variant>
        <vt:i4>3080309</vt:i4>
      </vt:variant>
      <vt:variant>
        <vt:i4>30</vt:i4>
      </vt:variant>
      <vt:variant>
        <vt:i4>0</vt:i4>
      </vt:variant>
      <vt:variant>
        <vt:i4>5</vt:i4>
      </vt:variant>
      <vt:variant>
        <vt:lpwstr>mailto:saif.2@osu.edu</vt:lpwstr>
      </vt:variant>
      <vt:variant>
        <vt:lpwstr/>
      </vt:variant>
      <vt:variant>
        <vt:i4>7143479</vt:i4>
      </vt:variant>
      <vt:variant>
        <vt:i4>27</vt:i4>
      </vt:variant>
      <vt:variant>
        <vt:i4>0</vt:i4>
      </vt:variant>
      <vt:variant>
        <vt:i4>5</vt:i4>
      </vt:variant>
      <vt:variant>
        <vt:lpwstr>mailto:burton@scripps.edu</vt:lpwstr>
      </vt:variant>
      <vt:variant>
        <vt:lpwstr/>
      </vt:variant>
      <vt:variant>
        <vt:i4>6881312</vt:i4>
      </vt:variant>
      <vt:variant>
        <vt:i4>24</vt:i4>
      </vt:variant>
      <vt:variant>
        <vt:i4>0</vt:i4>
      </vt:variant>
      <vt:variant>
        <vt:i4>5</vt:i4>
      </vt:variant>
      <vt:variant>
        <vt:lpwstr>http://www.scripps.edu/burton/</vt:lpwstr>
      </vt:variant>
      <vt:variant>
        <vt:lpwstr/>
      </vt:variant>
      <vt:variant>
        <vt:i4>6357086</vt:i4>
      </vt:variant>
      <vt:variant>
        <vt:i4>21</vt:i4>
      </vt:variant>
      <vt:variant>
        <vt:i4>0</vt:i4>
      </vt:variant>
      <vt:variant>
        <vt:i4>5</vt:i4>
      </vt:variant>
      <vt:variant>
        <vt:lpwstr>mailto:bhahn@upenn.edu</vt:lpwstr>
      </vt:variant>
      <vt:variant>
        <vt:lpwstr/>
      </vt:variant>
      <vt:variant>
        <vt:i4>5898335</vt:i4>
      </vt:variant>
      <vt:variant>
        <vt:i4>18</vt:i4>
      </vt:variant>
      <vt:variant>
        <vt:i4>0</vt:i4>
      </vt:variant>
      <vt:variant>
        <vt:i4>5</vt:i4>
      </vt:variant>
      <vt:variant>
        <vt:lpwstr>mailto:akiko.iwasaki@yale.edu</vt:lpwstr>
      </vt:variant>
      <vt:variant>
        <vt:lpwstr/>
      </vt:variant>
      <vt:variant>
        <vt:i4>4391015</vt:i4>
      </vt:variant>
      <vt:variant>
        <vt:i4>15</vt:i4>
      </vt:variant>
      <vt:variant>
        <vt:i4>0</vt:i4>
      </vt:variant>
      <vt:variant>
        <vt:i4>5</vt:i4>
      </vt:variant>
      <vt:variant>
        <vt:lpwstr>file://localhost/tel/203.785.2919</vt:lpwstr>
      </vt:variant>
      <vt:variant>
        <vt:lpwstr/>
      </vt:variant>
      <vt:variant>
        <vt:i4>3801215</vt:i4>
      </vt:variant>
      <vt:variant>
        <vt:i4>12</vt:i4>
      </vt:variant>
      <vt:variant>
        <vt:i4>0</vt:i4>
      </vt:variant>
      <vt:variant>
        <vt:i4>5</vt:i4>
      </vt:variant>
      <vt:variant>
        <vt:lpwstr>mailto:bwalker@partners.org</vt:lpwstr>
      </vt:variant>
      <vt:variant>
        <vt:lpwstr/>
      </vt:variant>
      <vt:variant>
        <vt:i4>458848</vt:i4>
      </vt:variant>
      <vt:variant>
        <vt:i4>9</vt:i4>
      </vt:variant>
      <vt:variant>
        <vt:i4>0</vt:i4>
      </vt:variant>
      <vt:variant>
        <vt:i4>5</vt:i4>
      </vt:variant>
      <vt:variant>
        <vt:lpwstr>mailto:hillman@aesop.rutgers.edu</vt:lpwstr>
      </vt:variant>
      <vt:variant>
        <vt:lpwstr/>
      </vt:variant>
      <vt:variant>
        <vt:i4>458848</vt:i4>
      </vt:variant>
      <vt:variant>
        <vt:i4>6</vt:i4>
      </vt:variant>
      <vt:variant>
        <vt:i4>0</vt:i4>
      </vt:variant>
      <vt:variant>
        <vt:i4>5</vt:i4>
      </vt:variant>
      <vt:variant>
        <vt:lpwstr>mailto:hillman@AESOP.Rutgers.edu</vt:lpwstr>
      </vt:variant>
      <vt:variant>
        <vt:lpwstr/>
      </vt:variant>
      <vt:variant>
        <vt:i4>1441795</vt:i4>
      </vt:variant>
      <vt:variant>
        <vt:i4>3</vt:i4>
      </vt:variant>
      <vt:variant>
        <vt:i4>0</vt:i4>
      </vt:variant>
      <vt:variant>
        <vt:i4>5</vt:i4>
      </vt:variant>
      <vt:variant>
        <vt:lpwstr>mailto:crp3@cornell.edu</vt:lpwstr>
      </vt:variant>
      <vt:variant>
        <vt:lpwstr/>
      </vt:variant>
      <vt:variant>
        <vt:i4>5898328</vt:i4>
      </vt:variant>
      <vt:variant>
        <vt:i4>0</vt:i4>
      </vt:variant>
      <vt:variant>
        <vt:i4>0</vt:i4>
      </vt:variant>
      <vt:variant>
        <vt:i4>5</vt:i4>
      </vt:variant>
      <vt:variant>
        <vt:lpwstr>mailto:nelde@genetics.utah.edu?subject=Bioscience Website Inquiry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D) A two page single-spaced description of my research plan, with one additional page for references and figures</dc:title>
  <dc:subject/>
  <dc:creator>Janet Rowe</dc:creator>
  <cp:keywords/>
  <dc:description/>
  <cp:lastModifiedBy>Jim Van Etten</cp:lastModifiedBy>
  <cp:revision>20</cp:revision>
  <cp:lastPrinted>2015-10-01T13:47:00Z</cp:lastPrinted>
  <dcterms:created xsi:type="dcterms:W3CDTF">2015-05-31T15:50:00Z</dcterms:created>
  <dcterms:modified xsi:type="dcterms:W3CDTF">2016-10-13T19:04:00Z</dcterms:modified>
</cp:coreProperties>
</file>